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0C6EF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C33FC">
        <w:rPr>
          <w:rFonts w:eastAsia="Times New Roman" w:cstheme="minorHAnsi"/>
          <w:b/>
        </w:rPr>
        <w:t>69094</w:t>
      </w:r>
    </w:p>
    <w:p w14:paraId="2F6924E5" w14:textId="4145559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C33FC">
        <w:rPr>
          <w:rFonts w:eastAsia="Times New Roman" w:cstheme="minorHAnsi"/>
          <w:b/>
        </w:rPr>
        <w:t>Sulakshana Karkala</w:t>
      </w:r>
    </w:p>
    <w:p w14:paraId="6FB9233B" w14:textId="7C38CC9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C33FC" w:rsidRPr="00281CA4">
          <w:rPr>
            <w:rStyle w:val="Hyperlink"/>
            <w:rFonts w:eastAsia="Times New Roman" w:cstheme="minorHAnsi"/>
            <w:b/>
          </w:rPr>
          <w:t>https://review.jove.com/account/file-uploader?src=21073718</w:t>
        </w:r>
      </w:hyperlink>
    </w:p>
    <w:p w14:paraId="4968152C" w14:textId="77777777" w:rsidR="00EC33FC" w:rsidRPr="00B07A3B" w:rsidRDefault="00EC33F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5BD0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C33FC" w:rsidRPr="00EC33FC">
        <w:rPr>
          <w:rStyle w:val="ArticleTitle"/>
          <w:rFonts w:cstheme="minorHAnsi"/>
        </w:rPr>
        <w:t xml:space="preserve">Automated Analysis of </w:t>
      </w:r>
      <w:r w:rsidR="00EC33FC" w:rsidRPr="00EC33FC">
        <w:rPr>
          <w:rStyle w:val="ArticleTitle"/>
          <w:rFonts w:cstheme="minorHAnsi"/>
          <w:i/>
          <w:iCs w:val="0"/>
        </w:rPr>
        <w:t>C. elegans</w:t>
      </w:r>
      <w:r w:rsidR="00EC33FC" w:rsidRPr="00EC33FC">
        <w:rPr>
          <w:rStyle w:val="ArticleTitle"/>
          <w:rFonts w:cstheme="minorHAnsi"/>
        </w:rPr>
        <w:t xml:space="preserve"> Fluorescence Images using </w:t>
      </w:r>
      <w:proofErr w:type="spellStart"/>
      <w:r w:rsidR="00EC33FC" w:rsidRPr="00EC33FC">
        <w:rPr>
          <w:rStyle w:val="ArticleTitle"/>
          <w:rFonts w:cstheme="minorHAnsi"/>
        </w:rPr>
        <w:t>SegElegans</w:t>
      </w:r>
      <w:proofErr w:type="spellEnd"/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C8624DD" w14:textId="450157AA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lang w:val="en-GB"/>
        </w:rPr>
        <w:t>Konstantinos Kounakis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Pablo E. Layana Castro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Antonio Garcia Garvi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Antonio-José Sánchez-Salmerón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Nektarios Tavernarakis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</w:p>
    <w:p w14:paraId="21410D2D" w14:textId="77777777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57A3377C" w14:textId="64FC0FE0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Department of Basic Sciences, Faculty of Medicine, University of Crete</w:t>
      </w:r>
    </w:p>
    <w:p w14:paraId="2B947C78" w14:textId="7A486362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Institute of Molecular Biology and Biotechnology, Foundation for Research and Technology-Hellas</w:t>
      </w:r>
    </w:p>
    <w:p w14:paraId="7A77DB10" w14:textId="6B9DFCDA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Universitat </w:t>
      </w:r>
      <w:proofErr w:type="spellStart"/>
      <w:r w:rsidRPr="00EC33FC">
        <w:rPr>
          <w:rFonts w:eastAsia="Times New Roman" w:cstheme="minorHAnsi"/>
          <w:b/>
          <w:sz w:val="28"/>
          <w:szCs w:val="28"/>
          <w:lang w:val="en-GB"/>
        </w:rPr>
        <w:t>Politècnica</w:t>
      </w:r>
      <w:proofErr w:type="spellEnd"/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 de València, Instituto de </w:t>
      </w:r>
      <w:proofErr w:type="spellStart"/>
      <w:r w:rsidRPr="00EC33FC">
        <w:rPr>
          <w:rFonts w:eastAsia="Times New Roman" w:cstheme="minorHAnsi"/>
          <w:b/>
          <w:sz w:val="28"/>
          <w:szCs w:val="28"/>
          <w:lang w:val="en-GB"/>
        </w:rPr>
        <w:t>Automática</w:t>
      </w:r>
      <w:proofErr w:type="spellEnd"/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 e </w:t>
      </w:r>
      <w:proofErr w:type="spellStart"/>
      <w:r w:rsidRPr="00EC33FC">
        <w:rPr>
          <w:rFonts w:eastAsia="Times New Roman" w:cstheme="minorHAnsi"/>
          <w:b/>
          <w:sz w:val="28"/>
          <w:szCs w:val="28"/>
          <w:lang w:val="en-GB"/>
        </w:rPr>
        <w:t>Informática</w:t>
      </w:r>
      <w:proofErr w:type="spellEnd"/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 Industri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2117BF7" w:rsidR="004E0C5A" w:rsidRPr="00EC33FC" w:rsidRDefault="00EC33FC" w:rsidP="00EC33FC">
      <w:pPr>
        <w:rPr>
          <w:rFonts w:ascii="Calibri" w:hAnsi="Calibri" w:cs="Calibri"/>
          <w:lang w:val="en-GB"/>
        </w:rPr>
      </w:pPr>
      <w:bookmarkStart w:id="0" w:name="_Hlk25233958"/>
      <w:r w:rsidRPr="00B3253C">
        <w:rPr>
          <w:rFonts w:ascii="Calibri" w:hAnsi="Calibri" w:cs="Calibri"/>
          <w:lang w:val="en-GB"/>
        </w:rPr>
        <w:t xml:space="preserve">Nektarios </w:t>
      </w:r>
      <w:proofErr w:type="spellStart"/>
      <w:r w:rsidRPr="00B3253C">
        <w:rPr>
          <w:rFonts w:ascii="Calibri" w:hAnsi="Calibri" w:cs="Calibri"/>
          <w:lang w:val="en-GB"/>
        </w:rPr>
        <w:t>Tavernarakis</w:t>
      </w:r>
      <w:proofErr w:type="spellEnd"/>
      <w:r w:rsidRPr="00B3253C">
        <w:rPr>
          <w:rFonts w:ascii="Calibri" w:hAnsi="Calibri" w:cs="Calibri"/>
          <w:lang w:val="en-GB"/>
        </w:rPr>
        <w:t xml:space="preserve">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tavernarakis@imbb.forth.gr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6B600D1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Konstantinos Kounakis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kostas_kounakis@imbb.forth.gr</w:t>
      </w:r>
      <w:r w:rsidRPr="00B3253C">
        <w:rPr>
          <w:rFonts w:ascii="Calibri" w:hAnsi="Calibri" w:cs="Calibri"/>
          <w:lang w:val="en-GB"/>
        </w:rPr>
        <w:t>)</w:t>
      </w:r>
    </w:p>
    <w:p w14:paraId="1F4A3462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Pablo E. Layana Castro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 xml:space="preserve">(pablacas@doctor.upv.es) </w:t>
      </w:r>
    </w:p>
    <w:p w14:paraId="7CC86100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>Antonio Garcia Garvi</w:t>
      </w:r>
      <w:r w:rsidRPr="00B3253C">
        <w:rPr>
          <w:rFonts w:ascii="Calibri" w:hAnsi="Calibri" w:cs="Calibri"/>
          <w:lang w:val="en-GB"/>
        </w:rPr>
        <w:tab/>
        <w:t xml:space="preserve">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angar25a@upv.edu.es</w:t>
      </w:r>
      <w:r w:rsidRPr="00B3253C">
        <w:rPr>
          <w:rFonts w:ascii="Calibri" w:hAnsi="Calibri" w:cs="Calibri"/>
          <w:lang w:val="en-GB"/>
        </w:rPr>
        <w:t>)</w:t>
      </w:r>
    </w:p>
    <w:p w14:paraId="2E3E2F31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>Antonio-José Sánchez-</w:t>
      </w:r>
      <w:proofErr w:type="spellStart"/>
      <w:r w:rsidRPr="00B3253C">
        <w:rPr>
          <w:rFonts w:ascii="Calibri" w:hAnsi="Calibri" w:cs="Calibri"/>
          <w:lang w:val="en-GB"/>
        </w:rPr>
        <w:t>Salmerón</w:t>
      </w:r>
      <w:proofErr w:type="spellEnd"/>
      <w:r w:rsidRPr="00B3253C">
        <w:rPr>
          <w:rFonts w:ascii="Calibri" w:hAnsi="Calibri" w:cs="Calibri"/>
          <w:lang w:val="en-GB"/>
        </w:rPr>
        <w:t xml:space="preserve"> </w:t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asanchez@isa.upv.es</w:t>
      </w:r>
      <w:r w:rsidRPr="00B3253C">
        <w:rPr>
          <w:rFonts w:ascii="Calibri" w:hAnsi="Calibri" w:cs="Calibri"/>
          <w:lang w:val="en-GB"/>
        </w:rPr>
        <w:t>)</w:t>
      </w:r>
    </w:p>
    <w:p w14:paraId="644A3148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Nektarios </w:t>
      </w:r>
      <w:proofErr w:type="spellStart"/>
      <w:r w:rsidRPr="00B3253C">
        <w:rPr>
          <w:rFonts w:ascii="Calibri" w:hAnsi="Calibri" w:cs="Calibri"/>
          <w:lang w:val="en-GB"/>
        </w:rPr>
        <w:t>Tavernarakis</w:t>
      </w:r>
      <w:proofErr w:type="spellEnd"/>
      <w:r w:rsidRPr="00B3253C">
        <w:rPr>
          <w:rFonts w:ascii="Calibri" w:hAnsi="Calibri" w:cs="Calibri"/>
          <w:lang w:val="en-GB"/>
        </w:rPr>
        <w:t xml:space="preserve">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tavernarakis@imbb.forth.gr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2CC4B8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63D42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2A5C850" w:rsidR="005F1ADF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</w:t>
      </w:r>
      <w:r w:rsidR="005F1ADF" w:rsidRPr="00B07A3B">
        <w:rPr>
          <w:rFonts w:eastAsia="Times New Roman" w:cstheme="minorHAnsi"/>
          <w:b/>
          <w:bCs/>
        </w:rPr>
        <w:t>Microscopy</w:t>
      </w:r>
      <w:r w:rsidR="005F1ADF" w:rsidRPr="00B07A3B">
        <w:rPr>
          <w:rFonts w:eastAsia="Times New Roman" w:cstheme="minorHAnsi"/>
        </w:rPr>
        <w:t xml:space="preserve">: </w:t>
      </w:r>
      <w:r w:rsidR="005F1ADF"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="005F1ADF" w:rsidRPr="004A2032">
        <w:rPr>
          <w:rFonts w:eastAsia="Times New Roman" w:cs="Calibri"/>
        </w:rPr>
        <w:t>similar</w:t>
      </w:r>
      <w:r w:rsidR="005F1ADF" w:rsidRPr="00B07A3B">
        <w:rPr>
          <w:rFonts w:eastAsia="Times New Roman" w:cstheme="minorHAnsi"/>
        </w:rPr>
        <w:t>?</w:t>
      </w:r>
      <w:r w:rsidR="005F1ADF" w:rsidRPr="00B07A3B">
        <w:rPr>
          <w:rFonts w:eastAsia="Times New Roman" w:cstheme="minorHAnsi"/>
          <w:b/>
        </w:rPr>
        <w:t xml:space="preserve">  </w:t>
      </w:r>
      <w:r w:rsidR="00863D42"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9230DC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63D42">
        <w:rPr>
          <w:rFonts w:eastAsia="Times New Roman" w:cstheme="minorHAnsi"/>
          <w:b/>
          <w:bCs/>
        </w:rPr>
        <w:t>Yes</w:t>
      </w:r>
      <w:r w:rsidR="00E3451E">
        <w:rPr>
          <w:rFonts w:eastAsia="Times New Roman" w:cstheme="minorHAnsi"/>
          <w:b/>
          <w:bCs/>
        </w:rPr>
        <w:t xml:space="preserve">, all done </w:t>
      </w:r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2B30AB1B" w14:textId="77777777" w:rsidR="00EC33FC" w:rsidRDefault="00EC33FC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E83ABE1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E3451E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E3451E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E3451E">
        <w:rPr>
          <w:rFonts w:ascii="Calibri" w:hAnsi="Calibri" w:cs="Calibri"/>
          <w:b/>
          <w:bCs/>
          <w:color w:val="222222"/>
        </w:rPr>
      </w:r>
      <w:r w:rsidR="000A7C4F" w:rsidRPr="00E3451E">
        <w:rPr>
          <w:rFonts w:ascii="Calibri" w:hAnsi="Calibri" w:cs="Calibri"/>
          <w:b/>
          <w:bCs/>
          <w:color w:val="222222"/>
        </w:rPr>
        <w:fldChar w:fldCharType="separate"/>
      </w:r>
      <w:r w:rsidR="00070415" w:rsidRPr="00E3451E">
        <w:rPr>
          <w:rFonts w:ascii="Calibri" w:hAnsi="Calibri" w:cs="Calibri"/>
          <w:b/>
          <w:bCs/>
          <w:noProof/>
          <w:color w:val="222222"/>
        </w:rPr>
        <w:t>10</w:t>
      </w:r>
      <w:r w:rsidR="000A7C4F" w:rsidRPr="00E3451E">
        <w:rPr>
          <w:rFonts w:ascii="Calibri" w:hAnsi="Calibri" w:cs="Calibri"/>
          <w:b/>
          <w:bCs/>
          <w:noProof/>
          <w:color w:val="222222"/>
        </w:rPr>
        <w:t>/</w:t>
      </w:r>
      <w:r w:rsidR="00070415" w:rsidRPr="00E3451E">
        <w:rPr>
          <w:rFonts w:ascii="Calibri" w:hAnsi="Calibri" w:cs="Calibri"/>
          <w:b/>
          <w:bCs/>
          <w:noProof/>
          <w:color w:val="222222"/>
        </w:rPr>
        <w:t>20</w:t>
      </w:r>
      <w:r w:rsidR="000A7C4F" w:rsidRPr="00E3451E">
        <w:rPr>
          <w:rFonts w:ascii="Calibri" w:hAnsi="Calibri" w:cs="Calibri"/>
          <w:b/>
          <w:bCs/>
          <w:noProof/>
          <w:color w:val="222222"/>
        </w:rPr>
        <w:t>/</w:t>
      </w:r>
      <w:r w:rsidR="00070415" w:rsidRPr="00E3451E">
        <w:rPr>
          <w:rFonts w:ascii="Calibri" w:hAnsi="Calibri" w:cs="Calibri"/>
          <w:b/>
          <w:bCs/>
          <w:noProof/>
          <w:color w:val="222222"/>
        </w:rPr>
        <w:t>2025</w:t>
      </w:r>
      <w:r w:rsidR="000A7C4F" w:rsidRPr="00E3451E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629FE65" w:rsidR="000A7C4F" w:rsidRDefault="000A7C4F" w:rsidP="00EC33F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F1D0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451FBF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B0B22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683C3CF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35883">
        <w:rPr>
          <w:rFonts w:cstheme="minorHAnsi"/>
          <w:bCs/>
          <w:sz w:val="22"/>
          <w:szCs w:val="22"/>
        </w:rPr>
        <w:t>3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5B4968C1" w14:textId="6785F207" w:rsidR="00D75084" w:rsidRPr="00815AD7" w:rsidRDefault="00D75084" w:rsidP="00D75084">
      <w:pPr>
        <w:spacing w:before="120"/>
        <w:rPr>
          <w:rFonts w:eastAsia="Times New Roman" w:cstheme="minorHAnsi"/>
          <w:strike/>
          <w:sz w:val="28"/>
          <w:szCs w:val="28"/>
        </w:rPr>
      </w:pPr>
      <w:r w:rsidRPr="00815AD7">
        <w:rPr>
          <w:rFonts w:cstheme="minorHAnsi"/>
          <w:strike/>
          <w:color w:val="000000"/>
          <w:shd w:val="clear" w:color="auto" w:fill="FFFFFF"/>
        </w:rPr>
        <w:t>What technologies are currently used to advance research in your field?</w:t>
      </w:r>
    </w:p>
    <w:p w14:paraId="4BA4BEFE" w14:textId="2121C8D1" w:rsidR="00D75084" w:rsidRPr="00A96F2D" w:rsidRDefault="0007041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nstantinos Kounaki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70415">
        <w:rPr>
          <w:rFonts w:cstheme="minorHAnsi"/>
          <w:i/>
          <w:iCs w:val="0"/>
        </w:rPr>
        <w:t>C. elegans</w:t>
      </w:r>
      <w:r>
        <w:rPr>
          <w:rFonts w:cstheme="minorHAnsi"/>
          <w:i/>
          <w:iCs w:val="0"/>
        </w:rPr>
        <w:t xml:space="preserve"> </w:t>
      </w:r>
      <w:r>
        <w:rPr>
          <w:rFonts w:cstheme="minorHAnsi"/>
        </w:rPr>
        <w:t xml:space="preserve">research makes routine use </w:t>
      </w:r>
      <w:r w:rsidR="00E073A8">
        <w:rPr>
          <w:rFonts w:cstheme="minorHAnsi"/>
        </w:rPr>
        <w:t xml:space="preserve">of </w:t>
      </w:r>
      <w:r w:rsidR="00E073A8" w:rsidRPr="00A96F2D">
        <w:rPr>
          <w:rFonts w:cstheme="minorHAnsi"/>
          <w:i/>
          <w:iCs w:val="0"/>
        </w:rPr>
        <w:t>in vivo</w:t>
      </w:r>
      <w:r w:rsidR="00E073A8">
        <w:rPr>
          <w:rFonts w:cstheme="minorHAnsi"/>
        </w:rPr>
        <w:t xml:space="preserve"> imaging techniques</w:t>
      </w:r>
      <w:r w:rsidR="00A96F2D">
        <w:rPr>
          <w:rFonts w:cstheme="minorHAnsi"/>
        </w:rPr>
        <w:t xml:space="preserve"> </w:t>
      </w:r>
      <w:r w:rsidR="00E073A8">
        <w:rPr>
          <w:rFonts w:cstheme="minorHAnsi"/>
        </w:rPr>
        <w:t>to monitor processes and answer questions about cell biology.</w:t>
      </w:r>
    </w:p>
    <w:p w14:paraId="3555DEE1" w14:textId="0A9087CA" w:rsidR="00A96F2D" w:rsidRPr="00D75084" w:rsidRDefault="00A96F2D" w:rsidP="00A96F2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2.1</w:t>
      </w:r>
    </w:p>
    <w:p w14:paraId="793DF302" w14:textId="54B4649E" w:rsidR="00D75084" w:rsidRPr="00815AD7" w:rsidRDefault="00D75084" w:rsidP="00D75084">
      <w:pPr>
        <w:spacing w:before="120"/>
        <w:rPr>
          <w:rFonts w:eastAsia="Times New Roman" w:cstheme="minorHAnsi"/>
          <w:strike/>
        </w:rPr>
      </w:pPr>
      <w:r w:rsidRPr="00815AD7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2474D919" w14:textId="3D964DEE" w:rsidR="00E073A8" w:rsidRPr="00A96F2D" w:rsidRDefault="00E073A8" w:rsidP="00F8104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E073A8">
        <w:rPr>
          <w:rFonts w:ascii="Calibri" w:hAnsi="Calibri" w:cstheme="minorHAnsi"/>
          <w:b/>
          <w:iCs w:val="0"/>
          <w:color w:val="auto"/>
          <w:u w:val="single"/>
        </w:rPr>
        <w:t>Konstantinos Kounakis</w:t>
      </w:r>
      <w:r w:rsidR="00D75084" w:rsidRPr="00E073A8">
        <w:rPr>
          <w:rFonts w:eastAsia="Times New Roman" w:cstheme="minorHAnsi"/>
          <w:b/>
          <w:bCs/>
          <w:u w:val="single"/>
        </w:rPr>
        <w:t>:</w:t>
      </w:r>
      <w:r w:rsidR="00D75084" w:rsidRPr="00E073A8">
        <w:rPr>
          <w:rFonts w:eastAsia="Times New Roman" w:cstheme="minorHAnsi"/>
        </w:rPr>
        <w:t xml:space="preserve"> </w:t>
      </w:r>
      <w:r w:rsidRPr="00E073A8">
        <w:rPr>
          <w:rFonts w:cstheme="minorHAnsi"/>
        </w:rPr>
        <w:t xml:space="preserve">The analysis of </w:t>
      </w:r>
      <w:r w:rsidR="00A96F2D">
        <w:rPr>
          <w:rFonts w:cstheme="minorHAnsi"/>
        </w:rPr>
        <w:t>the</w:t>
      </w:r>
      <w:r w:rsidRPr="00E073A8">
        <w:rPr>
          <w:rFonts w:cstheme="minorHAnsi"/>
        </w:rPr>
        <w:t xml:space="preserve"> imaging data often requires spending significant time designating Regions of Interest </w:t>
      </w:r>
      <w:r>
        <w:rPr>
          <w:rFonts w:cstheme="minorHAnsi"/>
        </w:rPr>
        <w:t>by</w:t>
      </w:r>
      <w:r w:rsidR="00D23FA3">
        <w:rPr>
          <w:rFonts w:cstheme="minorHAnsi"/>
        </w:rPr>
        <w:t xml:space="preserve"> making</w:t>
      </w:r>
      <w:r>
        <w:rPr>
          <w:rFonts w:cstheme="minorHAnsi"/>
        </w:rPr>
        <w:t xml:space="preserve"> manual selection</w:t>
      </w:r>
      <w:r w:rsidR="00D23FA3">
        <w:rPr>
          <w:rFonts w:cstheme="minorHAnsi"/>
        </w:rPr>
        <w:t>s</w:t>
      </w:r>
      <w:r>
        <w:rPr>
          <w:rFonts w:cstheme="minorHAnsi"/>
        </w:rPr>
        <w:t xml:space="preserve"> in </w:t>
      </w:r>
      <w:r w:rsidR="00A96F2D">
        <w:rPr>
          <w:rFonts w:cstheme="minorHAnsi"/>
        </w:rPr>
        <w:t xml:space="preserve">the </w:t>
      </w:r>
      <w:r>
        <w:rPr>
          <w:rFonts w:cstheme="minorHAnsi"/>
        </w:rPr>
        <w:t>software</w:t>
      </w:r>
      <w:r w:rsidR="00A96F2D">
        <w:rPr>
          <w:rFonts w:cstheme="minorHAnsi"/>
        </w:rPr>
        <w:t xml:space="preserve">. </w:t>
      </w:r>
    </w:p>
    <w:p w14:paraId="3CFE0831" w14:textId="4A386F5D" w:rsidR="00A96F2D" w:rsidRPr="00E073A8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60374337" w14:textId="77777777" w:rsidR="00E073A8" w:rsidRPr="00E073A8" w:rsidRDefault="00E073A8" w:rsidP="00E073A8">
      <w:pPr>
        <w:spacing w:before="120"/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815AD7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815AD7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24AC04E" w14:textId="15AF0F6E" w:rsidR="007D61A8" w:rsidRPr="00A96F2D" w:rsidRDefault="00312A24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nstantinos Kounaki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507D8">
        <w:rPr>
          <w:rFonts w:eastAsia="Times New Roman" w:cstheme="minorHAnsi"/>
        </w:rPr>
        <w:t>E</w:t>
      </w:r>
      <w:r w:rsidR="003507D8">
        <w:rPr>
          <w:rFonts w:cstheme="minorHAnsi"/>
        </w:rPr>
        <w:t>xisting options that could automate the process of generating individual worm ROIs are lacking in precision and often have difficulties distinguishing touching or overlapping worms.</w:t>
      </w:r>
    </w:p>
    <w:p w14:paraId="21B92C11" w14:textId="34E273E1" w:rsidR="00A96F2D" w:rsidRPr="005F40E1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41765A7F" w14:textId="77777777" w:rsidR="005F40E1" w:rsidRPr="005F40E1" w:rsidRDefault="005F40E1" w:rsidP="005F40E1">
      <w:pPr>
        <w:spacing w:before="120"/>
        <w:rPr>
          <w:rFonts w:eastAsia="Times New Roman" w:cstheme="minorHAnsi"/>
        </w:rPr>
      </w:pPr>
    </w:p>
    <w:p w14:paraId="18C04A67" w14:textId="67420A7E" w:rsidR="007D61A8" w:rsidRPr="00815AD7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815AD7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815AD7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815AD7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A01584C" w14:textId="32013437" w:rsidR="005F40E1" w:rsidRPr="00A96F2D" w:rsidRDefault="003507D8" w:rsidP="005F40E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nstantinos Kounaki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proofErr w:type="spellStart"/>
      <w:r>
        <w:rPr>
          <w:rFonts w:cstheme="minorHAnsi"/>
        </w:rPr>
        <w:t>SegElegans</w:t>
      </w:r>
      <w:proofErr w:type="spellEnd"/>
      <w:r>
        <w:rPr>
          <w:rFonts w:cstheme="minorHAnsi"/>
        </w:rPr>
        <w:t xml:space="preserve"> is a deep learning system that utilizes a special architecture that permits the accurate segmentation of individual worms even in crowded images.</w:t>
      </w:r>
    </w:p>
    <w:p w14:paraId="5D35C7B8" w14:textId="69FBFB2A" w:rsidR="00A96F2D" w:rsidRPr="005F40E1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9108AF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Figure</w:t>
      </w:r>
      <w:proofErr w:type="spellEnd"/>
      <w:r w:rsidR="009108AF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 1</w:t>
      </w:r>
    </w:p>
    <w:p w14:paraId="063F1156" w14:textId="77777777" w:rsidR="005F40E1" w:rsidRPr="005F40E1" w:rsidRDefault="005F40E1" w:rsidP="005F40E1">
      <w:pPr>
        <w:spacing w:before="120"/>
        <w:rPr>
          <w:rFonts w:eastAsia="Times New Roman" w:cstheme="minorHAnsi"/>
        </w:rPr>
      </w:pPr>
    </w:p>
    <w:p w14:paraId="3889A13C" w14:textId="62545CFD" w:rsidR="00D75084" w:rsidRPr="00815AD7" w:rsidRDefault="00D75084" w:rsidP="00D75084">
      <w:pPr>
        <w:spacing w:before="120"/>
        <w:rPr>
          <w:rFonts w:eastAsia="Times New Roman" w:cstheme="minorHAnsi"/>
          <w:strike/>
        </w:rPr>
      </w:pPr>
      <w:r w:rsidRPr="00815AD7">
        <w:rPr>
          <w:rFonts w:cstheme="minorHAnsi"/>
          <w:strike/>
          <w:color w:val="000000"/>
          <w:shd w:val="clear" w:color="auto" w:fill="FFFFFF"/>
        </w:rPr>
        <w:lastRenderedPageBreak/>
        <w:t>How will your findings advance research in your field?</w:t>
      </w:r>
    </w:p>
    <w:p w14:paraId="15F1F1BE" w14:textId="2DD46E75" w:rsidR="00D75084" w:rsidRPr="00A96F2D" w:rsidRDefault="003507D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507D8">
        <w:rPr>
          <w:rFonts w:ascii="Calibri" w:hAnsi="Calibri" w:cstheme="minorHAnsi"/>
          <w:b/>
          <w:iCs w:val="0"/>
          <w:color w:val="auto"/>
          <w:u w:val="single"/>
        </w:rPr>
        <w:t>Konstantinos Kounaki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proofErr w:type="spellStart"/>
      <w:r w:rsidR="00DC746E">
        <w:rPr>
          <w:rFonts w:cstheme="minorHAnsi"/>
        </w:rPr>
        <w:t>SegElegans</w:t>
      </w:r>
      <w:proofErr w:type="spellEnd"/>
      <w:r w:rsidR="00DC746E">
        <w:rPr>
          <w:rFonts w:cstheme="minorHAnsi"/>
        </w:rPr>
        <w:t xml:space="preserve"> is a potent and versatile tool that can help expedite the analysis of microscopy data without sacrificing accuracy.</w:t>
      </w:r>
    </w:p>
    <w:p w14:paraId="07F7BB88" w14:textId="54003333" w:rsidR="00A96F2D" w:rsidRPr="005F40E1" w:rsidRDefault="00A96F2D" w:rsidP="00A96F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4.1.1</w:t>
      </w:r>
    </w:p>
    <w:p w14:paraId="667EBE7B" w14:textId="77777777" w:rsidR="005F40E1" w:rsidRPr="005F40E1" w:rsidRDefault="005F40E1" w:rsidP="005F40E1">
      <w:pPr>
        <w:spacing w:before="12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A43C259" w:rsidR="00CE10F2" w:rsidRDefault="002D482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D482E">
        <w:rPr>
          <w:rFonts w:cstheme="minorHAnsi"/>
          <w:b/>
          <w:bCs/>
        </w:rPr>
        <w:t xml:space="preserve">Acquisition and Segmentation of </w:t>
      </w:r>
      <w:r w:rsidRPr="002D482E">
        <w:rPr>
          <w:rFonts w:cstheme="minorHAnsi"/>
          <w:b/>
          <w:bCs/>
          <w:i/>
          <w:iCs w:val="0"/>
        </w:rPr>
        <w:t>C. elegans</w:t>
      </w:r>
      <w:r w:rsidRPr="002D482E">
        <w:rPr>
          <w:rFonts w:cstheme="minorHAnsi"/>
          <w:b/>
          <w:bCs/>
        </w:rPr>
        <w:t xml:space="preserve"> Images Using </w:t>
      </w:r>
      <w:proofErr w:type="spellStart"/>
      <w:r w:rsidRPr="002D482E">
        <w:rPr>
          <w:rFonts w:cstheme="minorHAnsi"/>
          <w:b/>
          <w:bCs/>
        </w:rPr>
        <w:t>SegElegans</w:t>
      </w:r>
      <w:proofErr w:type="spellEnd"/>
      <w:r w:rsidRPr="002D482E">
        <w:rPr>
          <w:rFonts w:cstheme="minorHAnsi"/>
          <w:b/>
          <w:bCs/>
        </w:rPr>
        <w:t xml:space="preserve"> Onlin</w:t>
      </w:r>
      <w:r>
        <w:rPr>
          <w:rFonts w:cstheme="minorHAnsi"/>
          <w:b/>
          <w:bCs/>
        </w:rPr>
        <w:t>e</w:t>
      </w:r>
    </w:p>
    <w:p w14:paraId="753B71A2" w14:textId="7AC7A1A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F40E1">
        <w:rPr>
          <w:rFonts w:cstheme="minorHAnsi"/>
        </w:rPr>
        <w:t>Konstantinos Kounakis</w:t>
      </w:r>
    </w:p>
    <w:p w14:paraId="22279C31" w14:textId="77777777" w:rsidR="001E0433" w:rsidRPr="007F399D" w:rsidRDefault="001E0433" w:rsidP="007F399D">
      <w:pPr>
        <w:spacing w:before="120"/>
        <w:rPr>
          <w:rFonts w:cstheme="minorHAnsi"/>
          <w:b/>
          <w:bCs/>
        </w:rPr>
      </w:pPr>
    </w:p>
    <w:p w14:paraId="79F19A08" w14:textId="44997653" w:rsidR="00EC33FC" w:rsidRDefault="00EC33FC" w:rsidP="00A96F2D">
      <w:pPr>
        <w:pStyle w:val="Narration"/>
        <w:numPr>
          <w:ilvl w:val="1"/>
          <w:numId w:val="3"/>
        </w:numPr>
      </w:pPr>
      <w:r w:rsidRPr="00AA6C0E">
        <w:t>To begin, image</w:t>
      </w:r>
      <w:r w:rsidR="00D64F8F">
        <w:t xml:space="preserve"> </w:t>
      </w:r>
      <w:r w:rsidRPr="00AA6C0E">
        <w:t xml:space="preserve">adult worms using a widefield microscope with a </w:t>
      </w:r>
      <w:r>
        <w:t>4X</w:t>
      </w:r>
      <w:r w:rsidRPr="00AA6C0E">
        <w:t xml:space="preserve"> objective lens</w:t>
      </w:r>
      <w:r>
        <w:t xml:space="preserve"> </w:t>
      </w:r>
      <w:r w:rsidRPr="00AA6C0E">
        <w:rPr>
          <w:b/>
          <w:bCs/>
        </w:rPr>
        <w:t>[1]</w:t>
      </w:r>
      <w:r w:rsidRPr="00AA6C0E">
        <w:t>.</w:t>
      </w:r>
      <w:r w:rsidRPr="00EC33FC">
        <w:t xml:space="preserve"> </w:t>
      </w:r>
    </w:p>
    <w:p w14:paraId="3737EBE1" w14:textId="02DF6AE1" w:rsidR="00EC33FC" w:rsidRPr="00EC33FC" w:rsidRDefault="00EC33FC" w:rsidP="00EC33FC">
      <w:pPr>
        <w:pStyle w:val="ShotDescription"/>
        <w:numPr>
          <w:ilvl w:val="2"/>
          <w:numId w:val="3"/>
        </w:numPr>
      </w:pPr>
      <w:r w:rsidRPr="00AA6C0E">
        <w:t>WIDE: Talent positioning a slide with adult worms under the widefield microscope and capturing brightfield images.</w:t>
      </w:r>
      <w:r>
        <w:br/>
      </w:r>
    </w:p>
    <w:p w14:paraId="76BB4945" w14:textId="77777777" w:rsidR="00D64F8F" w:rsidRDefault="00D64F8F" w:rsidP="00A96F2D">
      <w:pPr>
        <w:pStyle w:val="Narration"/>
        <w:ind w:left="0" w:firstLine="0"/>
      </w:pPr>
    </w:p>
    <w:p w14:paraId="7760D813" w14:textId="0914D865" w:rsidR="00EC33FC" w:rsidRDefault="00D64F8F" w:rsidP="00EC33FC">
      <w:pPr>
        <w:pStyle w:val="Narration"/>
        <w:numPr>
          <w:ilvl w:val="1"/>
          <w:numId w:val="3"/>
        </w:numPr>
      </w:pPr>
      <w:r>
        <w:t xml:space="preserve">If the data is measured in brightfield images, acquire them normally </w:t>
      </w:r>
      <w:r w:rsidRPr="00A96F2D">
        <w:rPr>
          <w:b/>
          <w:bCs/>
        </w:rPr>
        <w:t>[1]</w:t>
      </w:r>
      <w:r>
        <w:t>.</w:t>
      </w:r>
      <w:r w:rsidRPr="00D64F8F">
        <w:t xml:space="preserve"> </w:t>
      </w:r>
      <w:r>
        <w:t>If the data is measured in darkfield fluorescence images, acquire them s</w:t>
      </w:r>
      <w:r w:rsidR="00EC33FC" w:rsidRPr="00AA6C0E">
        <w:t xml:space="preserve">imultaneously </w:t>
      </w:r>
      <w:r>
        <w:t>with</w:t>
      </w:r>
      <w:r w:rsidRPr="00AA6C0E">
        <w:t xml:space="preserve"> </w:t>
      </w:r>
      <w:r w:rsidR="00EC33FC" w:rsidRPr="00AA6C0E">
        <w:t xml:space="preserve">matching brightfield guide images using the multichannel acquisition options in the microscope's software </w:t>
      </w:r>
      <w:r w:rsidR="00EC33FC" w:rsidRPr="00AA6C0E">
        <w:rPr>
          <w:b/>
          <w:bCs/>
        </w:rPr>
        <w:t>[</w:t>
      </w:r>
      <w:r>
        <w:rPr>
          <w:b/>
          <w:bCs/>
        </w:rPr>
        <w:t>2</w:t>
      </w:r>
      <w:r w:rsidR="00EC33FC" w:rsidRPr="00AA6C0E">
        <w:rPr>
          <w:b/>
          <w:bCs/>
        </w:rPr>
        <w:t>]</w:t>
      </w:r>
      <w:r w:rsidR="00EC33FC" w:rsidRPr="00AA6C0E">
        <w:t xml:space="preserve">. Ensure both image sets are saved with identical names but placed in separate folders </w:t>
      </w:r>
      <w:r w:rsidR="00EC33FC" w:rsidRPr="00AA6C0E">
        <w:rPr>
          <w:b/>
          <w:bCs/>
        </w:rPr>
        <w:t>[</w:t>
      </w:r>
      <w:r>
        <w:rPr>
          <w:b/>
          <w:bCs/>
        </w:rPr>
        <w:t>3</w:t>
      </w:r>
      <w:r w:rsidR="00EC33FC" w:rsidRPr="00AA6C0E">
        <w:rPr>
          <w:b/>
          <w:bCs/>
        </w:rPr>
        <w:t>]</w:t>
      </w:r>
      <w:r w:rsidR="00EC33FC" w:rsidRPr="00AA6C0E">
        <w:t>.</w:t>
      </w:r>
    </w:p>
    <w:p w14:paraId="24E26028" w14:textId="2435695D" w:rsidR="00D64F8F" w:rsidRPr="007F399D" w:rsidRDefault="00D64F8F" w:rsidP="00A96F2D">
      <w:pPr>
        <w:pStyle w:val="ShotDescription"/>
        <w:numPr>
          <w:ilvl w:val="2"/>
          <w:numId w:val="3"/>
        </w:numPr>
      </w:pPr>
      <w:r w:rsidRPr="007F399D">
        <w:t>SCREEN</w:t>
      </w:r>
      <w:proofErr w:type="gramStart"/>
      <w:r w:rsidR="00A96F2D" w:rsidRPr="007F399D">
        <w:t xml:space="preserve">: </w:t>
      </w:r>
      <w:r w:rsidR="009108AF" w:rsidRPr="007F399D">
        <w:t xml:space="preserve"> 69094_shot_12.mp4</w:t>
      </w:r>
      <w:r w:rsidR="009108AF" w:rsidRPr="007F399D">
        <w:tab/>
      </w:r>
      <w:proofErr w:type="gramEnd"/>
      <w:r w:rsidR="009108AF" w:rsidRPr="007F399D">
        <w:tab/>
        <w:t>00:07-00:17</w:t>
      </w:r>
      <w:r w:rsidRPr="007F399D">
        <w:t>.</w:t>
      </w:r>
    </w:p>
    <w:p w14:paraId="290972E8" w14:textId="5E62C926" w:rsidR="00EC33FC" w:rsidRPr="007F399D" w:rsidRDefault="00EC33FC" w:rsidP="00EC33FC">
      <w:pPr>
        <w:pStyle w:val="ShotDescription"/>
        <w:numPr>
          <w:ilvl w:val="2"/>
          <w:numId w:val="3"/>
        </w:numPr>
      </w:pPr>
      <w:r w:rsidRPr="007F399D">
        <w:t xml:space="preserve">SCREEN: </w:t>
      </w:r>
      <w:r w:rsidR="009108AF" w:rsidRPr="007F399D">
        <w:t>69094_shot_13.mp4</w:t>
      </w:r>
      <w:r w:rsidR="009108AF" w:rsidRPr="007F399D">
        <w:tab/>
      </w:r>
      <w:r w:rsidR="009108AF" w:rsidRPr="007F399D">
        <w:tab/>
        <w:t>00:0</w:t>
      </w:r>
      <w:r w:rsidR="007F399D" w:rsidRPr="007F399D">
        <w:t>8</w:t>
      </w:r>
      <w:r w:rsidR="009108AF" w:rsidRPr="007F399D">
        <w:t>-00:</w:t>
      </w:r>
      <w:r w:rsidR="007F399D" w:rsidRPr="007F399D">
        <w:t>3</w:t>
      </w:r>
      <w:r w:rsidR="009108AF" w:rsidRPr="007F399D">
        <w:t>7</w:t>
      </w:r>
      <w:r w:rsidR="00AB47C9" w:rsidRPr="007F399D">
        <w:t>.</w:t>
      </w:r>
    </w:p>
    <w:p w14:paraId="6A89FC0E" w14:textId="33369314" w:rsidR="00EC33FC" w:rsidRPr="007F399D" w:rsidRDefault="00EC33FC" w:rsidP="00EC33FC">
      <w:pPr>
        <w:pStyle w:val="ShotDescription"/>
        <w:numPr>
          <w:ilvl w:val="2"/>
          <w:numId w:val="3"/>
        </w:numPr>
      </w:pPr>
      <w:r w:rsidRPr="007F399D">
        <w:t xml:space="preserve">SCREEN: </w:t>
      </w:r>
      <w:r w:rsidR="009108AF" w:rsidRPr="007F399D">
        <w:t>69094_shot_14.mp4</w:t>
      </w:r>
      <w:r w:rsidR="009108AF" w:rsidRPr="007F399D">
        <w:tab/>
      </w:r>
      <w:r w:rsidR="009108AF" w:rsidRPr="007F399D">
        <w:tab/>
        <w:t>00:05-00:2</w:t>
      </w:r>
      <w:r w:rsidR="007F399D" w:rsidRPr="007F399D">
        <w:t>0</w:t>
      </w:r>
      <w:r w:rsidRPr="007F399D">
        <w:t>.</w:t>
      </w:r>
    </w:p>
    <w:p w14:paraId="4A9793C1" w14:textId="4FD141FA" w:rsidR="00EC33FC" w:rsidRDefault="00ED3097" w:rsidP="00ED3097">
      <w:pPr>
        <w:pStyle w:val="Narration"/>
        <w:numPr>
          <w:ilvl w:val="1"/>
          <w:numId w:val="3"/>
        </w:numPr>
      </w:pPr>
      <w:r>
        <w:t xml:space="preserve">To run the online version of </w:t>
      </w:r>
      <w:proofErr w:type="spellStart"/>
      <w:r>
        <w:t>SegElegans</w:t>
      </w:r>
      <w:proofErr w:type="spellEnd"/>
      <w:r>
        <w:t xml:space="preserve"> </w:t>
      </w:r>
      <w:r w:rsidRPr="00ED3097">
        <w:rPr>
          <w:i/>
          <w:iCs/>
          <w:color w:val="EE0000"/>
        </w:rPr>
        <w:t>(</w:t>
      </w:r>
      <w:proofErr w:type="spellStart"/>
      <w:r w:rsidRPr="00ED3097">
        <w:rPr>
          <w:i/>
          <w:iCs/>
          <w:color w:val="EE0000"/>
        </w:rPr>
        <w:t>Segg</w:t>
      </w:r>
      <w:proofErr w:type="spellEnd"/>
      <w:r w:rsidRPr="00ED3097">
        <w:rPr>
          <w:i/>
          <w:iCs/>
          <w:color w:val="EE0000"/>
        </w:rPr>
        <w:t>-Ele-guns)</w:t>
      </w:r>
      <w:r>
        <w:rPr>
          <w:i/>
          <w:iCs/>
        </w:rPr>
        <w:t xml:space="preserve">, </w:t>
      </w:r>
      <w:r>
        <w:t>first, l</w:t>
      </w:r>
      <w:r w:rsidR="00EC33FC" w:rsidRPr="00AA6C0E">
        <w:t xml:space="preserve">og in to a Google account using a web browser </w:t>
      </w:r>
      <w:r w:rsidR="00EC33FC" w:rsidRPr="00AA6C0E">
        <w:rPr>
          <w:b/>
          <w:bCs/>
        </w:rPr>
        <w:t>[1]</w:t>
      </w:r>
      <w:r w:rsidR="00EC33FC" w:rsidRPr="00AA6C0E">
        <w:t>.</w:t>
      </w:r>
      <w:r w:rsidRPr="00ED3097">
        <w:t xml:space="preserve"> </w:t>
      </w:r>
      <w:r w:rsidRPr="00AA6C0E">
        <w:t>Enter Google Drive and upload the folder containing brightfield or guide images</w:t>
      </w:r>
      <w:r w:rsidR="00760F19">
        <w:t xml:space="preserve"> </w:t>
      </w:r>
      <w:r w:rsidRPr="00AA6C0E">
        <w:rPr>
          <w:b/>
          <w:bCs/>
        </w:rPr>
        <w:t>[</w:t>
      </w:r>
      <w:r>
        <w:rPr>
          <w:b/>
          <w:bCs/>
        </w:rPr>
        <w:t>2</w:t>
      </w:r>
      <w:r w:rsidRPr="00AA6C0E">
        <w:rPr>
          <w:b/>
          <w:bCs/>
        </w:rPr>
        <w:t>]</w:t>
      </w:r>
      <w:r w:rsidRPr="00AA6C0E">
        <w:t>.</w:t>
      </w:r>
    </w:p>
    <w:p w14:paraId="340C37D1" w14:textId="5702871F" w:rsidR="00EC33FC" w:rsidRPr="007F399D" w:rsidRDefault="00EC33FC" w:rsidP="00EC33FC">
      <w:pPr>
        <w:pStyle w:val="ShotDescription"/>
        <w:numPr>
          <w:ilvl w:val="2"/>
          <w:numId w:val="3"/>
        </w:numPr>
      </w:pPr>
      <w:r w:rsidRPr="007F399D">
        <w:t xml:space="preserve">SCREEN: </w:t>
      </w:r>
      <w:r w:rsidR="009108AF" w:rsidRPr="007F399D">
        <w:t>69094_shot_15.mp4</w:t>
      </w:r>
      <w:r w:rsidR="009108AF" w:rsidRPr="007F399D">
        <w:tab/>
      </w:r>
      <w:r w:rsidR="009108AF" w:rsidRPr="007F399D">
        <w:tab/>
        <w:t>00:0</w:t>
      </w:r>
      <w:r w:rsidR="007F399D" w:rsidRPr="007F399D">
        <w:t>4</w:t>
      </w:r>
      <w:r w:rsidR="009108AF" w:rsidRPr="007F399D">
        <w:t>-00:17</w:t>
      </w:r>
      <w:r w:rsidRPr="007F399D">
        <w:t>.</w:t>
      </w:r>
    </w:p>
    <w:p w14:paraId="7481F698" w14:textId="71BEAFAC" w:rsidR="00EC33FC" w:rsidRPr="007F399D" w:rsidRDefault="00EC33FC" w:rsidP="00EC33FC">
      <w:pPr>
        <w:pStyle w:val="ShotDescription"/>
        <w:numPr>
          <w:ilvl w:val="2"/>
          <w:numId w:val="3"/>
        </w:numPr>
      </w:pPr>
      <w:r w:rsidRPr="007F399D">
        <w:t>SCREEN:</w:t>
      </w:r>
      <w:r w:rsidR="00D23FA3" w:rsidRPr="007F399D">
        <w:t xml:space="preserve"> </w:t>
      </w:r>
      <w:r w:rsidR="009108AF" w:rsidRPr="007F399D">
        <w:t>69094_shot_15.mp4</w:t>
      </w:r>
      <w:r w:rsidR="009108AF" w:rsidRPr="007F399D">
        <w:tab/>
      </w:r>
      <w:r w:rsidR="009108AF" w:rsidRPr="007F399D">
        <w:tab/>
        <w:t>00:17-00:3</w:t>
      </w:r>
      <w:r w:rsidR="007F399D" w:rsidRPr="007F399D">
        <w:t>4</w:t>
      </w:r>
      <w:r w:rsidR="009108AF" w:rsidRPr="007F399D">
        <w:t>, 00:45-00:</w:t>
      </w:r>
      <w:proofErr w:type="gramStart"/>
      <w:r w:rsidR="009108AF" w:rsidRPr="007F399D">
        <w:t xml:space="preserve">47 </w:t>
      </w:r>
      <w:r w:rsidRPr="007F399D">
        <w:t>.</w:t>
      </w:r>
      <w:proofErr w:type="gramEnd"/>
      <w:r w:rsidR="00760F19" w:rsidRPr="007F399D">
        <w:t xml:space="preserve"> </w:t>
      </w:r>
    </w:p>
    <w:p w14:paraId="38DE29C5" w14:textId="489CF864" w:rsidR="00EC33FC" w:rsidRDefault="00EC33FC" w:rsidP="00EC33FC">
      <w:pPr>
        <w:pStyle w:val="Narration"/>
        <w:numPr>
          <w:ilvl w:val="1"/>
          <w:numId w:val="3"/>
        </w:numPr>
      </w:pPr>
      <w:r w:rsidRPr="00AA6C0E">
        <w:t xml:space="preserve">Open the GitHub </w:t>
      </w:r>
      <w:r w:rsidR="00760F19" w:rsidRPr="00760F19">
        <w:rPr>
          <w:i/>
          <w:iCs/>
          <w:color w:val="EE0000"/>
        </w:rPr>
        <w:t>(</w:t>
      </w:r>
      <w:proofErr w:type="spellStart"/>
      <w:r w:rsidR="00760F19" w:rsidRPr="00760F19">
        <w:rPr>
          <w:i/>
          <w:iCs/>
          <w:color w:val="EE0000"/>
        </w:rPr>
        <w:t>gitt</w:t>
      </w:r>
      <w:proofErr w:type="spellEnd"/>
      <w:r w:rsidR="00760F19" w:rsidRPr="00760F19">
        <w:rPr>
          <w:i/>
          <w:iCs/>
          <w:color w:val="EE0000"/>
        </w:rPr>
        <w:t xml:space="preserve">-Hub) </w:t>
      </w:r>
      <w:r w:rsidRPr="00AA6C0E">
        <w:t>page</w:t>
      </w:r>
      <w:r w:rsidR="005631DD">
        <w:t xml:space="preserve"> </w:t>
      </w:r>
      <w:r w:rsidRPr="00AA6C0E">
        <w:t xml:space="preserve">and click on the </w:t>
      </w:r>
      <w:proofErr w:type="spellStart"/>
      <w:r w:rsidRPr="00AA6C0E">
        <w:rPr>
          <w:b/>
          <w:bCs/>
        </w:rPr>
        <w:t>SegElegans</w:t>
      </w:r>
      <w:proofErr w:type="spellEnd"/>
      <w:r w:rsidRPr="00AA6C0E">
        <w:rPr>
          <w:b/>
          <w:bCs/>
        </w:rPr>
        <w:t xml:space="preserve"> Body Prediction </w:t>
      </w:r>
      <w:proofErr w:type="spellStart"/>
      <w:r w:rsidRPr="00AA6C0E">
        <w:rPr>
          <w:b/>
          <w:bCs/>
        </w:rPr>
        <w:t>Interface.ipynb</w:t>
      </w:r>
      <w:proofErr w:type="spellEnd"/>
      <w:r w:rsidR="00760F19">
        <w:rPr>
          <w:b/>
          <w:bCs/>
        </w:rPr>
        <w:t xml:space="preserve"> </w:t>
      </w:r>
      <w:r w:rsidR="00760F19" w:rsidRPr="00760F19">
        <w:rPr>
          <w:i/>
          <w:iCs/>
          <w:color w:val="EE0000"/>
        </w:rPr>
        <w:t>(Interface-dot-I-P-Y-N-B)</w:t>
      </w:r>
      <w:r w:rsidR="00760F19" w:rsidRPr="00760F19">
        <w:rPr>
          <w:b/>
          <w:bCs/>
          <w:i/>
          <w:iCs/>
          <w:color w:val="EE0000"/>
        </w:rPr>
        <w:t xml:space="preserve"> </w:t>
      </w:r>
      <w:r w:rsidRPr="00AA6C0E">
        <w:t xml:space="preserve">file </w:t>
      </w:r>
      <w:r w:rsidRPr="00AA6C0E">
        <w:rPr>
          <w:b/>
          <w:bCs/>
        </w:rPr>
        <w:t>[1</w:t>
      </w:r>
      <w:r w:rsidR="005D729E">
        <w:rPr>
          <w:b/>
          <w:bCs/>
        </w:rPr>
        <w:t>-TXT</w:t>
      </w:r>
      <w:r w:rsidRPr="00AA6C0E">
        <w:rPr>
          <w:b/>
          <w:bCs/>
        </w:rPr>
        <w:t>]</w:t>
      </w:r>
      <w:r w:rsidRPr="00AA6C0E">
        <w:t xml:space="preserve">. </w:t>
      </w:r>
      <w:r w:rsidR="00760F19">
        <w:t>Press</w:t>
      </w:r>
      <w:r w:rsidRPr="00AA6C0E">
        <w:t xml:space="preserve"> the </w:t>
      </w:r>
      <w:r w:rsidRPr="00AA6C0E">
        <w:rPr>
          <w:b/>
          <w:bCs/>
        </w:rPr>
        <w:t>Open in Colab</w:t>
      </w:r>
      <w:r w:rsidRPr="00AA6C0E">
        <w:t xml:space="preserve"> button at the top of the opened file </w:t>
      </w:r>
      <w:r w:rsidRPr="00AA6C0E">
        <w:rPr>
          <w:b/>
          <w:bCs/>
        </w:rPr>
        <w:t>[2]</w:t>
      </w:r>
      <w:r w:rsidRPr="00AA6C0E">
        <w:t>.</w:t>
      </w:r>
    </w:p>
    <w:p w14:paraId="26AE7FEE" w14:textId="61631D0F" w:rsidR="005631DD" w:rsidRPr="007F399D" w:rsidRDefault="00EC33FC" w:rsidP="00A96F2D">
      <w:pPr>
        <w:pStyle w:val="ShotDescription"/>
        <w:numPr>
          <w:ilvl w:val="2"/>
          <w:numId w:val="3"/>
        </w:numPr>
        <w:jc w:val="left"/>
        <w:rPr>
          <w:b/>
          <w:bCs/>
        </w:rPr>
      </w:pPr>
      <w:r w:rsidRPr="007F399D">
        <w:t xml:space="preserve">SCREEN: </w:t>
      </w:r>
      <w:r w:rsidR="009108AF" w:rsidRPr="007F399D">
        <w:t>69094_shot_16.mp4</w:t>
      </w:r>
      <w:r w:rsidR="009108AF" w:rsidRPr="007F399D">
        <w:tab/>
      </w:r>
      <w:r w:rsidR="009108AF" w:rsidRPr="007F399D">
        <w:tab/>
        <w:t>00:04-00:1</w:t>
      </w:r>
      <w:r w:rsidR="007F399D" w:rsidRPr="007F399D">
        <w:t>6</w:t>
      </w:r>
      <w:r w:rsidRPr="007F399D">
        <w:t>.</w:t>
      </w:r>
      <w:r w:rsidR="005631DD" w:rsidRPr="007F399D">
        <w:t xml:space="preserve"> </w:t>
      </w:r>
      <w:r w:rsidR="005631DD" w:rsidRPr="007F399D">
        <w:rPr>
          <w:b/>
          <w:bCs/>
        </w:rPr>
        <w:t xml:space="preserve">TXT: </w:t>
      </w:r>
      <w:r w:rsidR="008E7222" w:rsidRPr="007F399D">
        <w:rPr>
          <w:b/>
          <w:bCs/>
        </w:rPr>
        <w:t>https://github.com/KonstantinosKounakis/SegElegansOnline/tree/v1.0</w:t>
      </w:r>
    </w:p>
    <w:p w14:paraId="016B8834" w14:textId="5E60C6D7" w:rsidR="00EC33FC" w:rsidRPr="007F399D" w:rsidRDefault="00EC33FC" w:rsidP="00EC33FC">
      <w:pPr>
        <w:pStyle w:val="ShotDescription"/>
        <w:numPr>
          <w:ilvl w:val="2"/>
          <w:numId w:val="3"/>
        </w:numPr>
      </w:pPr>
      <w:r w:rsidRPr="007F399D">
        <w:t xml:space="preserve">SCREEN: </w:t>
      </w:r>
      <w:r w:rsidR="009108AF" w:rsidRPr="007F399D">
        <w:t>69094_shot_16.mp4</w:t>
      </w:r>
      <w:r w:rsidR="009108AF" w:rsidRPr="007F399D">
        <w:tab/>
      </w:r>
      <w:r w:rsidR="009108AF" w:rsidRPr="007F399D">
        <w:tab/>
        <w:t>00:17-00:29</w:t>
      </w:r>
      <w:r w:rsidRPr="007F399D">
        <w:t>.</w:t>
      </w:r>
    </w:p>
    <w:p w14:paraId="1554EC5D" w14:textId="5F2A5296" w:rsidR="00EC33FC" w:rsidRDefault="00C906EF" w:rsidP="00EC33FC">
      <w:pPr>
        <w:pStyle w:val="Narration"/>
        <w:numPr>
          <w:ilvl w:val="1"/>
          <w:numId w:val="3"/>
        </w:numPr>
      </w:pPr>
      <w:r>
        <w:t xml:space="preserve">Ensure that Colab is running a CUDA </w:t>
      </w:r>
      <w:r w:rsidRPr="00760F19">
        <w:rPr>
          <w:i/>
          <w:iCs/>
          <w:color w:val="EE0000"/>
        </w:rPr>
        <w:t>(</w:t>
      </w:r>
      <w:r>
        <w:rPr>
          <w:i/>
          <w:iCs/>
          <w:color w:val="EE0000"/>
        </w:rPr>
        <w:t>Koo</w:t>
      </w:r>
      <w:r w:rsidRPr="00760F19">
        <w:rPr>
          <w:i/>
          <w:iCs/>
          <w:color w:val="EE0000"/>
        </w:rPr>
        <w:t xml:space="preserve">-duh) </w:t>
      </w:r>
      <w:r w:rsidRPr="00815AD7">
        <w:t>compatible</w:t>
      </w:r>
      <w:r w:rsidR="00503CC1">
        <w:t xml:space="preserve"> GPU runtime</w:t>
      </w:r>
      <w:r>
        <w:t xml:space="preserve"> </w:t>
      </w:r>
      <w:r w:rsidR="00EC33FC" w:rsidRPr="00AA6C0E">
        <w:rPr>
          <w:b/>
          <w:bCs/>
        </w:rPr>
        <w:t>[1]</w:t>
      </w:r>
      <w:r w:rsidR="00EC33FC" w:rsidRPr="00AA6C0E">
        <w:t xml:space="preserve">. </w:t>
      </w:r>
      <w:r w:rsidR="00503CC1">
        <w:t>Press the play button to execute code block 1 and grant runtime permissions</w:t>
      </w:r>
      <w:r w:rsidR="00EC33FC" w:rsidRPr="00AA6C0E">
        <w:t xml:space="preserve"> </w:t>
      </w:r>
      <w:r w:rsidR="00EC33FC" w:rsidRPr="00AA6C0E">
        <w:rPr>
          <w:b/>
          <w:bCs/>
        </w:rPr>
        <w:t>[2]</w:t>
      </w:r>
      <w:r w:rsidR="00EC33FC" w:rsidRPr="00AA6C0E">
        <w:t>.</w:t>
      </w:r>
    </w:p>
    <w:p w14:paraId="6FB3F56E" w14:textId="12FD680A" w:rsidR="00EC33FC" w:rsidRPr="007F399D" w:rsidRDefault="00503CC1" w:rsidP="00EC33FC">
      <w:pPr>
        <w:pStyle w:val="ShotDescription"/>
        <w:numPr>
          <w:ilvl w:val="2"/>
          <w:numId w:val="3"/>
        </w:numPr>
      </w:pPr>
      <w:r w:rsidRPr="007F399D">
        <w:rPr>
          <w:lang w:val="en-GB"/>
        </w:rPr>
        <w:t xml:space="preserve"> </w:t>
      </w:r>
      <w:r w:rsidR="00EC33FC" w:rsidRPr="007F399D">
        <w:t xml:space="preserve">SCREEN: </w:t>
      </w:r>
      <w:r w:rsidR="009108AF" w:rsidRPr="007F399D">
        <w:t>69094_shot_16.mp4</w:t>
      </w:r>
      <w:r w:rsidR="009108AF" w:rsidRPr="007F399D">
        <w:tab/>
      </w:r>
      <w:r w:rsidR="009108AF" w:rsidRPr="007F399D">
        <w:tab/>
        <w:t>00:30-00:49</w:t>
      </w:r>
      <w:r w:rsidR="00D23FA3" w:rsidRPr="007F399D">
        <w:t>.</w:t>
      </w:r>
    </w:p>
    <w:p w14:paraId="78FF068B" w14:textId="7536CF06" w:rsidR="00503CC1" w:rsidRPr="007F399D" w:rsidRDefault="00503CC1" w:rsidP="00503CC1">
      <w:pPr>
        <w:pStyle w:val="ShotDescription"/>
        <w:numPr>
          <w:ilvl w:val="2"/>
          <w:numId w:val="3"/>
        </w:numPr>
      </w:pPr>
      <w:r w:rsidRPr="007F399D">
        <w:t xml:space="preserve">SCREEN: </w:t>
      </w:r>
      <w:r w:rsidR="009108AF" w:rsidRPr="007F399D">
        <w:t>69094_shot_16.mp4</w:t>
      </w:r>
      <w:r w:rsidR="009108AF" w:rsidRPr="007F399D">
        <w:tab/>
      </w:r>
      <w:r w:rsidR="009108AF" w:rsidRPr="007F399D">
        <w:tab/>
        <w:t>00:49-00:57</w:t>
      </w:r>
    </w:p>
    <w:p w14:paraId="65DB77EB" w14:textId="16078417" w:rsidR="00EC33FC" w:rsidRDefault="00760F19" w:rsidP="00760F19">
      <w:pPr>
        <w:pStyle w:val="Narration"/>
        <w:numPr>
          <w:ilvl w:val="1"/>
          <w:numId w:val="3"/>
        </w:numPr>
      </w:pPr>
      <w:r>
        <w:lastRenderedPageBreak/>
        <w:t>Next, e</w:t>
      </w:r>
      <w:r w:rsidR="00EC33FC" w:rsidRPr="00AA6C0E">
        <w:t>xecute code block 2 to load Google Drive into the runtime</w:t>
      </w:r>
      <w:r>
        <w:t xml:space="preserve"> </w:t>
      </w:r>
      <w:r>
        <w:rPr>
          <w:b/>
          <w:bCs/>
        </w:rPr>
        <w:t xml:space="preserve">[1]. </w:t>
      </w:r>
      <w:r>
        <w:t>A</w:t>
      </w:r>
      <w:r w:rsidR="00EC33FC" w:rsidRPr="00AA6C0E">
        <w:t xml:space="preserve">ccept all </w:t>
      </w:r>
      <w:r w:rsidRPr="00760F19">
        <w:t xml:space="preserve">confirmation dialogues and grant all requested permissions </w:t>
      </w:r>
      <w:r w:rsidR="00EC33FC" w:rsidRPr="00AA6C0E">
        <w:rPr>
          <w:b/>
          <w:bCs/>
        </w:rPr>
        <w:t>[</w:t>
      </w:r>
      <w:r>
        <w:rPr>
          <w:b/>
          <w:bCs/>
        </w:rPr>
        <w:t>2</w:t>
      </w:r>
      <w:r w:rsidR="00EC33FC" w:rsidRPr="00AA6C0E">
        <w:rPr>
          <w:b/>
          <w:bCs/>
        </w:rPr>
        <w:t>]</w:t>
      </w:r>
      <w:r w:rsidR="00EC33FC" w:rsidRPr="00AA6C0E">
        <w:t>.</w:t>
      </w:r>
      <w:r w:rsidRPr="00760F19">
        <w:t xml:space="preserve"> </w:t>
      </w:r>
      <w:r>
        <w:t>Then e</w:t>
      </w:r>
      <w:r w:rsidRPr="00AA6C0E">
        <w:t xml:space="preserve">xecute code blocks 3 and 4 in order, ensuring block 3 completes fully before running block 4 </w:t>
      </w:r>
      <w:r w:rsidRPr="00AA6C0E">
        <w:rPr>
          <w:b/>
          <w:bCs/>
        </w:rPr>
        <w:t>[</w:t>
      </w:r>
      <w:r w:rsidR="00351C14">
        <w:rPr>
          <w:b/>
          <w:bCs/>
        </w:rPr>
        <w:t>3</w:t>
      </w:r>
      <w:r w:rsidRPr="00AA6C0E">
        <w:rPr>
          <w:b/>
          <w:bCs/>
        </w:rPr>
        <w:t>]</w:t>
      </w:r>
      <w:r w:rsidRPr="00AA6C0E">
        <w:t>.</w:t>
      </w:r>
    </w:p>
    <w:p w14:paraId="16191631" w14:textId="2AFFE488" w:rsidR="00760F19" w:rsidRPr="007F399D" w:rsidRDefault="00EC33FC" w:rsidP="00EC33FC">
      <w:pPr>
        <w:pStyle w:val="ShotDescription"/>
        <w:numPr>
          <w:ilvl w:val="2"/>
          <w:numId w:val="3"/>
        </w:numPr>
      </w:pPr>
      <w:r w:rsidRPr="007F399D">
        <w:t xml:space="preserve">SCREEN: </w:t>
      </w:r>
      <w:r w:rsidR="009108AF" w:rsidRPr="007F399D">
        <w:t>69094_shot_17.mp4</w:t>
      </w:r>
      <w:r w:rsidR="009108AF" w:rsidRPr="007F399D">
        <w:tab/>
      </w:r>
      <w:r w:rsidR="009108AF" w:rsidRPr="007F399D">
        <w:tab/>
        <w:t>00:07-</w:t>
      </w:r>
      <w:proofErr w:type="gramStart"/>
      <w:r w:rsidR="009108AF" w:rsidRPr="007F399D">
        <w:t xml:space="preserve">00:13 </w:t>
      </w:r>
      <w:r w:rsidR="00760F19" w:rsidRPr="007F399D">
        <w:t>.</w:t>
      </w:r>
      <w:proofErr w:type="gramEnd"/>
      <w:r w:rsidR="00760F19" w:rsidRPr="007F399D">
        <w:t xml:space="preserve"> </w:t>
      </w:r>
    </w:p>
    <w:p w14:paraId="2F944F0F" w14:textId="519426A5" w:rsidR="00EC33FC" w:rsidRPr="007F399D" w:rsidRDefault="00760F19" w:rsidP="00EC33FC">
      <w:pPr>
        <w:pStyle w:val="ShotDescription"/>
        <w:numPr>
          <w:ilvl w:val="2"/>
          <w:numId w:val="3"/>
        </w:numPr>
      </w:pPr>
      <w:r w:rsidRPr="007F399D">
        <w:t xml:space="preserve">SCREEN: </w:t>
      </w:r>
      <w:r w:rsidR="009108AF" w:rsidRPr="007F399D">
        <w:t>69094_shot_17.mp4</w:t>
      </w:r>
      <w:r w:rsidR="009108AF" w:rsidRPr="007F399D">
        <w:tab/>
      </w:r>
      <w:r w:rsidR="007F399D" w:rsidRPr="007F399D">
        <w:tab/>
      </w:r>
      <w:r w:rsidR="009108AF" w:rsidRPr="007F399D">
        <w:t>00:13-00:</w:t>
      </w:r>
      <w:r w:rsidR="007F399D" w:rsidRPr="007F399D">
        <w:t>30</w:t>
      </w:r>
      <w:r w:rsidR="00EC33FC" w:rsidRPr="007F399D">
        <w:t>.</w:t>
      </w:r>
    </w:p>
    <w:p w14:paraId="7645F91D" w14:textId="735D5D42" w:rsidR="00EC33FC" w:rsidRPr="007F399D" w:rsidRDefault="00EC33FC" w:rsidP="00EC33FC">
      <w:pPr>
        <w:pStyle w:val="ShotDescription"/>
        <w:numPr>
          <w:ilvl w:val="2"/>
          <w:numId w:val="3"/>
        </w:numPr>
      </w:pPr>
      <w:r w:rsidRPr="007F399D">
        <w:t xml:space="preserve">SCREEN: </w:t>
      </w:r>
      <w:r w:rsidR="009108AF" w:rsidRPr="007F399D">
        <w:t>69094_shot_17.mp4</w:t>
      </w:r>
      <w:r w:rsidR="009108AF" w:rsidRPr="007F399D">
        <w:tab/>
      </w:r>
      <w:r w:rsidR="009108AF" w:rsidRPr="007F399D">
        <w:tab/>
        <w:t>00:3</w:t>
      </w:r>
      <w:r w:rsidR="007F399D" w:rsidRPr="007F399D">
        <w:t>8</w:t>
      </w:r>
      <w:r w:rsidR="009108AF" w:rsidRPr="007F399D">
        <w:t>-00:45, 00:5</w:t>
      </w:r>
      <w:r w:rsidR="007F399D" w:rsidRPr="007F399D">
        <w:t>8</w:t>
      </w:r>
      <w:r w:rsidR="009108AF" w:rsidRPr="007F399D">
        <w:t xml:space="preserve">-01:02 </w:t>
      </w:r>
    </w:p>
    <w:p w14:paraId="7572D05B" w14:textId="470BE981" w:rsidR="00EC33FC" w:rsidRDefault="00EC33FC" w:rsidP="00351C14">
      <w:pPr>
        <w:pStyle w:val="Narration"/>
        <w:numPr>
          <w:ilvl w:val="1"/>
          <w:numId w:val="3"/>
        </w:numPr>
      </w:pPr>
      <w:r w:rsidRPr="00AA6C0E">
        <w:t>Open the folder tab icon on the left in the Colab interface</w:t>
      </w:r>
      <w:r w:rsidR="003835DA">
        <w:t xml:space="preserve"> and find the folder with your guide images</w:t>
      </w:r>
      <w:r w:rsidRPr="00AA6C0E">
        <w:t xml:space="preserve"> </w:t>
      </w:r>
      <w:r w:rsidRPr="00AA6C0E">
        <w:rPr>
          <w:b/>
          <w:bCs/>
        </w:rPr>
        <w:t>[1]</w:t>
      </w:r>
      <w:r w:rsidRPr="00AA6C0E">
        <w:t xml:space="preserve">. </w:t>
      </w:r>
      <w:r w:rsidR="003835DA">
        <w:t>C</w:t>
      </w:r>
      <w:r w:rsidRPr="00AA6C0E">
        <w:t xml:space="preserve">opy the path, then paste it into the </w:t>
      </w:r>
      <w:proofErr w:type="spellStart"/>
      <w:r w:rsidRPr="00AA6C0E">
        <w:rPr>
          <w:b/>
          <w:bCs/>
        </w:rPr>
        <w:t>test_images</w:t>
      </w:r>
      <w:proofErr w:type="spellEnd"/>
      <w:r w:rsidRPr="00AA6C0E">
        <w:t xml:space="preserve"> </w:t>
      </w:r>
      <w:r w:rsidR="00351C14" w:rsidRPr="00351C14">
        <w:rPr>
          <w:i/>
          <w:iCs/>
          <w:color w:val="EE0000"/>
        </w:rPr>
        <w:t xml:space="preserve">(Test-images) </w:t>
      </w:r>
      <w:r w:rsidRPr="00AA6C0E">
        <w:t xml:space="preserve">input form of code block 5 </w:t>
      </w:r>
      <w:r w:rsidRPr="00AA6C0E">
        <w:rPr>
          <w:b/>
          <w:bCs/>
        </w:rPr>
        <w:t>[2]</w:t>
      </w:r>
      <w:r w:rsidRPr="00AA6C0E">
        <w:t xml:space="preserve">. Also specify a separate path for </w:t>
      </w:r>
      <w:r w:rsidR="003835DA">
        <w:t xml:space="preserve">the </w:t>
      </w:r>
      <w:r w:rsidRPr="00AA6C0E">
        <w:t xml:space="preserve">analysis </w:t>
      </w:r>
      <w:r w:rsidR="003835DA" w:rsidRPr="00AA6C0E">
        <w:t>output</w:t>
      </w:r>
      <w:r w:rsidR="003835DA" w:rsidRPr="00AA6C0E">
        <w:rPr>
          <w:b/>
          <w:bCs/>
        </w:rPr>
        <w:t xml:space="preserve"> </w:t>
      </w:r>
      <w:r w:rsidRPr="00AA6C0E">
        <w:rPr>
          <w:b/>
          <w:bCs/>
        </w:rPr>
        <w:t>[3]</w:t>
      </w:r>
      <w:r w:rsidRPr="00AA6C0E">
        <w:t>.</w:t>
      </w:r>
      <w:r w:rsidR="00351C14" w:rsidRPr="00351C14">
        <w:t xml:space="preserve"> </w:t>
      </w:r>
      <w:r w:rsidR="00351C14" w:rsidRPr="00AA6C0E">
        <w:t xml:space="preserve">Execute code block 5 </w:t>
      </w:r>
      <w:r w:rsidR="00351C14" w:rsidRPr="00AA6C0E">
        <w:rPr>
          <w:b/>
          <w:bCs/>
        </w:rPr>
        <w:t>[</w:t>
      </w:r>
      <w:r w:rsidR="00351C14">
        <w:rPr>
          <w:b/>
          <w:bCs/>
        </w:rPr>
        <w:t>4</w:t>
      </w:r>
      <w:r w:rsidR="00351C14" w:rsidRPr="00AA6C0E">
        <w:rPr>
          <w:b/>
          <w:bCs/>
        </w:rPr>
        <w:t>]</w:t>
      </w:r>
      <w:r w:rsidR="00351C14" w:rsidRPr="00AA6C0E">
        <w:t>.</w:t>
      </w:r>
    </w:p>
    <w:p w14:paraId="50B038F4" w14:textId="331F9334" w:rsidR="00EC33FC" w:rsidRPr="00107BE2" w:rsidRDefault="00EC33FC" w:rsidP="00EC33FC">
      <w:pPr>
        <w:pStyle w:val="ShotDescription"/>
        <w:numPr>
          <w:ilvl w:val="2"/>
          <w:numId w:val="3"/>
        </w:numPr>
      </w:pPr>
      <w:r w:rsidRPr="00107BE2">
        <w:t xml:space="preserve">SCREEN: </w:t>
      </w:r>
      <w:r w:rsidR="009108AF" w:rsidRPr="00107BE2">
        <w:t>69094_shot_17.mp4</w:t>
      </w:r>
      <w:r w:rsidR="009108AF" w:rsidRPr="00107BE2">
        <w:tab/>
      </w:r>
      <w:r w:rsidR="009108AF" w:rsidRPr="00107BE2">
        <w:tab/>
        <w:t>01:02-01:13</w:t>
      </w:r>
      <w:r w:rsidRPr="00107BE2">
        <w:t>.</w:t>
      </w:r>
    </w:p>
    <w:p w14:paraId="1385D943" w14:textId="3E3EE35B" w:rsidR="00EC33FC" w:rsidRPr="00107BE2" w:rsidRDefault="00EC33FC" w:rsidP="00EC33FC">
      <w:pPr>
        <w:pStyle w:val="ShotDescription"/>
        <w:numPr>
          <w:ilvl w:val="2"/>
          <w:numId w:val="3"/>
        </w:numPr>
      </w:pPr>
      <w:r w:rsidRPr="00107BE2">
        <w:t xml:space="preserve">SCREEN: </w:t>
      </w:r>
      <w:r w:rsidR="009108AF" w:rsidRPr="00107BE2">
        <w:t>69094_shot_17.mp4</w:t>
      </w:r>
      <w:r w:rsidR="009108AF" w:rsidRPr="00107BE2">
        <w:tab/>
        <w:t>01:1</w:t>
      </w:r>
      <w:r w:rsidR="007F399D" w:rsidRPr="00107BE2">
        <w:t>4</w:t>
      </w:r>
      <w:r w:rsidR="009108AF" w:rsidRPr="00107BE2">
        <w:t>-</w:t>
      </w:r>
      <w:proofErr w:type="gramStart"/>
      <w:r w:rsidR="009108AF" w:rsidRPr="00107BE2">
        <w:t xml:space="preserve">01:23 </w:t>
      </w:r>
      <w:r w:rsidRPr="00107BE2">
        <w:t>.</w:t>
      </w:r>
      <w:proofErr w:type="gramEnd"/>
    </w:p>
    <w:p w14:paraId="10EC930B" w14:textId="00A4A503" w:rsidR="00EC33FC" w:rsidRPr="00107BE2" w:rsidRDefault="00EC33FC" w:rsidP="00EC33FC">
      <w:pPr>
        <w:pStyle w:val="ShotDescription"/>
        <w:numPr>
          <w:ilvl w:val="2"/>
          <w:numId w:val="3"/>
        </w:numPr>
      </w:pPr>
      <w:r w:rsidRPr="00107BE2">
        <w:t xml:space="preserve">SCREEN: </w:t>
      </w:r>
      <w:r w:rsidR="009108AF" w:rsidRPr="00107BE2">
        <w:t>69094_shot_17.mp4</w:t>
      </w:r>
      <w:r w:rsidR="009108AF" w:rsidRPr="00107BE2">
        <w:tab/>
        <w:t>01:23-</w:t>
      </w:r>
      <w:proofErr w:type="gramStart"/>
      <w:r w:rsidR="009108AF" w:rsidRPr="00107BE2">
        <w:t xml:space="preserve">01:32 </w:t>
      </w:r>
      <w:r w:rsidRPr="00107BE2">
        <w:t>.</w:t>
      </w:r>
      <w:proofErr w:type="gramEnd"/>
    </w:p>
    <w:p w14:paraId="31BA5DA5" w14:textId="4D30DE83" w:rsidR="00EC33FC" w:rsidRPr="00107BE2" w:rsidRDefault="00EC33FC" w:rsidP="00EC33FC">
      <w:pPr>
        <w:pStyle w:val="ShotDescription"/>
        <w:numPr>
          <w:ilvl w:val="2"/>
          <w:numId w:val="3"/>
        </w:numPr>
      </w:pPr>
      <w:r w:rsidRPr="00107BE2">
        <w:t xml:space="preserve">SCREEN: </w:t>
      </w:r>
      <w:r w:rsidR="009108AF" w:rsidRPr="00107BE2">
        <w:t>69094_shot_17.mp4</w:t>
      </w:r>
      <w:r w:rsidR="009108AF" w:rsidRPr="00107BE2">
        <w:tab/>
        <w:t>01:3</w:t>
      </w:r>
      <w:r w:rsidR="00107BE2" w:rsidRPr="00107BE2">
        <w:t>3</w:t>
      </w:r>
      <w:r w:rsidR="009108AF" w:rsidRPr="00107BE2">
        <w:t>-01:</w:t>
      </w:r>
      <w:r w:rsidR="00107BE2" w:rsidRPr="00107BE2">
        <w:t>40</w:t>
      </w:r>
      <w:r w:rsidRPr="00107BE2">
        <w:t>.</w:t>
      </w:r>
    </w:p>
    <w:p w14:paraId="55A7524A" w14:textId="1B0B66D7" w:rsidR="00EC33FC" w:rsidRPr="00107BE2" w:rsidRDefault="00EC33FC" w:rsidP="00351C14">
      <w:pPr>
        <w:pStyle w:val="Narration"/>
        <w:numPr>
          <w:ilvl w:val="1"/>
          <w:numId w:val="3"/>
        </w:numPr>
      </w:pPr>
      <w:r w:rsidRPr="00AA6C0E">
        <w:t xml:space="preserve">Specify the exact image extension to be </w:t>
      </w:r>
      <w:r w:rsidR="00351C14" w:rsidRPr="00AA6C0E">
        <w:t>analysed</w:t>
      </w:r>
      <w:r w:rsidRPr="00AA6C0E">
        <w:t xml:space="preserve"> in code block 6 </w:t>
      </w:r>
      <w:r w:rsidRPr="00AA6C0E">
        <w:rPr>
          <w:b/>
          <w:bCs/>
        </w:rPr>
        <w:t>[1</w:t>
      </w:r>
      <w:r w:rsidR="00351C14">
        <w:rPr>
          <w:b/>
          <w:bCs/>
        </w:rPr>
        <w:t>-TXT</w:t>
      </w:r>
      <w:r w:rsidRPr="00AA6C0E">
        <w:rPr>
          <w:b/>
          <w:bCs/>
        </w:rPr>
        <w:t>]</w:t>
      </w:r>
      <w:r w:rsidRPr="00AA6C0E">
        <w:t xml:space="preserve">. </w:t>
      </w:r>
      <w:r w:rsidR="00351C14" w:rsidRPr="00AA6C0E">
        <w:t xml:space="preserve">Execute code </w:t>
      </w:r>
      <w:r w:rsidR="00351C14" w:rsidRPr="00107BE2">
        <w:t xml:space="preserve">block 6 and wait for completion </w:t>
      </w:r>
      <w:r w:rsidR="00351C14" w:rsidRPr="00107BE2">
        <w:rPr>
          <w:b/>
          <w:bCs/>
        </w:rPr>
        <w:t>[</w:t>
      </w:r>
      <w:r w:rsidR="005D729E" w:rsidRPr="00107BE2">
        <w:rPr>
          <w:b/>
          <w:bCs/>
        </w:rPr>
        <w:t>2-TXT</w:t>
      </w:r>
      <w:r w:rsidR="00351C14" w:rsidRPr="00107BE2">
        <w:rPr>
          <w:b/>
          <w:bCs/>
        </w:rPr>
        <w:t>]</w:t>
      </w:r>
      <w:r w:rsidR="00351C14" w:rsidRPr="00107BE2">
        <w:t>.</w:t>
      </w:r>
    </w:p>
    <w:p w14:paraId="0F0CC870" w14:textId="7F768969" w:rsidR="00EC33FC" w:rsidRPr="00107BE2" w:rsidRDefault="00EC33FC" w:rsidP="00EC33FC">
      <w:pPr>
        <w:pStyle w:val="ShotDescription"/>
        <w:numPr>
          <w:ilvl w:val="2"/>
          <w:numId w:val="3"/>
        </w:numPr>
      </w:pPr>
      <w:r w:rsidRPr="00107BE2">
        <w:t xml:space="preserve">SCREEN: </w:t>
      </w:r>
      <w:r w:rsidR="009108AF" w:rsidRPr="00107BE2">
        <w:t>69094_shot_18.mp4</w:t>
      </w:r>
      <w:r w:rsidR="009108AF" w:rsidRPr="00107BE2">
        <w:tab/>
      </w:r>
      <w:r w:rsidR="009108AF" w:rsidRPr="00107BE2">
        <w:tab/>
        <w:t>00:05-00:1</w:t>
      </w:r>
      <w:r w:rsidR="00107BE2" w:rsidRPr="00107BE2">
        <w:t>8</w:t>
      </w:r>
      <w:r w:rsidRPr="00107BE2">
        <w:t>.</w:t>
      </w:r>
      <w:r w:rsidR="00351C14" w:rsidRPr="00107BE2">
        <w:br/>
      </w:r>
      <w:r w:rsidR="00351C14" w:rsidRPr="00107BE2">
        <w:rPr>
          <w:b/>
          <w:bCs/>
        </w:rPr>
        <w:t xml:space="preserve">TXT: </w:t>
      </w:r>
      <w:proofErr w:type="gramStart"/>
      <w:r w:rsidR="00351C14" w:rsidRPr="00107BE2">
        <w:rPr>
          <w:b/>
          <w:bCs/>
        </w:rPr>
        <w:t>For the purpose of</w:t>
      </w:r>
      <w:proofErr w:type="gramEnd"/>
      <w:r w:rsidR="00351C14" w:rsidRPr="00107BE2">
        <w:rPr>
          <w:b/>
          <w:bCs/>
        </w:rPr>
        <w:t xml:space="preserve"> this input ".</w:t>
      </w:r>
      <w:proofErr w:type="spellStart"/>
      <w:r w:rsidR="00351C14" w:rsidRPr="00107BE2">
        <w:rPr>
          <w:b/>
          <w:bCs/>
        </w:rPr>
        <w:t>tif</w:t>
      </w:r>
      <w:proofErr w:type="spellEnd"/>
      <w:r w:rsidR="00351C14" w:rsidRPr="00107BE2">
        <w:rPr>
          <w:b/>
          <w:bCs/>
        </w:rPr>
        <w:t>", ".TIF", and ".tiff" are treated as different extensions</w:t>
      </w:r>
    </w:p>
    <w:p w14:paraId="0155BE53" w14:textId="783E366F" w:rsidR="00EC33FC" w:rsidRPr="00107BE2" w:rsidRDefault="00EC33FC" w:rsidP="00EC33FC">
      <w:pPr>
        <w:pStyle w:val="ShotDescription"/>
        <w:numPr>
          <w:ilvl w:val="2"/>
          <w:numId w:val="3"/>
        </w:numPr>
      </w:pPr>
      <w:r w:rsidRPr="00107BE2">
        <w:t xml:space="preserve">SCREEN: </w:t>
      </w:r>
      <w:r w:rsidR="009108AF" w:rsidRPr="00107BE2">
        <w:t>69094_shot_18.mp4</w:t>
      </w:r>
      <w:r w:rsidR="009108AF" w:rsidRPr="00107BE2">
        <w:tab/>
        <w:t>00:1</w:t>
      </w:r>
      <w:r w:rsidR="00107BE2" w:rsidRPr="00107BE2">
        <w:t>9</w:t>
      </w:r>
      <w:r w:rsidR="009108AF" w:rsidRPr="00107BE2">
        <w:t>-00:</w:t>
      </w:r>
      <w:r w:rsidR="00107BE2" w:rsidRPr="00107BE2">
        <w:t>25</w:t>
      </w:r>
      <w:r w:rsidR="009108AF" w:rsidRPr="00107BE2">
        <w:t>, 00:39-00:</w:t>
      </w:r>
      <w:proofErr w:type="gramStart"/>
      <w:r w:rsidR="009108AF" w:rsidRPr="00107BE2">
        <w:t>4</w:t>
      </w:r>
      <w:r w:rsidR="00107BE2" w:rsidRPr="00107BE2">
        <w:t>2</w:t>
      </w:r>
      <w:r w:rsidR="009108AF" w:rsidRPr="00107BE2">
        <w:t xml:space="preserve"> </w:t>
      </w:r>
      <w:r w:rsidRPr="00107BE2">
        <w:t>.</w:t>
      </w:r>
      <w:proofErr w:type="gramEnd"/>
      <w:r w:rsidR="005D729E" w:rsidRPr="00107BE2">
        <w:t xml:space="preserve"> </w:t>
      </w:r>
      <w:r w:rsidR="005D729E" w:rsidRPr="00107BE2">
        <w:rPr>
          <w:b/>
          <w:bCs/>
        </w:rPr>
        <w:t xml:space="preserve">TXT: Reduce the value of </w:t>
      </w:r>
      <w:proofErr w:type="spellStart"/>
      <w:r w:rsidR="005D729E" w:rsidRPr="00107BE2">
        <w:rPr>
          <w:b/>
          <w:bCs/>
        </w:rPr>
        <w:t>batch_crop_img</w:t>
      </w:r>
      <w:proofErr w:type="spellEnd"/>
      <w:r w:rsidR="005D729E" w:rsidRPr="00107BE2">
        <w:rPr>
          <w:b/>
          <w:bCs/>
        </w:rPr>
        <w:t xml:space="preserve"> to 4 if memory availability issues emerge</w:t>
      </w:r>
    </w:p>
    <w:p w14:paraId="407CE1C1" w14:textId="1280AF79" w:rsidR="00351C14" w:rsidRDefault="00351C14" w:rsidP="00351C14">
      <w:pPr>
        <w:pStyle w:val="Narration"/>
        <w:numPr>
          <w:ilvl w:val="1"/>
          <w:numId w:val="3"/>
        </w:numPr>
      </w:pPr>
      <w:r>
        <w:t>Now, e</w:t>
      </w:r>
      <w:r w:rsidR="00EC33FC" w:rsidRPr="00AA6C0E">
        <w:t xml:space="preserve">xecute code block 7 without changing inputs unless memory issues occur </w:t>
      </w:r>
      <w:r w:rsidR="00EC33FC" w:rsidRPr="00351C14">
        <w:rPr>
          <w:b/>
          <w:bCs/>
        </w:rPr>
        <w:t>[1</w:t>
      </w:r>
      <w:r w:rsidRPr="00351C14">
        <w:rPr>
          <w:b/>
          <w:bCs/>
        </w:rPr>
        <w:t>-TXT</w:t>
      </w:r>
      <w:r w:rsidR="00EC33FC" w:rsidRPr="00351C14">
        <w:rPr>
          <w:b/>
          <w:bCs/>
        </w:rPr>
        <w:t>]</w:t>
      </w:r>
      <w:r w:rsidR="00EC33FC" w:rsidRPr="00AA6C0E">
        <w:t>.</w:t>
      </w:r>
      <w:r w:rsidRPr="00351C14">
        <w:t xml:space="preserve"> </w:t>
      </w:r>
      <w:r w:rsidRPr="00AA6C0E">
        <w:t xml:space="preserve">In a separate tab or window, access Google Drive and open the output folder </w:t>
      </w:r>
      <w:r w:rsidRPr="00AA6C0E">
        <w:rPr>
          <w:b/>
          <w:bCs/>
        </w:rPr>
        <w:t>[</w:t>
      </w:r>
      <w:r>
        <w:rPr>
          <w:b/>
          <w:bCs/>
        </w:rPr>
        <w:t>2</w:t>
      </w:r>
      <w:r w:rsidRPr="00AA6C0E">
        <w:rPr>
          <w:b/>
          <w:bCs/>
        </w:rPr>
        <w:t>]</w:t>
      </w:r>
      <w:r w:rsidRPr="00AA6C0E">
        <w:t>.</w:t>
      </w:r>
    </w:p>
    <w:p w14:paraId="491C8227" w14:textId="6926EC81" w:rsidR="00EC33FC" w:rsidRPr="00351C14" w:rsidRDefault="00EC33FC" w:rsidP="00B6197A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07BE2">
        <w:rPr>
          <w:color w:val="000000" w:themeColor="text1"/>
        </w:rPr>
        <w:t xml:space="preserve">SCREEN: </w:t>
      </w:r>
      <w:r w:rsidR="009108AF" w:rsidRPr="00107BE2">
        <w:rPr>
          <w:color w:val="000000" w:themeColor="text1"/>
        </w:rPr>
        <w:t>69094_shot_18.mp4</w:t>
      </w:r>
      <w:r w:rsidR="009108AF" w:rsidRPr="00107BE2">
        <w:rPr>
          <w:color w:val="000000" w:themeColor="text1"/>
        </w:rPr>
        <w:tab/>
        <w:t>00:4</w:t>
      </w:r>
      <w:r w:rsidR="00107BE2" w:rsidRPr="00107BE2">
        <w:rPr>
          <w:color w:val="000000" w:themeColor="text1"/>
        </w:rPr>
        <w:t>5</w:t>
      </w:r>
      <w:r w:rsidR="009108AF" w:rsidRPr="00107BE2">
        <w:rPr>
          <w:color w:val="000000" w:themeColor="text1"/>
        </w:rPr>
        <w:t>-00:59</w:t>
      </w:r>
      <w:r w:rsidR="00351C14" w:rsidRPr="00351C14">
        <w:rPr>
          <w:color w:val="000000" w:themeColor="text1"/>
        </w:rPr>
        <w:br/>
      </w:r>
      <w:r w:rsidR="00351C14" w:rsidRPr="00351C14">
        <w:rPr>
          <w:b/>
          <w:bCs/>
          <w:color w:val="000000" w:themeColor="text1"/>
        </w:rPr>
        <w:t>TXT: Reduce the number of subprocesses or outright disable parallel processing if memory availability issues emerge</w:t>
      </w:r>
    </w:p>
    <w:p w14:paraId="2B06FEB9" w14:textId="5CD57618" w:rsidR="00EC33FC" w:rsidRPr="00107BE2" w:rsidRDefault="00EC33FC" w:rsidP="00A96F2D">
      <w:pPr>
        <w:pStyle w:val="ShotDescription"/>
        <w:numPr>
          <w:ilvl w:val="2"/>
          <w:numId w:val="3"/>
        </w:numPr>
        <w:jc w:val="left"/>
      </w:pPr>
      <w:r w:rsidRPr="00107BE2">
        <w:t xml:space="preserve">SCREEN: </w:t>
      </w:r>
      <w:r w:rsidR="009108AF" w:rsidRPr="00107BE2">
        <w:t>69094_shot_18.mp4</w:t>
      </w:r>
      <w:r w:rsidR="009108AF" w:rsidRPr="00107BE2">
        <w:tab/>
        <w:t>01:20-</w:t>
      </w:r>
      <w:proofErr w:type="gramStart"/>
      <w:r w:rsidR="009108AF" w:rsidRPr="00107BE2">
        <w:t>01:</w:t>
      </w:r>
      <w:r w:rsidR="00107BE2" w:rsidRPr="00107BE2">
        <w:t>33</w:t>
      </w:r>
      <w:r w:rsidR="009108AF" w:rsidRPr="00107BE2">
        <w:t xml:space="preserve"> </w:t>
      </w:r>
      <w:r w:rsidRPr="00107BE2">
        <w:t>.</w:t>
      </w:r>
      <w:proofErr w:type="gramEnd"/>
    </w:p>
    <w:p w14:paraId="04A4D8EA" w14:textId="2A1C46F3" w:rsidR="00EC33FC" w:rsidRPr="00AA6C0E" w:rsidRDefault="00EC33FC" w:rsidP="00351C14">
      <w:pPr>
        <w:pStyle w:val="Narration"/>
        <w:numPr>
          <w:ilvl w:val="1"/>
          <w:numId w:val="3"/>
        </w:numPr>
      </w:pPr>
      <w:r w:rsidRPr="00AA6C0E">
        <w:t>Choose one of th</w:t>
      </w:r>
      <w:r w:rsidR="00351C14">
        <w:t xml:space="preserve">ree </w:t>
      </w:r>
      <w:r w:rsidRPr="00AA6C0E">
        <w:t>options</w:t>
      </w:r>
      <w:r w:rsidR="00351C14">
        <w:t xml:space="preserve">. </w:t>
      </w:r>
      <w:r w:rsidR="000F0DA3">
        <w:t>The first option is to use</w:t>
      </w:r>
      <w:r w:rsidR="000F0DA3" w:rsidRPr="00AA6C0E">
        <w:t xml:space="preserve"> </w:t>
      </w:r>
      <w:r w:rsidRPr="00AA6C0E">
        <w:t xml:space="preserve">the ROIs </w:t>
      </w:r>
      <w:r w:rsidR="00351C14" w:rsidRPr="00351C14">
        <w:rPr>
          <w:i/>
          <w:iCs/>
          <w:color w:val="EE0000"/>
        </w:rPr>
        <w:t xml:space="preserve">(R-O-Eyes) </w:t>
      </w:r>
      <w:r w:rsidRPr="00AA6C0E">
        <w:t xml:space="preserve">from </w:t>
      </w:r>
      <w:r w:rsidRPr="00351C14">
        <w:rPr>
          <w:b/>
          <w:bCs/>
        </w:rPr>
        <w:t>1_all_rois_results</w:t>
      </w:r>
      <w:r w:rsidRPr="00AA6C0E">
        <w:t xml:space="preserve"> </w:t>
      </w:r>
      <w:r w:rsidR="00351C14" w:rsidRPr="00351C14">
        <w:rPr>
          <w:i/>
          <w:iCs/>
          <w:color w:val="EE0000"/>
        </w:rPr>
        <w:t>(One-</w:t>
      </w:r>
      <w:r w:rsidR="005024D2">
        <w:rPr>
          <w:i/>
          <w:iCs/>
          <w:color w:val="EE0000"/>
        </w:rPr>
        <w:t>All-</w:t>
      </w:r>
      <w:r w:rsidR="00351C14" w:rsidRPr="00351C14">
        <w:rPr>
          <w:i/>
          <w:iCs/>
          <w:color w:val="EE0000"/>
        </w:rPr>
        <w:t>R-O-Eyes-Results)</w:t>
      </w:r>
      <w:r w:rsidR="00351C14">
        <w:rPr>
          <w:i/>
          <w:iCs/>
        </w:rPr>
        <w:t xml:space="preserve"> </w:t>
      </w:r>
      <w:r w:rsidRPr="00AA6C0E">
        <w:t xml:space="preserve">and reject unwanted ROIs in ImageJ </w:t>
      </w:r>
      <w:r w:rsidR="00351C14" w:rsidRPr="00351C14">
        <w:rPr>
          <w:i/>
          <w:iCs/>
          <w:color w:val="EE0000"/>
        </w:rPr>
        <w:t xml:space="preserve">(Image-J) </w:t>
      </w:r>
      <w:r w:rsidRPr="00351C14">
        <w:rPr>
          <w:b/>
          <w:bCs/>
        </w:rPr>
        <w:t>[1]</w:t>
      </w:r>
      <w:r w:rsidRPr="00AA6C0E">
        <w:t>.</w:t>
      </w:r>
      <w:r w:rsidR="005024D2">
        <w:t xml:space="preserve"> </w:t>
      </w:r>
      <w:r w:rsidR="000F0DA3">
        <w:t>The second option is to</w:t>
      </w:r>
      <w:r w:rsidR="00351C14">
        <w:t xml:space="preserve"> a</w:t>
      </w:r>
      <w:r w:rsidRPr="00AA6C0E">
        <w:t xml:space="preserve">ccept the curated good masks from </w:t>
      </w:r>
      <w:r w:rsidRPr="00351C14">
        <w:rPr>
          <w:b/>
          <w:bCs/>
        </w:rPr>
        <w:t>1_complete_mask</w:t>
      </w:r>
      <w:r w:rsidRPr="00351C14">
        <w:rPr>
          <w:color w:val="EE0000"/>
        </w:rPr>
        <w:t xml:space="preserve"> </w:t>
      </w:r>
      <w:r w:rsidR="00351C14" w:rsidRPr="00351C14">
        <w:rPr>
          <w:i/>
          <w:iCs/>
          <w:color w:val="EE0000"/>
        </w:rPr>
        <w:t xml:space="preserve">(One-Complete-Mask) </w:t>
      </w:r>
      <w:r w:rsidRPr="00AA6C0E">
        <w:t>without any manual correction</w:t>
      </w:r>
      <w:r w:rsidR="000F0DA3">
        <w:rPr>
          <w:b/>
          <w:bCs/>
        </w:rPr>
        <w:t xml:space="preserve">, </w:t>
      </w:r>
      <w:r w:rsidR="000F0DA3">
        <w:t xml:space="preserve">although this will not include the segmentations of overlapping </w:t>
      </w:r>
      <w:proofErr w:type="gramStart"/>
      <w:r w:rsidR="000F0DA3">
        <w:t>worms</w:t>
      </w:r>
      <w:r w:rsidR="00107BE2" w:rsidRPr="00351C14">
        <w:rPr>
          <w:b/>
          <w:bCs/>
        </w:rPr>
        <w:t>[</w:t>
      </w:r>
      <w:proofErr w:type="gramEnd"/>
      <w:r w:rsidR="00107BE2" w:rsidRPr="00351C14">
        <w:rPr>
          <w:b/>
          <w:bCs/>
        </w:rPr>
        <w:t>2]</w:t>
      </w:r>
      <w:r w:rsidR="00A96F2D">
        <w:t xml:space="preserve">. </w:t>
      </w:r>
    </w:p>
    <w:p w14:paraId="4322355E" w14:textId="6BFA698B" w:rsidR="00EC33FC" w:rsidRDefault="009108AF" w:rsidP="00EC33FC">
      <w:pPr>
        <w:pStyle w:val="ShotDescription"/>
        <w:numPr>
          <w:ilvl w:val="2"/>
          <w:numId w:val="3"/>
        </w:numPr>
      </w:pPr>
      <w:r w:rsidRPr="00815AD7">
        <w:rPr>
          <w:i/>
          <w:iCs/>
          <w:color w:val="3333FF"/>
        </w:rPr>
        <w:t xml:space="preserve">Reuse </w:t>
      </w:r>
      <w:r w:rsidR="000B12C8" w:rsidRPr="00815AD7">
        <w:rPr>
          <w:i/>
          <w:iCs/>
          <w:color w:val="3333FF"/>
        </w:rPr>
        <w:t>same footage as 3.3.1</w:t>
      </w:r>
      <w:r w:rsidR="00EC33FC" w:rsidRPr="00AA6C0E">
        <w:t>.</w:t>
      </w:r>
    </w:p>
    <w:p w14:paraId="12661F02" w14:textId="6DFF0317" w:rsidR="00EC33FC" w:rsidRPr="00107BE2" w:rsidRDefault="00EC33FC" w:rsidP="00EC33FC">
      <w:pPr>
        <w:pStyle w:val="ShotDescription"/>
        <w:numPr>
          <w:ilvl w:val="2"/>
          <w:numId w:val="3"/>
        </w:numPr>
      </w:pPr>
      <w:r w:rsidRPr="00107BE2">
        <w:t xml:space="preserve">SCREEN: </w:t>
      </w:r>
      <w:r w:rsidR="009108AF" w:rsidRPr="00107BE2">
        <w:t>69094_shot_18.mp4</w:t>
      </w:r>
      <w:r w:rsidR="009108AF" w:rsidRPr="00107BE2">
        <w:tab/>
        <w:t>01:49-</w:t>
      </w:r>
      <w:proofErr w:type="gramStart"/>
      <w:r w:rsidR="009108AF" w:rsidRPr="00107BE2">
        <w:t xml:space="preserve">02:08 </w:t>
      </w:r>
      <w:r w:rsidRPr="00107BE2">
        <w:t>.</w:t>
      </w:r>
      <w:proofErr w:type="gramEnd"/>
    </w:p>
    <w:p w14:paraId="2B58F827" w14:textId="66119759" w:rsidR="002D482E" w:rsidRDefault="00A96F2D" w:rsidP="00EC33FC">
      <w:pPr>
        <w:pStyle w:val="Narration"/>
        <w:numPr>
          <w:ilvl w:val="1"/>
          <w:numId w:val="3"/>
        </w:numPr>
      </w:pPr>
      <w:bookmarkStart w:id="2" w:name="_Hlk212390221"/>
      <w:r>
        <w:t>To</w:t>
      </w:r>
      <w:r w:rsidR="000F0DA3">
        <w:t xml:space="preserve"> </w:t>
      </w:r>
      <w:r w:rsidR="00351C14">
        <w:t>manually adjust the curation</w:t>
      </w:r>
      <w:r w:rsidR="00107BE2">
        <w:t xml:space="preserve">, </w:t>
      </w:r>
      <w:r w:rsidR="00351C14">
        <w:t xml:space="preserve">use code block 8 </w:t>
      </w:r>
      <w:bookmarkEnd w:id="2"/>
      <w:r w:rsidR="00351C14">
        <w:rPr>
          <w:b/>
          <w:bCs/>
        </w:rPr>
        <w:t xml:space="preserve">[1]. </w:t>
      </w:r>
      <w:bookmarkStart w:id="3" w:name="_Hlk212390239"/>
      <w:r w:rsidR="002D482E" w:rsidRPr="002D482E">
        <w:t xml:space="preserve">Examine the results of the initial </w:t>
      </w:r>
      <w:r w:rsidR="002D482E" w:rsidRPr="002D482E">
        <w:lastRenderedPageBreak/>
        <w:t xml:space="preserve">curation from the summary graphs in the </w:t>
      </w:r>
      <w:r w:rsidR="002D482E" w:rsidRPr="002D482E">
        <w:rPr>
          <w:b/>
          <w:bCs/>
        </w:rPr>
        <w:t>0_summary results</w:t>
      </w:r>
      <w:r w:rsidR="002D482E" w:rsidRPr="002D482E">
        <w:t xml:space="preserve"> folder</w:t>
      </w:r>
      <w:r w:rsidR="002D482E">
        <w:t xml:space="preserve"> </w:t>
      </w:r>
      <w:bookmarkEnd w:id="3"/>
      <w:r w:rsidR="002D482E">
        <w:rPr>
          <w:b/>
          <w:bCs/>
        </w:rPr>
        <w:t>[2]</w:t>
      </w:r>
      <w:r w:rsidR="002D482E" w:rsidRPr="002D482E">
        <w:t xml:space="preserve">. </w:t>
      </w:r>
    </w:p>
    <w:p w14:paraId="191FAD6F" w14:textId="22956063" w:rsidR="002D482E" w:rsidRPr="00107BE2" w:rsidRDefault="002D482E" w:rsidP="002D482E">
      <w:pPr>
        <w:pStyle w:val="ShotDescription"/>
        <w:numPr>
          <w:ilvl w:val="2"/>
          <w:numId w:val="3"/>
        </w:numPr>
        <w:rPr>
          <w:color w:val="auto"/>
        </w:rPr>
      </w:pPr>
      <w:r w:rsidRPr="00107BE2">
        <w:rPr>
          <w:color w:val="auto"/>
        </w:rPr>
        <w:t xml:space="preserve">SCREEN: </w:t>
      </w:r>
      <w:r w:rsidR="009108AF" w:rsidRPr="00107BE2">
        <w:rPr>
          <w:color w:val="auto"/>
        </w:rPr>
        <w:t xml:space="preserve">69094_shot_19.mp4 </w:t>
      </w:r>
      <w:r w:rsidR="009108AF" w:rsidRPr="00107BE2">
        <w:rPr>
          <w:color w:val="auto"/>
        </w:rPr>
        <w:tab/>
        <w:t>00:04-</w:t>
      </w:r>
      <w:proofErr w:type="gramStart"/>
      <w:r w:rsidR="009108AF" w:rsidRPr="00107BE2">
        <w:rPr>
          <w:color w:val="auto"/>
        </w:rPr>
        <w:t xml:space="preserve">00:18 </w:t>
      </w:r>
      <w:r w:rsidRPr="00107BE2">
        <w:rPr>
          <w:color w:val="auto"/>
        </w:rPr>
        <w:t>.</w:t>
      </w:r>
      <w:proofErr w:type="gramEnd"/>
      <w:r w:rsidRPr="00107BE2">
        <w:rPr>
          <w:color w:val="auto"/>
        </w:rPr>
        <w:t xml:space="preserve"> </w:t>
      </w:r>
    </w:p>
    <w:p w14:paraId="76A1071F" w14:textId="23E3FBE9" w:rsidR="002D482E" w:rsidRPr="00107BE2" w:rsidRDefault="002D482E" w:rsidP="002D482E">
      <w:pPr>
        <w:pStyle w:val="Narration"/>
        <w:numPr>
          <w:ilvl w:val="2"/>
          <w:numId w:val="3"/>
        </w:numPr>
        <w:rPr>
          <w:color w:val="auto"/>
        </w:rPr>
      </w:pPr>
      <w:r w:rsidRPr="00107BE2">
        <w:rPr>
          <w:color w:val="auto"/>
        </w:rPr>
        <w:t xml:space="preserve">SCREEN: </w:t>
      </w:r>
      <w:r w:rsidR="009108AF" w:rsidRPr="00107BE2">
        <w:rPr>
          <w:color w:val="auto"/>
        </w:rPr>
        <w:t>69094_shot_19.mp4</w:t>
      </w:r>
      <w:r w:rsidR="009108AF" w:rsidRPr="00107BE2">
        <w:rPr>
          <w:color w:val="auto"/>
        </w:rPr>
        <w:tab/>
        <w:t>00:19-</w:t>
      </w:r>
      <w:proofErr w:type="gramStart"/>
      <w:r w:rsidR="009108AF" w:rsidRPr="00107BE2">
        <w:rPr>
          <w:color w:val="auto"/>
        </w:rPr>
        <w:t>00:3</w:t>
      </w:r>
      <w:r w:rsidR="00107BE2" w:rsidRPr="00107BE2">
        <w:rPr>
          <w:color w:val="auto"/>
        </w:rPr>
        <w:t>0</w:t>
      </w:r>
      <w:r w:rsidR="009108AF" w:rsidRPr="00107BE2">
        <w:rPr>
          <w:color w:val="auto"/>
        </w:rPr>
        <w:t xml:space="preserve"> </w:t>
      </w:r>
      <w:r w:rsidRPr="00107BE2">
        <w:rPr>
          <w:color w:val="auto"/>
        </w:rPr>
        <w:t>.</w:t>
      </w:r>
      <w:proofErr w:type="gramEnd"/>
      <w:r w:rsidRPr="00107BE2">
        <w:rPr>
          <w:color w:val="auto"/>
        </w:rPr>
        <w:t xml:space="preserve"> </w:t>
      </w:r>
    </w:p>
    <w:p w14:paraId="4AD538ED" w14:textId="77777777" w:rsidR="003B3DB1" w:rsidRPr="002D482E" w:rsidRDefault="003B3DB1" w:rsidP="00A96F2D">
      <w:pPr>
        <w:pStyle w:val="Narration"/>
        <w:rPr>
          <w:color w:val="auto"/>
        </w:rPr>
      </w:pPr>
    </w:p>
    <w:p w14:paraId="6E4DB296" w14:textId="311C48F3" w:rsidR="002D482E" w:rsidRPr="002D482E" w:rsidRDefault="002D482E" w:rsidP="00EC33FC">
      <w:pPr>
        <w:pStyle w:val="Narration"/>
        <w:numPr>
          <w:ilvl w:val="1"/>
          <w:numId w:val="3"/>
        </w:numPr>
      </w:pPr>
      <w:bookmarkStart w:id="4" w:name="_Hlk212390679"/>
      <w:r w:rsidRPr="002D482E">
        <w:t xml:space="preserve">For each image that needs correction, input the full name of the original input image in the </w:t>
      </w:r>
      <w:proofErr w:type="spellStart"/>
      <w:r w:rsidRPr="002D482E">
        <w:rPr>
          <w:b/>
          <w:bCs/>
        </w:rPr>
        <w:t>name_image_change</w:t>
      </w:r>
      <w:proofErr w:type="spellEnd"/>
      <w:r w:rsidRPr="002D482E">
        <w:t xml:space="preserve"> </w:t>
      </w:r>
      <w:r w:rsidRPr="002D482E">
        <w:rPr>
          <w:i/>
          <w:iCs/>
          <w:color w:val="EE0000"/>
        </w:rPr>
        <w:t xml:space="preserve">(name-image-change) </w:t>
      </w:r>
      <w:r w:rsidRPr="002D482E">
        <w:t>form</w:t>
      </w:r>
      <w:r>
        <w:rPr>
          <w:b/>
          <w:bCs/>
        </w:rPr>
        <w:t xml:space="preserve"> </w:t>
      </w:r>
      <w:bookmarkEnd w:id="4"/>
      <w:r>
        <w:rPr>
          <w:b/>
          <w:bCs/>
        </w:rPr>
        <w:t>[1]</w:t>
      </w:r>
      <w:r w:rsidRPr="002D482E">
        <w:t xml:space="preserve"> </w:t>
      </w:r>
      <w:bookmarkStart w:id="5" w:name="_Hlk212390696"/>
      <w:r w:rsidRPr="002D482E">
        <w:t>and the numbers of the masks to be kept</w:t>
      </w:r>
      <w:r w:rsidR="00543809">
        <w:t>,</w:t>
      </w:r>
      <w:r w:rsidRPr="002D482E">
        <w:t xml:space="preserve"> separated by commas in the </w:t>
      </w:r>
      <w:proofErr w:type="spellStart"/>
      <w:r w:rsidRPr="002D482E">
        <w:rPr>
          <w:b/>
          <w:bCs/>
        </w:rPr>
        <w:t>index_images</w:t>
      </w:r>
      <w:proofErr w:type="spellEnd"/>
      <w:r w:rsidRPr="002D482E">
        <w:t xml:space="preserve"> </w:t>
      </w:r>
      <w:r w:rsidRPr="002D482E">
        <w:rPr>
          <w:i/>
          <w:iCs/>
          <w:color w:val="EE0000"/>
        </w:rPr>
        <w:t xml:space="preserve">(index-images) </w:t>
      </w:r>
      <w:r w:rsidRPr="002D482E">
        <w:t>form</w:t>
      </w:r>
      <w:r>
        <w:t xml:space="preserve"> </w:t>
      </w:r>
      <w:bookmarkEnd w:id="5"/>
      <w:r>
        <w:rPr>
          <w:b/>
          <w:bCs/>
        </w:rPr>
        <w:t xml:space="preserve">[2].  </w:t>
      </w:r>
      <w:bookmarkStart w:id="6" w:name="_Hlk212390714"/>
      <w:r>
        <w:t xml:space="preserve">Now, execute code block 8 </w:t>
      </w:r>
      <w:bookmarkEnd w:id="6"/>
      <w:r>
        <w:rPr>
          <w:b/>
          <w:bCs/>
        </w:rPr>
        <w:t>[3</w:t>
      </w:r>
      <w:r w:rsidR="000F0DA3">
        <w:rPr>
          <w:b/>
          <w:bCs/>
        </w:rPr>
        <w:t>-TXT</w:t>
      </w:r>
      <w:r>
        <w:rPr>
          <w:b/>
          <w:bCs/>
        </w:rPr>
        <w:t xml:space="preserve">]. </w:t>
      </w:r>
    </w:p>
    <w:p w14:paraId="7D8887D3" w14:textId="196C07ED" w:rsidR="002D482E" w:rsidRPr="00107BE2" w:rsidRDefault="002D482E" w:rsidP="002D482E">
      <w:pPr>
        <w:pStyle w:val="Narration"/>
        <w:numPr>
          <w:ilvl w:val="2"/>
          <w:numId w:val="3"/>
        </w:numPr>
      </w:pPr>
      <w:r w:rsidRPr="00107BE2">
        <w:rPr>
          <w:color w:val="auto"/>
        </w:rPr>
        <w:t xml:space="preserve">SCREEN: </w:t>
      </w:r>
      <w:r w:rsidR="009108AF" w:rsidRPr="00107BE2">
        <w:rPr>
          <w:color w:val="auto"/>
        </w:rPr>
        <w:t>69094_shot_20.mp4</w:t>
      </w:r>
      <w:r w:rsidR="009108AF" w:rsidRPr="00107BE2">
        <w:rPr>
          <w:color w:val="auto"/>
        </w:rPr>
        <w:tab/>
        <w:t>00:05-00:23</w:t>
      </w:r>
      <w:r w:rsidRPr="00107BE2">
        <w:rPr>
          <w:color w:val="auto"/>
        </w:rPr>
        <w:t xml:space="preserve">. </w:t>
      </w:r>
    </w:p>
    <w:p w14:paraId="79964903" w14:textId="54D8399E" w:rsidR="002D482E" w:rsidRPr="00107BE2" w:rsidRDefault="002D482E" w:rsidP="002D482E">
      <w:pPr>
        <w:pStyle w:val="Narration"/>
        <w:numPr>
          <w:ilvl w:val="2"/>
          <w:numId w:val="3"/>
        </w:numPr>
      </w:pPr>
      <w:r w:rsidRPr="00107BE2">
        <w:rPr>
          <w:color w:val="auto"/>
        </w:rPr>
        <w:t xml:space="preserve">SCREEN: </w:t>
      </w:r>
      <w:r w:rsidR="009108AF" w:rsidRPr="00107BE2">
        <w:rPr>
          <w:color w:val="auto"/>
        </w:rPr>
        <w:t>69094_shot_20.mp4</w:t>
      </w:r>
      <w:r w:rsidR="009108AF" w:rsidRPr="00107BE2">
        <w:rPr>
          <w:color w:val="auto"/>
        </w:rPr>
        <w:tab/>
      </w:r>
      <w:r w:rsidR="009108AF" w:rsidRPr="00107BE2">
        <w:rPr>
          <w:color w:val="auto"/>
        </w:rPr>
        <w:tab/>
        <w:t>00:2</w:t>
      </w:r>
      <w:r w:rsidR="00107BE2" w:rsidRPr="00107BE2">
        <w:rPr>
          <w:color w:val="auto"/>
        </w:rPr>
        <w:t>4</w:t>
      </w:r>
      <w:r w:rsidR="009108AF" w:rsidRPr="00107BE2">
        <w:rPr>
          <w:color w:val="auto"/>
        </w:rPr>
        <w:t>-</w:t>
      </w:r>
      <w:proofErr w:type="gramStart"/>
      <w:r w:rsidR="009108AF" w:rsidRPr="00107BE2">
        <w:rPr>
          <w:color w:val="auto"/>
        </w:rPr>
        <w:t xml:space="preserve">00:36 </w:t>
      </w:r>
      <w:r w:rsidRPr="00107BE2">
        <w:rPr>
          <w:color w:val="auto"/>
        </w:rPr>
        <w:t>.</w:t>
      </w:r>
      <w:proofErr w:type="gramEnd"/>
      <w:r w:rsidRPr="00107BE2">
        <w:rPr>
          <w:color w:val="auto"/>
        </w:rPr>
        <w:t xml:space="preserve"> </w:t>
      </w:r>
    </w:p>
    <w:p w14:paraId="6D43CD2A" w14:textId="5D76D809" w:rsidR="002D482E" w:rsidRPr="00107BE2" w:rsidRDefault="002D482E" w:rsidP="002D482E">
      <w:pPr>
        <w:pStyle w:val="ShotDescription"/>
        <w:numPr>
          <w:ilvl w:val="2"/>
          <w:numId w:val="3"/>
        </w:numPr>
        <w:rPr>
          <w:b/>
          <w:bCs/>
          <w:color w:val="auto"/>
        </w:rPr>
      </w:pPr>
      <w:r w:rsidRPr="00107BE2">
        <w:rPr>
          <w:color w:val="auto"/>
        </w:rPr>
        <w:t xml:space="preserve">SCREEN: </w:t>
      </w:r>
      <w:r w:rsidR="009108AF" w:rsidRPr="00107BE2">
        <w:rPr>
          <w:color w:val="auto"/>
        </w:rPr>
        <w:t>69094_shot_20.mp4</w:t>
      </w:r>
      <w:r w:rsidR="009108AF" w:rsidRPr="00107BE2">
        <w:rPr>
          <w:color w:val="auto"/>
        </w:rPr>
        <w:tab/>
        <w:t>00</w:t>
      </w:r>
      <w:r w:rsidR="00107BE2" w:rsidRPr="00107BE2">
        <w:rPr>
          <w:color w:val="auto"/>
        </w:rPr>
        <w:t>:</w:t>
      </w:r>
      <w:r w:rsidR="009108AF" w:rsidRPr="00107BE2">
        <w:rPr>
          <w:color w:val="auto"/>
        </w:rPr>
        <w:t>3</w:t>
      </w:r>
      <w:r w:rsidR="00107BE2" w:rsidRPr="00107BE2">
        <w:rPr>
          <w:color w:val="auto"/>
        </w:rPr>
        <w:t>8</w:t>
      </w:r>
      <w:r w:rsidR="009108AF" w:rsidRPr="00107BE2">
        <w:rPr>
          <w:color w:val="auto"/>
        </w:rPr>
        <w:t>-</w:t>
      </w:r>
      <w:proofErr w:type="gramStart"/>
      <w:r w:rsidR="009108AF" w:rsidRPr="00107BE2">
        <w:rPr>
          <w:color w:val="auto"/>
        </w:rPr>
        <w:t>00:</w:t>
      </w:r>
      <w:r w:rsidR="00107BE2" w:rsidRPr="00107BE2">
        <w:rPr>
          <w:color w:val="auto"/>
        </w:rPr>
        <w:t>46</w:t>
      </w:r>
      <w:r w:rsidR="009108AF" w:rsidRPr="00107BE2">
        <w:rPr>
          <w:color w:val="auto"/>
        </w:rPr>
        <w:t xml:space="preserve"> </w:t>
      </w:r>
      <w:r w:rsidRPr="00107BE2">
        <w:rPr>
          <w:color w:val="auto"/>
        </w:rPr>
        <w:t>.</w:t>
      </w:r>
      <w:proofErr w:type="gramEnd"/>
      <w:r w:rsidRPr="00107BE2">
        <w:rPr>
          <w:color w:val="auto"/>
        </w:rPr>
        <w:t xml:space="preserve"> </w:t>
      </w:r>
      <w:r w:rsidR="000F0DA3" w:rsidRPr="00107BE2">
        <w:rPr>
          <w:b/>
          <w:bCs/>
          <w:color w:val="auto"/>
        </w:rPr>
        <w:t>TXT: Repeat this step for every image that needs correction</w:t>
      </w:r>
    </w:p>
    <w:p w14:paraId="6FD5DC62" w14:textId="77777777" w:rsidR="002D482E" w:rsidRDefault="002D482E" w:rsidP="002D482E">
      <w:pPr>
        <w:pStyle w:val="Narration"/>
        <w:ind w:left="1627" w:firstLine="0"/>
      </w:pPr>
    </w:p>
    <w:p w14:paraId="55FB86C2" w14:textId="7EB90946" w:rsidR="00EC33FC" w:rsidRDefault="00EC33FC" w:rsidP="002D482E">
      <w:pPr>
        <w:pStyle w:val="Narration"/>
        <w:numPr>
          <w:ilvl w:val="1"/>
          <w:numId w:val="3"/>
        </w:numPr>
      </w:pPr>
      <w:bookmarkStart w:id="7" w:name="_Hlk212391073"/>
      <w:r w:rsidRPr="00AA6C0E">
        <w:t xml:space="preserve">After </w:t>
      </w:r>
      <w:r w:rsidR="00543809">
        <w:t>completing</w:t>
      </w:r>
      <w:r w:rsidR="00382BC5">
        <w:t xml:space="preserve"> or skipping</w:t>
      </w:r>
      <w:r w:rsidR="00543809">
        <w:t xml:space="preserve"> the curation </w:t>
      </w:r>
      <w:r w:rsidR="00382BC5">
        <w:t>correction</w:t>
      </w:r>
      <w:r w:rsidRPr="00AA6C0E">
        <w:t xml:space="preserve">, execute code block 9 to generate the </w:t>
      </w:r>
      <w:r w:rsidRPr="00AA6C0E">
        <w:rPr>
          <w:b/>
          <w:bCs/>
        </w:rPr>
        <w:t>2_curated_rois_results</w:t>
      </w:r>
      <w:r w:rsidR="002D482E">
        <w:rPr>
          <w:b/>
          <w:bCs/>
        </w:rPr>
        <w:t xml:space="preserve"> </w:t>
      </w:r>
      <w:r w:rsidR="002D482E" w:rsidRPr="002D482E">
        <w:rPr>
          <w:i/>
          <w:iCs/>
          <w:color w:val="EE0000"/>
        </w:rPr>
        <w:t>(two-Curated-R-O-</w:t>
      </w:r>
      <w:proofErr w:type="spellStart"/>
      <w:r w:rsidR="002D482E" w:rsidRPr="002D482E">
        <w:rPr>
          <w:i/>
          <w:iCs/>
          <w:color w:val="EE0000"/>
        </w:rPr>
        <w:t>Eyes_results</w:t>
      </w:r>
      <w:proofErr w:type="spellEnd"/>
      <w:r w:rsidR="002D482E" w:rsidRPr="002D482E">
        <w:rPr>
          <w:i/>
          <w:iCs/>
          <w:color w:val="EE0000"/>
        </w:rPr>
        <w:t xml:space="preserve">) </w:t>
      </w:r>
      <w:r w:rsidRPr="00AA6C0E">
        <w:t xml:space="preserve">folder </w:t>
      </w:r>
      <w:bookmarkEnd w:id="7"/>
      <w:r w:rsidRPr="00AA6C0E">
        <w:rPr>
          <w:b/>
          <w:bCs/>
        </w:rPr>
        <w:t>[1]</w:t>
      </w:r>
      <w:r w:rsidRPr="00AA6C0E">
        <w:t>.</w:t>
      </w:r>
      <w:r w:rsidR="002D482E">
        <w:t xml:space="preserve"> </w:t>
      </w:r>
      <w:bookmarkStart w:id="8" w:name="_Hlk212391096"/>
      <w:bookmarkStart w:id="9" w:name="_Hlk212391083"/>
      <w:r w:rsidR="002D482E">
        <w:t xml:space="preserve">The folder </w:t>
      </w:r>
      <w:r w:rsidR="002D482E" w:rsidRPr="002D482E">
        <w:t>includes all the final curated segmentations in the ImageJ format</w:t>
      </w:r>
      <w:r w:rsidR="002D482E">
        <w:t xml:space="preserve"> </w:t>
      </w:r>
      <w:bookmarkEnd w:id="8"/>
      <w:r w:rsidR="002D482E">
        <w:rPr>
          <w:b/>
          <w:bCs/>
        </w:rPr>
        <w:t xml:space="preserve">[2]. </w:t>
      </w:r>
    </w:p>
    <w:bookmarkEnd w:id="9"/>
    <w:p w14:paraId="2D6DA7F4" w14:textId="37E90694" w:rsidR="00EC33FC" w:rsidRPr="00107BE2" w:rsidRDefault="00EC33FC" w:rsidP="00EC33FC">
      <w:pPr>
        <w:pStyle w:val="ShotDescription"/>
        <w:numPr>
          <w:ilvl w:val="2"/>
          <w:numId w:val="3"/>
        </w:numPr>
        <w:rPr>
          <w:b/>
          <w:bCs/>
        </w:rPr>
      </w:pPr>
      <w:r w:rsidRPr="00107BE2">
        <w:t xml:space="preserve">SCREEN: </w:t>
      </w:r>
      <w:r w:rsidR="009108AF" w:rsidRPr="00107BE2">
        <w:rPr>
          <w:color w:val="auto"/>
        </w:rPr>
        <w:t>69094_shot_21.mp4</w:t>
      </w:r>
      <w:r w:rsidR="009108AF" w:rsidRPr="00107BE2">
        <w:rPr>
          <w:color w:val="auto"/>
        </w:rPr>
        <w:tab/>
        <w:t>00:0</w:t>
      </w:r>
      <w:r w:rsidR="00107BE2" w:rsidRPr="00107BE2">
        <w:rPr>
          <w:color w:val="auto"/>
        </w:rPr>
        <w:t>9</w:t>
      </w:r>
      <w:r w:rsidR="009108AF" w:rsidRPr="00107BE2">
        <w:rPr>
          <w:color w:val="auto"/>
        </w:rPr>
        <w:t>-</w:t>
      </w:r>
      <w:proofErr w:type="gramStart"/>
      <w:r w:rsidR="009108AF" w:rsidRPr="00107BE2">
        <w:rPr>
          <w:color w:val="auto"/>
        </w:rPr>
        <w:t>00:2</w:t>
      </w:r>
      <w:r w:rsidR="00107BE2" w:rsidRPr="00107BE2">
        <w:rPr>
          <w:color w:val="auto"/>
        </w:rPr>
        <w:t>7</w:t>
      </w:r>
      <w:r w:rsidR="009108AF" w:rsidRPr="00107BE2">
        <w:rPr>
          <w:color w:val="auto"/>
        </w:rPr>
        <w:t xml:space="preserve"> </w:t>
      </w:r>
      <w:r w:rsidRPr="00107BE2">
        <w:t>.</w:t>
      </w:r>
      <w:proofErr w:type="gramEnd"/>
    </w:p>
    <w:p w14:paraId="1BC2D2D5" w14:textId="0F68B9BB" w:rsidR="002D482E" w:rsidRPr="00107BE2" w:rsidRDefault="002D482E" w:rsidP="00EC33FC">
      <w:pPr>
        <w:pStyle w:val="ShotDescription"/>
        <w:numPr>
          <w:ilvl w:val="2"/>
          <w:numId w:val="3"/>
        </w:numPr>
      </w:pPr>
      <w:r w:rsidRPr="00107BE2">
        <w:t xml:space="preserve">SCREEN: </w:t>
      </w:r>
      <w:r w:rsidR="009108AF" w:rsidRPr="00107BE2">
        <w:rPr>
          <w:color w:val="auto"/>
        </w:rPr>
        <w:t>69094_shot_21.mp4</w:t>
      </w:r>
      <w:r w:rsidR="009108AF" w:rsidRPr="00107BE2">
        <w:rPr>
          <w:color w:val="auto"/>
        </w:rPr>
        <w:tab/>
        <w:t>00:2</w:t>
      </w:r>
      <w:r w:rsidR="00107BE2" w:rsidRPr="00107BE2">
        <w:rPr>
          <w:color w:val="auto"/>
        </w:rPr>
        <w:t>8</w:t>
      </w:r>
      <w:r w:rsidR="009108AF" w:rsidRPr="00107BE2">
        <w:rPr>
          <w:color w:val="auto"/>
        </w:rPr>
        <w:t>-</w:t>
      </w:r>
      <w:proofErr w:type="gramStart"/>
      <w:r w:rsidR="009108AF" w:rsidRPr="00107BE2">
        <w:rPr>
          <w:color w:val="auto"/>
        </w:rPr>
        <w:t xml:space="preserve">00:37 </w:t>
      </w:r>
      <w:r w:rsidRPr="00107BE2">
        <w:t>.</w:t>
      </w:r>
      <w:proofErr w:type="gramEnd"/>
      <w:r w:rsidRPr="00107BE2">
        <w:t xml:space="preserve"> </w:t>
      </w:r>
    </w:p>
    <w:p w14:paraId="6CA5CD29" w14:textId="77777777" w:rsidR="005024D2" w:rsidRPr="00A96F2D" w:rsidRDefault="005024D2" w:rsidP="00A96F2D">
      <w:pPr>
        <w:pStyle w:val="ShotDescription"/>
        <w:rPr>
          <w:b/>
          <w:bCs/>
        </w:rPr>
      </w:pPr>
    </w:p>
    <w:p w14:paraId="62D10F8F" w14:textId="1BA5C016" w:rsidR="00EC33FC" w:rsidRDefault="00EC33FC" w:rsidP="00EC33FC">
      <w:pPr>
        <w:pStyle w:val="Narration"/>
        <w:numPr>
          <w:ilvl w:val="1"/>
          <w:numId w:val="3"/>
        </w:numPr>
      </w:pPr>
      <w:bookmarkStart w:id="10" w:name="_Hlk212391329"/>
      <w:r w:rsidRPr="00A96F2D">
        <w:t>To run the pipeline on a new set of images,</w:t>
      </w:r>
      <w:r w:rsidRPr="00AA6C0E">
        <w:t xml:space="preserve"> reset the runtime by </w:t>
      </w:r>
      <w:r w:rsidR="002D482E">
        <w:t>navigating</w:t>
      </w:r>
      <w:r w:rsidRPr="00AA6C0E">
        <w:t xml:space="preserve"> to </w:t>
      </w:r>
      <w:r w:rsidRPr="00AA6C0E">
        <w:rPr>
          <w:b/>
          <w:bCs/>
        </w:rPr>
        <w:t xml:space="preserve">Runtime </w:t>
      </w:r>
      <w:r w:rsidR="002D482E">
        <w:t>then choose</w:t>
      </w:r>
      <w:r w:rsidRPr="00AA6C0E">
        <w:rPr>
          <w:b/>
          <w:bCs/>
        </w:rPr>
        <w:t xml:space="preserve"> Restart Session</w:t>
      </w:r>
      <w:r w:rsidRPr="00AA6C0E">
        <w:t xml:space="preserve"> and repeat the procedure from the beginning</w:t>
      </w:r>
      <w:bookmarkEnd w:id="10"/>
      <w:r w:rsidRPr="00AA6C0E">
        <w:t xml:space="preserve"> </w:t>
      </w:r>
      <w:r w:rsidRPr="00AA6C0E">
        <w:rPr>
          <w:b/>
          <w:bCs/>
        </w:rPr>
        <w:t>[1]</w:t>
      </w:r>
      <w:r w:rsidRPr="00AA6C0E">
        <w:t>.</w:t>
      </w:r>
    </w:p>
    <w:p w14:paraId="29E063CD" w14:textId="5963AD30" w:rsidR="00382BC5" w:rsidRPr="00107BE2" w:rsidRDefault="00EC33FC" w:rsidP="00EC33FC">
      <w:pPr>
        <w:pStyle w:val="ShotDescription"/>
        <w:numPr>
          <w:ilvl w:val="2"/>
          <w:numId w:val="3"/>
        </w:numPr>
      </w:pPr>
      <w:r w:rsidRPr="00107BE2">
        <w:t xml:space="preserve">SCREEN: </w:t>
      </w:r>
      <w:r w:rsidR="009108AF" w:rsidRPr="00107BE2">
        <w:rPr>
          <w:color w:val="auto"/>
        </w:rPr>
        <w:t>69094_shot_22.mp4</w:t>
      </w:r>
      <w:r w:rsidR="009108AF" w:rsidRPr="00107BE2">
        <w:rPr>
          <w:color w:val="auto"/>
        </w:rPr>
        <w:tab/>
        <w:t>00:05-00:2</w:t>
      </w:r>
      <w:r w:rsidR="00107BE2" w:rsidRPr="00107BE2">
        <w:rPr>
          <w:color w:val="auto"/>
        </w:rPr>
        <w:t>9</w:t>
      </w:r>
      <w:r w:rsidRPr="00107BE2">
        <w:t>.</w:t>
      </w:r>
    </w:p>
    <w:p w14:paraId="4767EB24" w14:textId="77777777" w:rsidR="005024D2" w:rsidRDefault="005024D2" w:rsidP="00A96F2D">
      <w:pPr>
        <w:pStyle w:val="ShotDescription"/>
      </w:pPr>
    </w:p>
    <w:p w14:paraId="0012C744" w14:textId="0961F992" w:rsidR="00382BC5" w:rsidRPr="00A96F2D" w:rsidRDefault="00F82630" w:rsidP="00382BC5">
      <w:pPr>
        <w:pStyle w:val="ShotDescription"/>
        <w:numPr>
          <w:ilvl w:val="1"/>
          <w:numId w:val="3"/>
        </w:numPr>
        <w:rPr>
          <w:color w:val="7030A0"/>
        </w:rPr>
      </w:pPr>
      <w:bookmarkStart w:id="11" w:name="_Hlk212391445"/>
      <w:r w:rsidRPr="00A96F2D">
        <w:rPr>
          <w:color w:val="7030A0"/>
        </w:rPr>
        <w:t>It is also possible</w:t>
      </w:r>
      <w:r w:rsidR="00382BC5" w:rsidRPr="00A96F2D">
        <w:rPr>
          <w:color w:val="7030A0"/>
        </w:rPr>
        <w:t xml:space="preserve"> to run </w:t>
      </w:r>
      <w:proofErr w:type="spellStart"/>
      <w:r w:rsidR="00382BC5" w:rsidRPr="00A96F2D">
        <w:rPr>
          <w:color w:val="7030A0"/>
        </w:rPr>
        <w:t>SegElegans</w:t>
      </w:r>
      <w:proofErr w:type="spellEnd"/>
      <w:r w:rsidR="00382BC5" w:rsidRPr="00A96F2D">
        <w:rPr>
          <w:color w:val="7030A0"/>
        </w:rPr>
        <w:t xml:space="preserve"> without cloud computing on a local machine, using </w:t>
      </w:r>
      <w:proofErr w:type="spellStart"/>
      <w:r w:rsidR="00382BC5" w:rsidRPr="00A96F2D">
        <w:rPr>
          <w:color w:val="7030A0"/>
        </w:rPr>
        <w:t>Jupyter</w:t>
      </w:r>
      <w:proofErr w:type="spellEnd"/>
      <w:r w:rsidR="00A96F2D">
        <w:rPr>
          <w:color w:val="7030A0"/>
        </w:rPr>
        <w:t xml:space="preserve"> </w:t>
      </w:r>
      <w:r w:rsidR="00A96F2D" w:rsidRPr="00A96F2D">
        <w:rPr>
          <w:i/>
          <w:iCs/>
          <w:color w:val="EE0000"/>
        </w:rPr>
        <w:t>(Jupiter)</w:t>
      </w:r>
      <w:r w:rsidR="00382BC5" w:rsidRPr="00A96F2D">
        <w:rPr>
          <w:i/>
          <w:iCs/>
          <w:color w:val="EE0000"/>
        </w:rPr>
        <w:t xml:space="preserve"> </w:t>
      </w:r>
      <w:r w:rsidR="00382BC5" w:rsidRPr="00A96F2D">
        <w:rPr>
          <w:color w:val="7030A0"/>
        </w:rPr>
        <w:t>or a Python script</w:t>
      </w:r>
      <w:bookmarkEnd w:id="11"/>
      <w:r w:rsidR="00382BC5" w:rsidRPr="00A96F2D">
        <w:rPr>
          <w:color w:val="7030A0"/>
        </w:rPr>
        <w:t>.</w:t>
      </w:r>
      <w:r w:rsidR="00A96F2D" w:rsidRPr="00A96F2D">
        <w:rPr>
          <w:b/>
          <w:bCs/>
          <w:color w:val="7030A0"/>
        </w:rPr>
        <w:t xml:space="preserve">[1]. </w:t>
      </w:r>
    </w:p>
    <w:p w14:paraId="148A3480" w14:textId="46CBE922" w:rsidR="005024D2" w:rsidRPr="00107BE2" w:rsidRDefault="00A96F2D" w:rsidP="005024D2">
      <w:pPr>
        <w:pStyle w:val="ShotDescription"/>
        <w:numPr>
          <w:ilvl w:val="2"/>
          <w:numId w:val="3"/>
        </w:numPr>
      </w:pPr>
      <w:r w:rsidRPr="00107BE2">
        <w:t xml:space="preserve">SCREEN: </w:t>
      </w:r>
      <w:r w:rsidR="009108AF" w:rsidRPr="00107BE2">
        <w:rPr>
          <w:color w:val="auto"/>
        </w:rPr>
        <w:t>69094_shot_23.mp4</w:t>
      </w:r>
      <w:r w:rsidR="009108AF" w:rsidRPr="00107BE2">
        <w:rPr>
          <w:color w:val="auto"/>
        </w:rPr>
        <w:tab/>
        <w:t>00:06-</w:t>
      </w:r>
      <w:proofErr w:type="gramStart"/>
      <w:r w:rsidR="009108AF" w:rsidRPr="00107BE2">
        <w:rPr>
          <w:color w:val="auto"/>
        </w:rPr>
        <w:t>00:1</w:t>
      </w:r>
      <w:r w:rsidR="00107BE2" w:rsidRPr="00107BE2">
        <w:rPr>
          <w:color w:val="auto"/>
        </w:rPr>
        <w:t>2</w:t>
      </w:r>
      <w:r w:rsidR="009108AF" w:rsidRPr="00107BE2">
        <w:rPr>
          <w:color w:val="auto"/>
        </w:rPr>
        <w:t xml:space="preserve"> </w:t>
      </w:r>
      <w:r w:rsidR="005024D2" w:rsidRPr="00107BE2">
        <w:rPr>
          <w:color w:val="auto"/>
        </w:rPr>
        <w:t>.</w:t>
      </w:r>
      <w:proofErr w:type="gramEnd"/>
    </w:p>
    <w:p w14:paraId="094ECB93" w14:textId="57404B69" w:rsidR="00EC33FC" w:rsidRPr="00AA6C0E" w:rsidRDefault="00EC33FC" w:rsidP="00A96F2D">
      <w:pPr>
        <w:pStyle w:val="ShotDescription"/>
        <w:ind w:left="0" w:firstLine="0"/>
      </w:pPr>
    </w:p>
    <w:p w14:paraId="2EE48C16" w14:textId="77777777" w:rsidR="00EC33FC" w:rsidRPr="00AA6C0E" w:rsidRDefault="00EC33FC" w:rsidP="00EC33FC"/>
    <w:p w14:paraId="7046208B" w14:textId="2B5AA016" w:rsidR="005F40E1" w:rsidRPr="00A96F2D" w:rsidRDefault="008457E5" w:rsidP="005F40E1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8457E5">
        <w:rPr>
          <w:rFonts w:cstheme="minorHAnsi"/>
          <w:b/>
          <w:bCs/>
        </w:rPr>
        <w:t>ImageJ Segmentation Import and Processin</w:t>
      </w:r>
      <w:r w:rsidR="00A96F2D">
        <w:rPr>
          <w:rFonts w:cstheme="minorHAnsi"/>
          <w:b/>
          <w:bCs/>
        </w:rPr>
        <w:t>g</w:t>
      </w:r>
    </w:p>
    <w:p w14:paraId="40DA412E" w14:textId="2221E6FC" w:rsidR="008457E5" w:rsidRDefault="008457E5" w:rsidP="008457E5">
      <w:pPr>
        <w:pStyle w:val="Narration"/>
        <w:numPr>
          <w:ilvl w:val="1"/>
          <w:numId w:val="3"/>
        </w:numPr>
      </w:pPr>
      <w:bookmarkStart w:id="12" w:name="_Hlk212391627"/>
      <w:r w:rsidRPr="00B85D36">
        <w:t xml:space="preserve">To import the segmentations, open one of the actual data images in ImageJ </w:t>
      </w:r>
      <w:bookmarkEnd w:id="12"/>
      <w:r w:rsidRPr="00B85D36">
        <w:rPr>
          <w:b/>
          <w:bCs/>
        </w:rPr>
        <w:t>[1]</w:t>
      </w:r>
      <w:r w:rsidRPr="00B85D36">
        <w:t>.</w:t>
      </w:r>
    </w:p>
    <w:p w14:paraId="10034C45" w14:textId="13677BAE" w:rsidR="008457E5" w:rsidRPr="00107BE2" w:rsidRDefault="008457E5" w:rsidP="008457E5">
      <w:pPr>
        <w:pStyle w:val="ShotDescription"/>
        <w:numPr>
          <w:ilvl w:val="2"/>
          <w:numId w:val="3"/>
        </w:numPr>
      </w:pPr>
      <w:r w:rsidRPr="00107BE2">
        <w:t xml:space="preserve">SCREEN: </w:t>
      </w:r>
      <w:r w:rsidR="009108AF" w:rsidRPr="00107BE2">
        <w:rPr>
          <w:color w:val="auto"/>
        </w:rPr>
        <w:t>69094_shot_24.mp4</w:t>
      </w:r>
      <w:r w:rsidR="009108AF" w:rsidRPr="00107BE2">
        <w:rPr>
          <w:color w:val="auto"/>
        </w:rPr>
        <w:tab/>
        <w:t>00:0</w:t>
      </w:r>
      <w:r w:rsidR="00107BE2" w:rsidRPr="00107BE2">
        <w:rPr>
          <w:color w:val="auto"/>
        </w:rPr>
        <w:t>3</w:t>
      </w:r>
      <w:r w:rsidR="009108AF" w:rsidRPr="00107BE2">
        <w:rPr>
          <w:color w:val="auto"/>
        </w:rPr>
        <w:t>-</w:t>
      </w:r>
      <w:proofErr w:type="gramStart"/>
      <w:r w:rsidR="009108AF" w:rsidRPr="00107BE2">
        <w:rPr>
          <w:color w:val="auto"/>
        </w:rPr>
        <w:t xml:space="preserve">00:10 </w:t>
      </w:r>
      <w:r w:rsidRPr="00107BE2">
        <w:t>.</w:t>
      </w:r>
      <w:proofErr w:type="gramEnd"/>
    </w:p>
    <w:p w14:paraId="69919C46" w14:textId="77777777" w:rsidR="008457E5" w:rsidRPr="003E416E" w:rsidRDefault="008457E5" w:rsidP="008457E5">
      <w:pPr>
        <w:pStyle w:val="Narration"/>
        <w:numPr>
          <w:ilvl w:val="1"/>
          <w:numId w:val="3"/>
        </w:numPr>
      </w:pPr>
      <w:bookmarkStart w:id="13" w:name="_Hlk212391641"/>
      <w:r w:rsidRPr="00B85D36">
        <w:t xml:space="preserve">Open the corresponding zip file containing the ROIs of that image to load the selections </w:t>
      </w:r>
      <w:r w:rsidRPr="00B85D36">
        <w:lastRenderedPageBreak/>
        <w:t xml:space="preserve">into the ImageJ ROI manager </w:t>
      </w:r>
      <w:bookmarkEnd w:id="13"/>
      <w:r w:rsidRPr="00B85D36">
        <w:rPr>
          <w:b/>
          <w:bCs/>
        </w:rPr>
        <w:t>[1]</w:t>
      </w:r>
      <w:r w:rsidRPr="00B85D36">
        <w:t xml:space="preserve">. </w:t>
      </w:r>
      <w:bookmarkStart w:id="14" w:name="_Hlk212391648"/>
      <w:r w:rsidRPr="00B85D36">
        <w:t xml:space="preserve">If they are from the </w:t>
      </w:r>
      <w:r w:rsidRPr="008457E5">
        <w:rPr>
          <w:b/>
          <w:bCs/>
        </w:rPr>
        <w:t>2_curated_rois_results</w:t>
      </w:r>
      <w:r w:rsidRPr="00B85D36">
        <w:t xml:space="preserve"> output, proceed with analysis using the desired methods, preferably automated with macros </w:t>
      </w:r>
      <w:bookmarkEnd w:id="14"/>
      <w:r w:rsidRPr="00B85D36">
        <w:rPr>
          <w:b/>
          <w:bCs/>
        </w:rPr>
        <w:t>[</w:t>
      </w:r>
      <w:r w:rsidRPr="003E416E">
        <w:rPr>
          <w:b/>
          <w:bCs/>
        </w:rPr>
        <w:t>2]</w:t>
      </w:r>
      <w:r w:rsidRPr="003E416E">
        <w:t>.</w:t>
      </w:r>
    </w:p>
    <w:p w14:paraId="122525E4" w14:textId="5EB9BD65" w:rsidR="008457E5" w:rsidRPr="003E416E" w:rsidRDefault="008457E5" w:rsidP="008457E5">
      <w:pPr>
        <w:pStyle w:val="ShotDescription"/>
        <w:numPr>
          <w:ilvl w:val="2"/>
          <w:numId w:val="3"/>
        </w:numPr>
      </w:pPr>
      <w:r w:rsidRPr="003E416E">
        <w:t xml:space="preserve">SCREEN: </w:t>
      </w:r>
      <w:r w:rsidR="009108AF" w:rsidRPr="003E416E">
        <w:rPr>
          <w:color w:val="auto"/>
        </w:rPr>
        <w:t>69094_shot_24.mp4</w:t>
      </w:r>
      <w:r w:rsidR="009108AF" w:rsidRPr="003E416E">
        <w:rPr>
          <w:color w:val="auto"/>
        </w:rPr>
        <w:tab/>
        <w:t>00:1</w:t>
      </w:r>
      <w:r w:rsidR="00107BE2" w:rsidRPr="003E416E">
        <w:rPr>
          <w:color w:val="auto"/>
        </w:rPr>
        <w:t>1</w:t>
      </w:r>
      <w:r w:rsidR="009108AF" w:rsidRPr="003E416E">
        <w:rPr>
          <w:color w:val="auto"/>
        </w:rPr>
        <w:t>-00:</w:t>
      </w:r>
      <w:r w:rsidR="00107BE2" w:rsidRPr="003E416E">
        <w:rPr>
          <w:color w:val="auto"/>
        </w:rPr>
        <w:t>29</w:t>
      </w:r>
      <w:r w:rsidR="004E17C2" w:rsidRPr="003E416E">
        <w:t>.</w:t>
      </w:r>
    </w:p>
    <w:p w14:paraId="362B43FE" w14:textId="7149DA14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3E416E">
        <w:t xml:space="preserve">SCREEN: </w:t>
      </w:r>
      <w:r w:rsidR="009108AF" w:rsidRPr="003E416E">
        <w:rPr>
          <w:color w:val="auto"/>
        </w:rPr>
        <w:t>69094_shot_24.mp4</w:t>
      </w:r>
      <w:r w:rsidR="009108AF" w:rsidRPr="003E416E">
        <w:rPr>
          <w:color w:val="auto"/>
        </w:rPr>
        <w:tab/>
        <w:t>00:</w:t>
      </w:r>
      <w:r w:rsidR="00107BE2" w:rsidRPr="003E416E">
        <w:rPr>
          <w:color w:val="auto"/>
        </w:rPr>
        <w:t>30</w:t>
      </w:r>
      <w:r w:rsidR="009108AF" w:rsidRPr="003E416E">
        <w:rPr>
          <w:color w:val="auto"/>
        </w:rPr>
        <w:t>-00:3</w:t>
      </w:r>
      <w:r w:rsidR="00107BE2" w:rsidRPr="003E416E">
        <w:rPr>
          <w:color w:val="auto"/>
        </w:rPr>
        <w:t>6</w:t>
      </w:r>
      <w:r w:rsidR="009108AF" w:rsidRPr="003E416E">
        <w:rPr>
          <w:color w:val="auto"/>
        </w:rPr>
        <w:t>, 00:40</w:t>
      </w:r>
      <w:r w:rsidR="00107BE2" w:rsidRPr="003E416E">
        <w:rPr>
          <w:color w:val="auto"/>
        </w:rPr>
        <w:t>-</w:t>
      </w:r>
      <w:r w:rsidR="009108AF" w:rsidRPr="003E416E">
        <w:rPr>
          <w:color w:val="auto"/>
        </w:rPr>
        <w:t>00:43</w:t>
      </w:r>
      <w:r w:rsidR="009108AF">
        <w:rPr>
          <w:color w:val="auto"/>
        </w:rPr>
        <w:t xml:space="preserve"> </w:t>
      </w:r>
      <w:r w:rsidR="009108AF">
        <w:rPr>
          <w:color w:val="auto"/>
        </w:rPr>
        <w:tab/>
      </w:r>
      <w:r w:rsidRPr="00B85D36">
        <w:t>.</w:t>
      </w:r>
    </w:p>
    <w:p w14:paraId="34DC2889" w14:textId="7E2D6B39" w:rsidR="008457E5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If the ROIs originate from the </w:t>
      </w:r>
      <w:r w:rsidRPr="008457E5">
        <w:rPr>
          <w:b/>
          <w:bCs/>
        </w:rPr>
        <w:t>1_all_rois_results</w:t>
      </w:r>
      <w:r w:rsidRPr="00B85D36">
        <w:t xml:space="preserve"> output, remove unwanted segmentations from the ROI manager. Select them and press the </w:t>
      </w:r>
      <w:r w:rsidRPr="00B85D36">
        <w:rPr>
          <w:b/>
          <w:bCs/>
        </w:rPr>
        <w:t>Delete</w:t>
      </w:r>
      <w:r w:rsidRPr="00B85D36">
        <w:t xml:space="preserve"> button on the ROI manager window </w:t>
      </w:r>
      <w:r w:rsidRPr="00B85D36">
        <w:rPr>
          <w:b/>
          <w:bCs/>
        </w:rPr>
        <w:t>[</w:t>
      </w:r>
      <w:r w:rsidR="005343AD">
        <w:rPr>
          <w:b/>
          <w:bCs/>
        </w:rPr>
        <w:t>1</w:t>
      </w:r>
      <w:r w:rsidRPr="00B85D36">
        <w:rPr>
          <w:b/>
          <w:bCs/>
        </w:rPr>
        <w:t>]</w:t>
      </w:r>
      <w:r w:rsidRPr="00B85D36">
        <w:t>.</w:t>
      </w:r>
      <w:r w:rsidR="005024D2">
        <w:t xml:space="preserve"> Then proceed with analysis normally </w:t>
      </w:r>
      <w:r w:rsidR="005024D2" w:rsidRPr="00A96F2D">
        <w:rPr>
          <w:b/>
          <w:bCs/>
        </w:rPr>
        <w:t>[</w:t>
      </w:r>
      <w:r w:rsidR="005343AD">
        <w:rPr>
          <w:b/>
          <w:bCs/>
        </w:rPr>
        <w:t>2</w:t>
      </w:r>
      <w:r w:rsidR="005024D2" w:rsidRPr="00A96F2D">
        <w:rPr>
          <w:b/>
          <w:bCs/>
        </w:rPr>
        <w:t>]</w:t>
      </w:r>
      <w:r w:rsidR="00A96F2D">
        <w:rPr>
          <w:b/>
          <w:bCs/>
        </w:rPr>
        <w:t xml:space="preserve">. </w:t>
      </w:r>
    </w:p>
    <w:p w14:paraId="4E416981" w14:textId="2F7F1496" w:rsidR="008457E5" w:rsidRPr="003E416E" w:rsidRDefault="005F56D9" w:rsidP="005343AD">
      <w:pPr>
        <w:pStyle w:val="ShotDescription"/>
        <w:numPr>
          <w:ilvl w:val="2"/>
          <w:numId w:val="3"/>
        </w:numPr>
      </w:pPr>
      <w:r w:rsidRPr="003E416E">
        <w:t xml:space="preserve">SCREEN: </w:t>
      </w:r>
      <w:r w:rsidR="009108AF" w:rsidRPr="003E416E">
        <w:rPr>
          <w:color w:val="auto"/>
        </w:rPr>
        <w:t>69094_shot_25.mp4</w:t>
      </w:r>
      <w:r w:rsidR="009108AF" w:rsidRPr="003E416E">
        <w:rPr>
          <w:color w:val="auto"/>
        </w:rPr>
        <w:tab/>
        <w:t>00:1</w:t>
      </w:r>
      <w:r w:rsidR="003E416E" w:rsidRPr="003E416E">
        <w:rPr>
          <w:color w:val="auto"/>
        </w:rPr>
        <w:t>7</w:t>
      </w:r>
      <w:r w:rsidR="009108AF" w:rsidRPr="003E416E">
        <w:rPr>
          <w:color w:val="auto"/>
        </w:rPr>
        <w:t>-00:</w:t>
      </w:r>
      <w:r w:rsidR="003E416E" w:rsidRPr="003E416E">
        <w:rPr>
          <w:color w:val="auto"/>
        </w:rPr>
        <w:t>40</w:t>
      </w:r>
    </w:p>
    <w:p w14:paraId="55AB6F36" w14:textId="59B9A499" w:rsidR="005024D2" w:rsidRPr="003E416E" w:rsidRDefault="005024D2" w:rsidP="008457E5">
      <w:pPr>
        <w:pStyle w:val="ShotDescription"/>
        <w:numPr>
          <w:ilvl w:val="2"/>
          <w:numId w:val="3"/>
        </w:numPr>
      </w:pPr>
      <w:r w:rsidRPr="003E416E">
        <w:t xml:space="preserve">SCREEN: </w:t>
      </w:r>
      <w:r w:rsidR="009108AF" w:rsidRPr="003E416E">
        <w:rPr>
          <w:color w:val="auto"/>
        </w:rPr>
        <w:t>69094_shot_25.mp4</w:t>
      </w:r>
      <w:r w:rsidR="009108AF" w:rsidRPr="003E416E">
        <w:rPr>
          <w:color w:val="auto"/>
        </w:rPr>
        <w:tab/>
      </w:r>
      <w:r w:rsidR="009108AF" w:rsidRPr="003E416E">
        <w:rPr>
          <w:color w:val="auto"/>
        </w:rPr>
        <w:tab/>
        <w:t>00:53-00:59, 01:03-01:</w:t>
      </w:r>
      <w:proofErr w:type="gramStart"/>
      <w:r w:rsidR="009108AF" w:rsidRPr="003E416E">
        <w:rPr>
          <w:color w:val="auto"/>
        </w:rPr>
        <w:t xml:space="preserve">07 </w:t>
      </w:r>
      <w:r w:rsidRPr="003E416E">
        <w:t>.</w:t>
      </w:r>
      <w:proofErr w:type="gramEnd"/>
    </w:p>
    <w:p w14:paraId="5E4E5EA7" w14:textId="77777777" w:rsidR="005024D2" w:rsidRPr="00B85D36" w:rsidRDefault="005024D2" w:rsidP="00A96F2D">
      <w:pPr>
        <w:pStyle w:val="ShotDescription"/>
      </w:pPr>
    </w:p>
    <w:p w14:paraId="3E7966BC" w14:textId="68994DF2" w:rsidR="008457E5" w:rsidRPr="003E416E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If software other than ImageJ is required, import the segmentations as binary masks </w:t>
      </w:r>
      <w:r w:rsidRPr="003E416E">
        <w:t xml:space="preserve">instead </w:t>
      </w:r>
      <w:r w:rsidRPr="003E416E">
        <w:rPr>
          <w:b/>
          <w:bCs/>
        </w:rPr>
        <w:t>[1</w:t>
      </w:r>
      <w:r w:rsidR="00A96F2D" w:rsidRPr="003E416E">
        <w:rPr>
          <w:b/>
          <w:bCs/>
        </w:rPr>
        <w:t>-TXT</w:t>
      </w:r>
      <w:r w:rsidRPr="003E416E">
        <w:rPr>
          <w:b/>
          <w:bCs/>
        </w:rPr>
        <w:t>]</w:t>
      </w:r>
      <w:r w:rsidRPr="003E416E">
        <w:t>.</w:t>
      </w:r>
    </w:p>
    <w:p w14:paraId="7BC2D81E" w14:textId="39ADB646" w:rsidR="005F56D9" w:rsidRDefault="008457E5" w:rsidP="005F56D9">
      <w:pPr>
        <w:pStyle w:val="ShotDescription"/>
        <w:numPr>
          <w:ilvl w:val="2"/>
          <w:numId w:val="3"/>
        </w:numPr>
      </w:pPr>
      <w:r w:rsidRPr="003E416E">
        <w:t xml:space="preserve">SCREEN: </w:t>
      </w:r>
      <w:r w:rsidR="009108AF" w:rsidRPr="003E416E">
        <w:rPr>
          <w:color w:val="auto"/>
        </w:rPr>
        <w:t>69094_shot_26.mp4</w:t>
      </w:r>
      <w:r w:rsidR="009108AF">
        <w:rPr>
          <w:color w:val="auto"/>
        </w:rPr>
        <w:tab/>
        <w:t>00:05-00:15</w:t>
      </w:r>
      <w:r w:rsidRPr="00B85D36">
        <w:t>.</w:t>
      </w:r>
      <w:r w:rsidR="00A96F2D">
        <w:t xml:space="preserve"> </w:t>
      </w:r>
      <w:r w:rsidR="00A96F2D">
        <w:rPr>
          <w:b/>
          <w:bCs/>
        </w:rPr>
        <w:t xml:space="preserve">TXT: </w:t>
      </w:r>
      <w:r w:rsidR="00A96F2D" w:rsidRPr="00A96F2D">
        <w:rPr>
          <w:b/>
          <w:bCs/>
        </w:rPr>
        <w:t>Use the files from the 1_complete_mask and 1_overlap_mask folders</w:t>
      </w:r>
    </w:p>
    <w:p w14:paraId="3624C060" w14:textId="77777777" w:rsidR="008457E5" w:rsidRPr="00B3509D" w:rsidRDefault="008457E5" w:rsidP="008457E5"/>
    <w:p w14:paraId="6B99A63F" w14:textId="77777777" w:rsidR="008457E5" w:rsidRDefault="008457E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39AFAF1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B0239BF" w14:textId="48156A40" w:rsidR="008457E5" w:rsidRDefault="00321C21" w:rsidP="008457E5">
      <w:pPr>
        <w:pStyle w:val="Narration"/>
        <w:numPr>
          <w:ilvl w:val="1"/>
          <w:numId w:val="3"/>
        </w:numPr>
      </w:pPr>
      <w:r>
        <w:t xml:space="preserve">In </w:t>
      </w:r>
      <w:r w:rsidR="00A96F2D">
        <w:t>the</w:t>
      </w:r>
      <w:r>
        <w:t xml:space="preserve"> validation and performance testing experiments, </w:t>
      </w:r>
      <w:proofErr w:type="spellStart"/>
      <w:r w:rsidR="008457E5" w:rsidRPr="00B85D36">
        <w:t>SegElegans</w:t>
      </w:r>
      <w:proofErr w:type="spellEnd"/>
      <w:r w:rsidR="008457E5" w:rsidRPr="00B85D36">
        <w:t xml:space="preserve"> significantly reduced the average time required per image compared to manual segmentation, cutting it from approximately 245 seconds</w:t>
      </w:r>
      <w:r w:rsidR="008457E5">
        <w:t xml:space="preserve"> </w:t>
      </w:r>
      <w:r w:rsidR="008457E5">
        <w:rPr>
          <w:b/>
          <w:bCs/>
        </w:rPr>
        <w:t>[1]</w:t>
      </w:r>
      <w:r w:rsidR="008457E5" w:rsidRPr="00B85D36">
        <w:t xml:space="preserve"> to under 60 seconds </w:t>
      </w:r>
      <w:r w:rsidR="008457E5" w:rsidRPr="00B85D36">
        <w:rPr>
          <w:b/>
        </w:rPr>
        <w:t>[</w:t>
      </w:r>
      <w:r w:rsidR="008457E5">
        <w:rPr>
          <w:b/>
        </w:rPr>
        <w:t>2</w:t>
      </w:r>
      <w:r w:rsidR="008457E5" w:rsidRPr="00B85D36">
        <w:rPr>
          <w:b/>
        </w:rPr>
        <w:t>]</w:t>
      </w:r>
      <w:r w:rsidR="008457E5" w:rsidRPr="00B85D36">
        <w:t>.</w:t>
      </w:r>
    </w:p>
    <w:p w14:paraId="5F6E2C6D" w14:textId="7FAD634F" w:rsidR="008457E5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Figure 3. </w:t>
      </w:r>
      <w:r w:rsidRPr="008457E5">
        <w:rPr>
          <w:i/>
          <w:iCs/>
          <w:color w:val="3333FF"/>
        </w:rPr>
        <w:t>Video editor: Highlight the tall black bar labeled “Manual”</w:t>
      </w:r>
      <w:r w:rsidRPr="00B85D36">
        <w:t xml:space="preserve"> </w:t>
      </w:r>
    </w:p>
    <w:p w14:paraId="20AB3BD9" w14:textId="39C7B7B9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Figure 3. </w:t>
      </w:r>
      <w:r w:rsidRPr="008457E5">
        <w:rPr>
          <w:i/>
          <w:iCs/>
          <w:color w:val="3333FF"/>
        </w:rPr>
        <w:t>Video editor: Highlight the short gray bar labeled “</w:t>
      </w:r>
      <w:proofErr w:type="spellStart"/>
      <w:r w:rsidRPr="008457E5">
        <w:rPr>
          <w:i/>
          <w:iCs/>
          <w:color w:val="3333FF"/>
        </w:rPr>
        <w:t>SegElegans</w:t>
      </w:r>
      <w:proofErr w:type="spellEnd"/>
      <w:r w:rsidRPr="008457E5">
        <w:rPr>
          <w:i/>
          <w:iCs/>
          <w:color w:val="3333FF"/>
        </w:rPr>
        <w:t>”</w:t>
      </w:r>
      <w:r w:rsidRPr="00B85D36">
        <w:t xml:space="preserve"> </w:t>
      </w:r>
    </w:p>
    <w:p w14:paraId="6423BD09" w14:textId="77777777" w:rsidR="008457E5" w:rsidRDefault="008457E5" w:rsidP="008457E5">
      <w:pPr>
        <w:pStyle w:val="Narration"/>
        <w:numPr>
          <w:ilvl w:val="1"/>
          <w:numId w:val="3"/>
        </w:numPr>
      </w:pPr>
      <w:proofErr w:type="spellStart"/>
      <w:r w:rsidRPr="00B85D36">
        <w:t>SegElegans</w:t>
      </w:r>
      <w:proofErr w:type="spellEnd"/>
      <w:r w:rsidRPr="00B85D36">
        <w:t xml:space="preserve"> achieved a segmentation Intersection over Union score above 93 percent, outperforming all alternative models listed at the time of publication </w:t>
      </w:r>
      <w:r w:rsidRPr="00B85D36">
        <w:rPr>
          <w:b/>
        </w:rPr>
        <w:t>[1]</w:t>
      </w:r>
      <w:r w:rsidRPr="00B85D36">
        <w:t>.</w:t>
      </w:r>
    </w:p>
    <w:p w14:paraId="4A17EDDE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Table 1. </w:t>
      </w:r>
      <w:r w:rsidRPr="008457E5">
        <w:rPr>
          <w:i/>
          <w:iCs/>
          <w:color w:val="3333FF"/>
        </w:rPr>
        <w:t>Video editor: Highlight the row “</w:t>
      </w:r>
      <w:proofErr w:type="spellStart"/>
      <w:r w:rsidRPr="008457E5">
        <w:rPr>
          <w:i/>
          <w:iCs/>
          <w:color w:val="3333FF"/>
        </w:rPr>
        <w:t>SegElegans</w:t>
      </w:r>
      <w:proofErr w:type="spellEnd"/>
      <w:r w:rsidRPr="008457E5">
        <w:rPr>
          <w:i/>
          <w:iCs/>
          <w:color w:val="3333FF"/>
        </w:rPr>
        <w:t>” and the value “0.9355” under “Whole Image”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29ADE0CE" w14:textId="77777777" w:rsidR="003E416E" w:rsidRDefault="003E416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00E4DD89" w14:textId="1029ABBB" w:rsidR="00AD3B41" w:rsidRDefault="003E416E" w:rsidP="00012B0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Pronunciation Guide:</w:t>
      </w:r>
    </w:p>
    <w:p w14:paraId="38EECF70" w14:textId="77777777" w:rsidR="003E416E" w:rsidRPr="003E416E" w:rsidRDefault="003E416E" w:rsidP="003E416E">
      <w:pPr>
        <w:rPr>
          <w:rFonts w:cstheme="minorHAnsi"/>
          <w:b/>
          <w:bCs/>
        </w:rPr>
      </w:pPr>
      <w:proofErr w:type="gramStart"/>
      <w:r w:rsidRPr="003E416E">
        <w:rPr>
          <w:rFonts w:cstheme="minorHAnsi"/>
          <w:b/>
          <w:bCs/>
        </w:rPr>
        <w:t xml:space="preserve">  </w:t>
      </w:r>
      <w:proofErr w:type="spellStart"/>
      <w:r w:rsidRPr="003E416E">
        <w:rPr>
          <w:rFonts w:cstheme="minorHAnsi"/>
          <w:b/>
          <w:bCs/>
          <w:i/>
        </w:rPr>
        <w:t>SegElegans</w:t>
      </w:r>
      <w:proofErr w:type="spellEnd"/>
      <w:proofErr w:type="gramEnd"/>
      <w:r w:rsidRPr="003E416E">
        <w:rPr>
          <w:rFonts w:cstheme="minorHAnsi"/>
          <w:b/>
          <w:bCs/>
        </w:rPr>
        <w:br/>
        <w:t>Pronunciation link: No confirmed link found</w:t>
      </w:r>
      <w:r w:rsidRPr="003E416E">
        <w:rPr>
          <w:rFonts w:cstheme="minorHAnsi"/>
          <w:b/>
          <w:bCs/>
        </w:rPr>
        <w:br/>
        <w:t>IPA: /</w:t>
      </w:r>
      <w:proofErr w:type="spellStart"/>
      <w:r w:rsidRPr="003E416E">
        <w:rPr>
          <w:rFonts w:cstheme="minorHAnsi"/>
          <w:b/>
          <w:bCs/>
        </w:rPr>
        <w:t>sɛɡ</w:t>
      </w:r>
      <w:r w:rsidRPr="003E416E">
        <w:rPr>
          <w:rFonts w:cstheme="minorHAnsi"/>
          <w:b/>
          <w:bCs/>
        </w:rPr>
        <w:noBreakHyphen/>
        <w:t>ɛˈliːɡænz</w:t>
      </w:r>
      <w:proofErr w:type="spellEnd"/>
      <w:r w:rsidRPr="003E416E">
        <w:rPr>
          <w:rFonts w:cstheme="minorHAnsi"/>
          <w:b/>
          <w:bCs/>
        </w:rPr>
        <w:t>/</w:t>
      </w:r>
      <w:r w:rsidRPr="003E416E">
        <w:rPr>
          <w:rFonts w:cstheme="minorHAnsi"/>
          <w:b/>
          <w:bCs/>
        </w:rPr>
        <w:br/>
        <w:t>Phonetic spelling: seg</w:t>
      </w:r>
      <w:r w:rsidRPr="003E416E">
        <w:rPr>
          <w:rFonts w:cstheme="minorHAnsi"/>
          <w:b/>
          <w:bCs/>
        </w:rPr>
        <w:noBreakHyphen/>
        <w:t>ee</w:t>
      </w:r>
      <w:r w:rsidRPr="003E416E">
        <w:rPr>
          <w:rFonts w:cstheme="minorHAnsi"/>
          <w:b/>
          <w:bCs/>
        </w:rPr>
        <w:noBreakHyphen/>
        <w:t>LEE</w:t>
      </w:r>
      <w:r w:rsidRPr="003E416E">
        <w:rPr>
          <w:rFonts w:cstheme="minorHAnsi"/>
          <w:b/>
          <w:bCs/>
        </w:rPr>
        <w:noBreakHyphen/>
      </w:r>
      <w:proofErr w:type="spellStart"/>
      <w:r w:rsidRPr="003E416E">
        <w:rPr>
          <w:rFonts w:cstheme="minorHAnsi"/>
          <w:b/>
          <w:bCs/>
        </w:rPr>
        <w:t>ganz</w:t>
      </w:r>
      <w:proofErr w:type="spellEnd"/>
    </w:p>
    <w:p w14:paraId="3C98BD7A" w14:textId="77777777" w:rsidR="003E416E" w:rsidRPr="003E416E" w:rsidRDefault="003E416E" w:rsidP="003E416E">
      <w:pPr>
        <w:rPr>
          <w:rFonts w:cstheme="minorHAnsi"/>
          <w:b/>
          <w:bCs/>
        </w:rPr>
      </w:pPr>
      <w:proofErr w:type="gramStart"/>
      <w:r w:rsidRPr="003E416E">
        <w:rPr>
          <w:rFonts w:cstheme="minorHAnsi"/>
          <w:b/>
          <w:bCs/>
        </w:rPr>
        <w:t xml:space="preserve">  </w:t>
      </w:r>
      <w:r w:rsidRPr="003E416E">
        <w:rPr>
          <w:rFonts w:cstheme="minorHAnsi"/>
          <w:b/>
          <w:bCs/>
          <w:i/>
        </w:rPr>
        <w:t>C.</w:t>
      </w:r>
      <w:proofErr w:type="gramEnd"/>
      <w:r w:rsidRPr="003E416E">
        <w:rPr>
          <w:rFonts w:cstheme="minorHAnsi"/>
          <w:b/>
          <w:bCs/>
          <w:i/>
        </w:rPr>
        <w:t> elegans</w:t>
      </w:r>
      <w:r w:rsidRPr="003E416E">
        <w:rPr>
          <w:rFonts w:cstheme="minorHAnsi"/>
          <w:b/>
          <w:bCs/>
        </w:rPr>
        <w:t xml:space="preserve"> (referring to the nematode species Caenorhabditis elegans)</w:t>
      </w:r>
      <w:r w:rsidRPr="003E416E">
        <w:rPr>
          <w:rFonts w:cstheme="minorHAnsi"/>
          <w:b/>
          <w:bCs/>
        </w:rPr>
        <w:br/>
        <w:t>Pronunciation link: https://www.merriam-webster.com/dictionary/elegans</w:t>
      </w:r>
      <w:r w:rsidRPr="003E416E">
        <w:rPr>
          <w:rFonts w:cstheme="minorHAnsi"/>
          <w:b/>
          <w:bCs/>
        </w:rPr>
        <w:br/>
        <w:t>IPA: /ˌ</w:t>
      </w:r>
      <w:proofErr w:type="spellStart"/>
      <w:r w:rsidRPr="003E416E">
        <w:rPr>
          <w:rFonts w:cstheme="minorHAnsi"/>
          <w:b/>
          <w:bCs/>
        </w:rPr>
        <w:t>si</w:t>
      </w:r>
      <w:proofErr w:type="spellEnd"/>
      <w:r w:rsidRPr="003E416E">
        <w:rPr>
          <w:rFonts w:cstheme="minorHAnsi"/>
          <w:b/>
          <w:bCs/>
        </w:rPr>
        <w:t xml:space="preserve">ː </w:t>
      </w:r>
      <w:r w:rsidRPr="003E416E">
        <w:rPr>
          <w:rFonts w:cstheme="minorHAnsi"/>
          <w:b/>
          <w:bCs/>
        </w:rPr>
        <w:noBreakHyphen/>
        <w:t xml:space="preserve"> </w:t>
      </w:r>
      <w:proofErr w:type="spellStart"/>
      <w:r w:rsidRPr="003E416E">
        <w:rPr>
          <w:rFonts w:cstheme="minorHAnsi"/>
          <w:b/>
          <w:bCs/>
        </w:rPr>
        <w:t>ɛˈliːɡænz</w:t>
      </w:r>
      <w:proofErr w:type="spellEnd"/>
      <w:r w:rsidRPr="003E416E">
        <w:rPr>
          <w:rFonts w:cstheme="minorHAnsi"/>
          <w:b/>
          <w:bCs/>
        </w:rPr>
        <w:t>/</w:t>
      </w:r>
      <w:r w:rsidRPr="003E416E">
        <w:rPr>
          <w:rFonts w:cstheme="minorHAnsi"/>
          <w:b/>
          <w:bCs/>
        </w:rPr>
        <w:br/>
        <w:t>Phonetic spelling: see</w:t>
      </w:r>
      <w:r w:rsidRPr="003E416E">
        <w:rPr>
          <w:rFonts w:cstheme="minorHAnsi"/>
          <w:b/>
          <w:bCs/>
        </w:rPr>
        <w:noBreakHyphen/>
        <w:t xml:space="preserve"> eh</w:t>
      </w:r>
      <w:r w:rsidRPr="003E416E">
        <w:rPr>
          <w:rFonts w:cstheme="minorHAnsi"/>
          <w:b/>
          <w:bCs/>
        </w:rPr>
        <w:noBreakHyphen/>
        <w:t>LEE</w:t>
      </w:r>
      <w:r w:rsidRPr="003E416E">
        <w:rPr>
          <w:rFonts w:cstheme="minorHAnsi"/>
          <w:b/>
          <w:bCs/>
        </w:rPr>
        <w:noBreakHyphen/>
      </w:r>
      <w:proofErr w:type="spellStart"/>
      <w:r w:rsidRPr="003E416E">
        <w:rPr>
          <w:rFonts w:cstheme="minorHAnsi"/>
          <w:b/>
          <w:bCs/>
        </w:rPr>
        <w:t>ganz</w:t>
      </w:r>
      <w:proofErr w:type="spellEnd"/>
    </w:p>
    <w:p w14:paraId="4AA9CE3B" w14:textId="77777777" w:rsidR="003E416E" w:rsidRPr="003E416E" w:rsidRDefault="003E416E" w:rsidP="003E416E">
      <w:pPr>
        <w:rPr>
          <w:rFonts w:cstheme="minorHAnsi"/>
          <w:b/>
          <w:bCs/>
        </w:rPr>
      </w:pPr>
      <w:proofErr w:type="gramStart"/>
      <w:r w:rsidRPr="003E416E">
        <w:rPr>
          <w:rFonts w:cstheme="minorHAnsi"/>
          <w:b/>
          <w:bCs/>
        </w:rPr>
        <w:t xml:space="preserve">  </w:t>
      </w:r>
      <w:r w:rsidRPr="003E416E">
        <w:rPr>
          <w:rFonts w:cstheme="minorHAnsi"/>
          <w:b/>
          <w:bCs/>
          <w:i/>
        </w:rPr>
        <w:t>Colab</w:t>
      </w:r>
      <w:proofErr w:type="gramEnd"/>
      <w:r w:rsidRPr="003E416E">
        <w:rPr>
          <w:rFonts w:cstheme="minorHAnsi"/>
          <w:b/>
          <w:bCs/>
        </w:rPr>
        <w:t xml:space="preserve"> (as in Google Colab)</w:t>
      </w:r>
      <w:r w:rsidRPr="003E416E">
        <w:rPr>
          <w:rFonts w:cstheme="minorHAnsi"/>
          <w:b/>
          <w:bCs/>
        </w:rPr>
        <w:br/>
        <w:t>Pronunciation link: https://www.howtopronounce.com/google‐colab (Note: site exists)</w:t>
      </w:r>
      <w:r w:rsidRPr="003E416E">
        <w:rPr>
          <w:rFonts w:cstheme="minorHAnsi"/>
          <w:b/>
          <w:bCs/>
        </w:rPr>
        <w:br/>
        <w:t>IPA: /ˈ</w:t>
      </w:r>
      <w:proofErr w:type="spellStart"/>
      <w:r w:rsidRPr="003E416E">
        <w:rPr>
          <w:rFonts w:cstheme="minorHAnsi"/>
          <w:b/>
          <w:bCs/>
        </w:rPr>
        <w:t>koʊˌlæb</w:t>
      </w:r>
      <w:proofErr w:type="spellEnd"/>
      <w:r w:rsidRPr="003E416E">
        <w:rPr>
          <w:rFonts w:cstheme="minorHAnsi"/>
          <w:b/>
          <w:bCs/>
        </w:rPr>
        <w:t>/</w:t>
      </w:r>
      <w:r w:rsidRPr="003E416E">
        <w:rPr>
          <w:rFonts w:cstheme="minorHAnsi"/>
          <w:b/>
          <w:bCs/>
        </w:rPr>
        <w:br/>
        <w:t>Phonetic spelling: KO</w:t>
      </w:r>
      <w:r w:rsidRPr="003E416E">
        <w:rPr>
          <w:rFonts w:cstheme="minorHAnsi"/>
          <w:b/>
          <w:bCs/>
        </w:rPr>
        <w:noBreakHyphen/>
        <w:t>lab</w:t>
      </w:r>
    </w:p>
    <w:p w14:paraId="6F599043" w14:textId="77777777" w:rsidR="003E416E" w:rsidRPr="003E416E" w:rsidRDefault="003E416E" w:rsidP="003E416E">
      <w:pPr>
        <w:rPr>
          <w:rFonts w:cstheme="minorHAnsi"/>
          <w:b/>
          <w:bCs/>
        </w:rPr>
      </w:pPr>
      <w:proofErr w:type="gramStart"/>
      <w:r w:rsidRPr="003E416E">
        <w:rPr>
          <w:rFonts w:cstheme="minorHAnsi"/>
          <w:b/>
          <w:bCs/>
        </w:rPr>
        <w:t xml:space="preserve">  </w:t>
      </w:r>
      <w:r w:rsidRPr="003E416E">
        <w:rPr>
          <w:rFonts w:cstheme="minorHAnsi"/>
          <w:b/>
          <w:bCs/>
          <w:i/>
        </w:rPr>
        <w:t>ImageJ</w:t>
      </w:r>
      <w:proofErr w:type="gramEnd"/>
      <w:r w:rsidRPr="003E416E">
        <w:rPr>
          <w:rFonts w:cstheme="minorHAnsi"/>
          <w:b/>
          <w:bCs/>
        </w:rPr>
        <w:t xml:space="preserve"> (as in ImageJ)</w:t>
      </w:r>
      <w:r w:rsidRPr="003E416E">
        <w:rPr>
          <w:rFonts w:cstheme="minorHAnsi"/>
          <w:b/>
          <w:bCs/>
        </w:rPr>
        <w:br/>
        <w:t>Pronunciation link: No confirmed link found</w:t>
      </w:r>
      <w:r w:rsidRPr="003E416E">
        <w:rPr>
          <w:rFonts w:cstheme="minorHAnsi"/>
          <w:b/>
          <w:bCs/>
        </w:rPr>
        <w:br/>
        <w:t>IPA: /ˈ</w:t>
      </w:r>
      <w:proofErr w:type="spellStart"/>
      <w:r w:rsidRPr="003E416E">
        <w:rPr>
          <w:rFonts w:cstheme="minorHAnsi"/>
          <w:b/>
          <w:bCs/>
        </w:rPr>
        <w:t>ɪmɪdʒ</w:t>
      </w:r>
      <w:r w:rsidRPr="003E416E">
        <w:rPr>
          <w:rFonts w:cstheme="minorHAnsi"/>
          <w:b/>
          <w:bCs/>
        </w:rPr>
        <w:noBreakHyphen/>
        <w:t>dʒeɪ</w:t>
      </w:r>
      <w:proofErr w:type="spellEnd"/>
      <w:r w:rsidRPr="003E416E">
        <w:rPr>
          <w:rFonts w:cstheme="minorHAnsi"/>
          <w:b/>
          <w:bCs/>
        </w:rPr>
        <w:t>/</w:t>
      </w:r>
      <w:r w:rsidRPr="003E416E">
        <w:rPr>
          <w:rFonts w:cstheme="minorHAnsi"/>
          <w:b/>
          <w:bCs/>
        </w:rPr>
        <w:br/>
        <w:t>Phonetic spelling: IM</w:t>
      </w:r>
      <w:r w:rsidRPr="003E416E">
        <w:rPr>
          <w:rFonts w:cstheme="minorHAnsi"/>
          <w:b/>
          <w:bCs/>
        </w:rPr>
        <w:noBreakHyphen/>
      </w:r>
      <w:proofErr w:type="spellStart"/>
      <w:r w:rsidRPr="003E416E">
        <w:rPr>
          <w:rFonts w:cstheme="minorHAnsi"/>
          <w:b/>
          <w:bCs/>
        </w:rPr>
        <w:t>ij</w:t>
      </w:r>
      <w:proofErr w:type="spellEnd"/>
      <w:r w:rsidRPr="003E416E">
        <w:rPr>
          <w:rFonts w:cstheme="minorHAnsi"/>
          <w:b/>
          <w:bCs/>
        </w:rPr>
        <w:noBreakHyphen/>
        <w:t>JAY</w:t>
      </w:r>
    </w:p>
    <w:p w14:paraId="5A004A95" w14:textId="77777777" w:rsidR="003E416E" w:rsidRPr="003E416E" w:rsidRDefault="003E416E" w:rsidP="003E416E">
      <w:pPr>
        <w:rPr>
          <w:rFonts w:cstheme="minorHAnsi"/>
          <w:b/>
          <w:bCs/>
        </w:rPr>
      </w:pPr>
      <w:proofErr w:type="gramStart"/>
      <w:r w:rsidRPr="003E416E">
        <w:rPr>
          <w:rFonts w:cstheme="minorHAnsi"/>
          <w:b/>
          <w:bCs/>
        </w:rPr>
        <w:t xml:space="preserve">  </w:t>
      </w:r>
      <w:r w:rsidRPr="003E416E">
        <w:rPr>
          <w:rFonts w:cstheme="minorHAnsi"/>
          <w:b/>
          <w:bCs/>
          <w:i/>
        </w:rPr>
        <w:t>CUDA</w:t>
      </w:r>
      <w:proofErr w:type="gramEnd"/>
      <w:r w:rsidRPr="003E416E">
        <w:rPr>
          <w:rFonts w:cstheme="minorHAnsi"/>
          <w:b/>
          <w:bCs/>
        </w:rPr>
        <w:t xml:space="preserve"> (in “CUDA compatible GPU runtime”)</w:t>
      </w:r>
      <w:r w:rsidRPr="003E416E">
        <w:rPr>
          <w:rFonts w:cstheme="minorHAnsi"/>
          <w:b/>
          <w:bCs/>
        </w:rPr>
        <w:br/>
        <w:t>Pronunciation link: https://www.merriam-webster.com/dictionary/CUDA</w:t>
      </w:r>
      <w:r w:rsidRPr="003E416E">
        <w:rPr>
          <w:rFonts w:cstheme="minorHAnsi"/>
          <w:b/>
          <w:bCs/>
        </w:rPr>
        <w:br/>
        <w:t>IPA: /ˈ</w:t>
      </w:r>
      <w:proofErr w:type="spellStart"/>
      <w:r w:rsidRPr="003E416E">
        <w:rPr>
          <w:rFonts w:cstheme="minorHAnsi"/>
          <w:b/>
          <w:bCs/>
        </w:rPr>
        <w:t>kuːdə</w:t>
      </w:r>
      <w:proofErr w:type="spellEnd"/>
      <w:r w:rsidRPr="003E416E">
        <w:rPr>
          <w:rFonts w:cstheme="minorHAnsi"/>
          <w:b/>
          <w:bCs/>
        </w:rPr>
        <w:t>/</w:t>
      </w:r>
      <w:r w:rsidRPr="003E416E">
        <w:rPr>
          <w:rFonts w:cstheme="minorHAnsi"/>
          <w:b/>
          <w:bCs/>
        </w:rPr>
        <w:br/>
        <w:t>Phonetic spelling: KOO</w:t>
      </w:r>
      <w:r w:rsidRPr="003E416E">
        <w:rPr>
          <w:rFonts w:cstheme="minorHAnsi"/>
          <w:b/>
          <w:bCs/>
        </w:rPr>
        <w:noBreakHyphen/>
        <w:t>duh</w:t>
      </w:r>
    </w:p>
    <w:p w14:paraId="583A13DD" w14:textId="77777777" w:rsidR="003E416E" w:rsidRPr="003E416E" w:rsidRDefault="003E416E" w:rsidP="003E416E">
      <w:pPr>
        <w:rPr>
          <w:rFonts w:cstheme="minorHAnsi"/>
          <w:b/>
          <w:bCs/>
        </w:rPr>
      </w:pPr>
      <w:r w:rsidRPr="003E416E">
        <w:rPr>
          <w:rFonts w:cstheme="minorHAnsi"/>
          <w:b/>
          <w:bCs/>
        </w:rPr>
        <w:t xml:space="preserve">  </w:t>
      </w:r>
      <w:r w:rsidRPr="003E416E">
        <w:rPr>
          <w:rFonts w:cstheme="minorHAnsi"/>
          <w:b/>
          <w:bCs/>
          <w:i/>
        </w:rPr>
        <w:t>ROI</w:t>
      </w:r>
      <w:r w:rsidRPr="003E416E">
        <w:rPr>
          <w:rFonts w:cstheme="minorHAnsi"/>
          <w:b/>
          <w:bCs/>
        </w:rPr>
        <w:t xml:space="preserve"> (Region Of Interest)</w:t>
      </w:r>
      <w:r w:rsidRPr="003E416E">
        <w:rPr>
          <w:rFonts w:cstheme="minorHAnsi"/>
          <w:b/>
          <w:bCs/>
        </w:rPr>
        <w:br/>
        <w:t xml:space="preserve">Pronunciation link: </w:t>
      </w:r>
      <w:hyperlink r:id="rId9" w:tgtFrame="_new" w:history="1">
        <w:r w:rsidRPr="003E416E">
          <w:rPr>
            <w:rStyle w:val="Hyperlink"/>
            <w:rFonts w:cstheme="minorHAnsi"/>
            <w:b/>
            <w:bCs/>
          </w:rPr>
          <w:t>https://www.merriam-webster.com/dictionary/ROI</w:t>
        </w:r>
      </w:hyperlink>
      <w:r w:rsidRPr="003E416E">
        <w:rPr>
          <w:rFonts w:cstheme="minorHAnsi"/>
          <w:b/>
          <w:bCs/>
        </w:rPr>
        <w:br/>
        <w:t>IPA: /ˌ</w:t>
      </w:r>
      <w:proofErr w:type="spellStart"/>
      <w:r w:rsidRPr="003E416E">
        <w:rPr>
          <w:rFonts w:cstheme="minorHAnsi"/>
          <w:b/>
          <w:bCs/>
        </w:rPr>
        <w:t>ɑːr</w:t>
      </w:r>
      <w:r w:rsidRPr="003E416E">
        <w:rPr>
          <w:rFonts w:cstheme="minorHAnsi"/>
          <w:b/>
          <w:bCs/>
        </w:rPr>
        <w:noBreakHyphen/>
        <w:t>oʊ</w:t>
      </w:r>
      <w:proofErr w:type="spellEnd"/>
      <w:r w:rsidRPr="003E416E">
        <w:rPr>
          <w:rFonts w:cstheme="minorHAnsi"/>
          <w:b/>
          <w:bCs/>
        </w:rPr>
        <w:noBreakHyphen/>
        <w:t>ˈ</w:t>
      </w:r>
      <w:proofErr w:type="spellStart"/>
      <w:r w:rsidRPr="003E416E">
        <w:rPr>
          <w:rFonts w:cstheme="minorHAnsi"/>
          <w:b/>
          <w:bCs/>
        </w:rPr>
        <w:t>aɪ</w:t>
      </w:r>
      <w:proofErr w:type="spellEnd"/>
      <w:r w:rsidRPr="003E416E">
        <w:rPr>
          <w:rFonts w:cstheme="minorHAnsi"/>
          <w:b/>
          <w:bCs/>
        </w:rPr>
        <w:t>/</w:t>
      </w:r>
      <w:r w:rsidRPr="003E416E">
        <w:rPr>
          <w:rFonts w:cstheme="minorHAnsi"/>
          <w:b/>
          <w:bCs/>
        </w:rPr>
        <w:br/>
        <w:t xml:space="preserve">Phonetic spelling: </w:t>
      </w:r>
      <w:proofErr w:type="spellStart"/>
      <w:r w:rsidRPr="003E416E">
        <w:rPr>
          <w:rFonts w:cstheme="minorHAnsi"/>
          <w:b/>
          <w:bCs/>
        </w:rPr>
        <w:t>ar</w:t>
      </w:r>
      <w:proofErr w:type="spellEnd"/>
      <w:r w:rsidRPr="003E416E">
        <w:rPr>
          <w:rFonts w:cstheme="minorHAnsi"/>
          <w:b/>
          <w:bCs/>
        </w:rPr>
        <w:noBreakHyphen/>
        <w:t>oh</w:t>
      </w:r>
      <w:r w:rsidRPr="003E416E">
        <w:rPr>
          <w:rFonts w:cstheme="minorHAnsi"/>
          <w:b/>
          <w:bCs/>
        </w:rPr>
        <w:noBreakHyphen/>
        <w:t>EYE</w:t>
      </w:r>
    </w:p>
    <w:p w14:paraId="4718E80A" w14:textId="77777777" w:rsidR="003E416E" w:rsidRPr="003E416E" w:rsidRDefault="003E416E" w:rsidP="003E416E">
      <w:pPr>
        <w:rPr>
          <w:rFonts w:cstheme="minorHAnsi"/>
          <w:b/>
          <w:bCs/>
        </w:rPr>
      </w:pPr>
      <w:r w:rsidRPr="003E416E">
        <w:rPr>
          <w:rFonts w:cstheme="minorHAnsi"/>
          <w:b/>
          <w:bCs/>
        </w:rPr>
        <w:t xml:space="preserve">  </w:t>
      </w:r>
      <w:r w:rsidRPr="003E416E">
        <w:rPr>
          <w:rFonts w:cstheme="minorHAnsi"/>
          <w:b/>
          <w:bCs/>
          <w:i/>
        </w:rPr>
        <w:t>Intersection over Union</w:t>
      </w:r>
      <w:r w:rsidRPr="003E416E">
        <w:rPr>
          <w:rFonts w:cstheme="minorHAnsi"/>
          <w:b/>
          <w:bCs/>
        </w:rPr>
        <w:t xml:space="preserve"> (as in segmentation metric)</w:t>
      </w:r>
      <w:r w:rsidRPr="003E416E">
        <w:rPr>
          <w:rFonts w:cstheme="minorHAnsi"/>
          <w:b/>
          <w:bCs/>
        </w:rPr>
        <w:br/>
        <w:t>Pronunciation links:</w:t>
      </w:r>
      <w:r w:rsidRPr="003E416E">
        <w:rPr>
          <w:rFonts w:cstheme="minorHAnsi"/>
          <w:b/>
          <w:bCs/>
        </w:rPr>
        <w:br/>
      </w:r>
      <w:r w:rsidRPr="003E416E">
        <w:rPr>
          <w:rFonts w:cstheme="minorHAnsi"/>
          <w:b/>
          <w:bCs/>
        </w:rPr>
        <w:noBreakHyphen/>
        <w:t xml:space="preserve"> “Intersection”: </w:t>
      </w:r>
      <w:hyperlink r:id="rId10" w:tgtFrame="_new" w:history="1">
        <w:r w:rsidRPr="003E416E">
          <w:rPr>
            <w:rStyle w:val="Hyperlink"/>
            <w:rFonts w:cstheme="minorHAnsi"/>
            <w:b/>
            <w:bCs/>
          </w:rPr>
          <w:t>https://www.merriam-webster.com/dictionary/intersection</w:t>
        </w:r>
      </w:hyperlink>
      <w:r w:rsidRPr="003E416E">
        <w:rPr>
          <w:rFonts w:cstheme="minorHAnsi"/>
          <w:b/>
          <w:bCs/>
        </w:rPr>
        <w:br/>
      </w:r>
      <w:r w:rsidRPr="003E416E">
        <w:rPr>
          <w:rFonts w:cstheme="minorHAnsi"/>
          <w:b/>
          <w:bCs/>
        </w:rPr>
        <w:noBreakHyphen/>
        <w:t xml:space="preserve"> “Union”: </w:t>
      </w:r>
      <w:hyperlink r:id="rId11" w:tgtFrame="_new" w:history="1">
        <w:r w:rsidRPr="003E416E">
          <w:rPr>
            <w:rStyle w:val="Hyperlink"/>
            <w:rFonts w:cstheme="minorHAnsi"/>
            <w:b/>
            <w:bCs/>
          </w:rPr>
          <w:t>https://www.merriam-webster.com/dictionary/union</w:t>
        </w:r>
      </w:hyperlink>
      <w:r w:rsidRPr="003E416E">
        <w:rPr>
          <w:rFonts w:cstheme="minorHAnsi"/>
          <w:b/>
          <w:bCs/>
        </w:rPr>
        <w:br/>
        <w:t>IPA (for full phrase): /ˌ</w:t>
      </w:r>
      <w:proofErr w:type="spellStart"/>
      <w:r w:rsidRPr="003E416E">
        <w:rPr>
          <w:rFonts w:cstheme="minorHAnsi"/>
          <w:b/>
          <w:bCs/>
        </w:rPr>
        <w:t>ɪntərˈsɛkʃən</w:t>
      </w:r>
      <w:proofErr w:type="spellEnd"/>
      <w:r w:rsidRPr="003E416E">
        <w:rPr>
          <w:rFonts w:cstheme="minorHAnsi"/>
          <w:b/>
          <w:bCs/>
        </w:rPr>
        <w:t xml:space="preserve"> ˌ</w:t>
      </w:r>
      <w:proofErr w:type="spellStart"/>
      <w:r w:rsidRPr="003E416E">
        <w:rPr>
          <w:rFonts w:cstheme="minorHAnsi"/>
          <w:b/>
          <w:bCs/>
        </w:rPr>
        <w:t>oʊvər</w:t>
      </w:r>
      <w:proofErr w:type="spellEnd"/>
      <w:r w:rsidRPr="003E416E">
        <w:rPr>
          <w:rFonts w:cstheme="minorHAnsi"/>
          <w:b/>
          <w:bCs/>
        </w:rPr>
        <w:t xml:space="preserve"> ˈ</w:t>
      </w:r>
      <w:proofErr w:type="spellStart"/>
      <w:r w:rsidRPr="003E416E">
        <w:rPr>
          <w:rFonts w:cstheme="minorHAnsi"/>
          <w:b/>
          <w:bCs/>
        </w:rPr>
        <w:t>juːniən</w:t>
      </w:r>
      <w:proofErr w:type="spellEnd"/>
      <w:r w:rsidRPr="003E416E">
        <w:rPr>
          <w:rFonts w:cstheme="minorHAnsi"/>
          <w:b/>
          <w:bCs/>
        </w:rPr>
        <w:t>/</w:t>
      </w:r>
      <w:r w:rsidRPr="003E416E">
        <w:rPr>
          <w:rFonts w:cstheme="minorHAnsi"/>
          <w:b/>
          <w:bCs/>
        </w:rPr>
        <w:br/>
        <w:t>Phonetic spelling: in</w:t>
      </w:r>
      <w:r w:rsidRPr="003E416E">
        <w:rPr>
          <w:rFonts w:cstheme="minorHAnsi"/>
          <w:b/>
          <w:bCs/>
        </w:rPr>
        <w:noBreakHyphen/>
        <w:t>ter</w:t>
      </w:r>
      <w:r w:rsidRPr="003E416E">
        <w:rPr>
          <w:rFonts w:cstheme="minorHAnsi"/>
          <w:b/>
          <w:bCs/>
        </w:rPr>
        <w:noBreakHyphen/>
        <w:t>SEK</w:t>
      </w:r>
      <w:r w:rsidRPr="003E416E">
        <w:rPr>
          <w:rFonts w:cstheme="minorHAnsi"/>
          <w:b/>
          <w:bCs/>
        </w:rPr>
        <w:noBreakHyphen/>
        <w:t>shun OH</w:t>
      </w:r>
      <w:r w:rsidRPr="003E416E">
        <w:rPr>
          <w:rFonts w:cstheme="minorHAnsi"/>
          <w:b/>
          <w:bCs/>
        </w:rPr>
        <w:noBreakHyphen/>
      </w:r>
      <w:proofErr w:type="spellStart"/>
      <w:r w:rsidRPr="003E416E">
        <w:rPr>
          <w:rFonts w:cstheme="minorHAnsi"/>
          <w:b/>
          <w:bCs/>
        </w:rPr>
        <w:t>ver</w:t>
      </w:r>
      <w:proofErr w:type="spellEnd"/>
      <w:r w:rsidRPr="003E416E">
        <w:rPr>
          <w:rFonts w:cstheme="minorHAnsi"/>
          <w:b/>
          <w:bCs/>
        </w:rPr>
        <w:t xml:space="preserve"> YOO</w:t>
      </w:r>
      <w:r w:rsidRPr="003E416E">
        <w:rPr>
          <w:rFonts w:cstheme="minorHAnsi"/>
          <w:b/>
          <w:bCs/>
        </w:rPr>
        <w:noBreakHyphen/>
        <w:t>nee</w:t>
      </w:r>
      <w:r w:rsidRPr="003E416E">
        <w:rPr>
          <w:rFonts w:cstheme="minorHAnsi"/>
          <w:b/>
          <w:bCs/>
        </w:rPr>
        <w:noBreakHyphen/>
        <w:t>un</w:t>
      </w:r>
    </w:p>
    <w:p w14:paraId="7B266912" w14:textId="77777777" w:rsidR="003E416E" w:rsidRPr="003E416E" w:rsidRDefault="003E416E" w:rsidP="00012B08">
      <w:pPr>
        <w:rPr>
          <w:rFonts w:cstheme="minorHAnsi"/>
          <w:b/>
          <w:bCs/>
        </w:rPr>
      </w:pPr>
    </w:p>
    <w:sectPr w:rsidR="003E416E" w:rsidRPr="003E416E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561539" w14:textId="77777777" w:rsidR="00BB2DC3" w:rsidRDefault="00BB2DC3">
      <w:r>
        <w:separator/>
      </w:r>
    </w:p>
    <w:p w14:paraId="54791727" w14:textId="77777777" w:rsidR="00BB2DC3" w:rsidRDefault="00BB2DC3"/>
  </w:endnote>
  <w:endnote w:type="continuationSeparator" w:id="0">
    <w:p w14:paraId="1C0F37D8" w14:textId="77777777" w:rsidR="00BB2DC3" w:rsidRDefault="00BB2DC3">
      <w:r>
        <w:continuationSeparator/>
      </w:r>
    </w:p>
    <w:p w14:paraId="0EDE2AC5" w14:textId="77777777" w:rsidR="00BB2DC3" w:rsidRDefault="00BB2D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AF10F2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F34E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96F2D">
      <w:rPr>
        <w:rFonts w:cstheme="minorHAnsi"/>
      </w:rPr>
      <w:t xml:space="preserve"> September 25, </w:t>
    </w:r>
    <w:proofErr w:type="gramStart"/>
    <w:r w:rsidR="00A96F2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40E3CE" w14:textId="77777777" w:rsidR="00BB2DC3" w:rsidRDefault="00BB2DC3">
      <w:r>
        <w:separator/>
      </w:r>
    </w:p>
    <w:p w14:paraId="2B703AD7" w14:textId="77777777" w:rsidR="00BB2DC3" w:rsidRDefault="00BB2DC3"/>
  </w:footnote>
  <w:footnote w:type="continuationSeparator" w:id="0">
    <w:p w14:paraId="662B566A" w14:textId="77777777" w:rsidR="00BB2DC3" w:rsidRDefault="00BB2DC3">
      <w:r>
        <w:continuationSeparator/>
      </w:r>
    </w:p>
    <w:p w14:paraId="279F0031" w14:textId="77777777" w:rsidR="00BB2DC3" w:rsidRDefault="00BB2D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899FBDB" w:rsidR="00336C61" w:rsidRPr="006D3AC7" w:rsidRDefault="00A96F2D" w:rsidP="00A96F2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Pr="004E0C5A">
      <w:rPr>
        <w:rFonts w:cstheme="minorHAnsi"/>
        <w:b/>
        <w:noProof/>
        <w:color w:val="FF0000"/>
        <w:sz w:val="28"/>
        <w:szCs w:val="28"/>
        <w:u w:val="single"/>
      </w:rPr>
      <w:t xml:space="preserve"> 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2636619"/>
    <w:multiLevelType w:val="multilevel"/>
    <w:tmpl w:val="2962E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5DBE995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9163546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0B38"/>
    <w:rsid w:val="00070415"/>
    <w:rsid w:val="00074929"/>
    <w:rsid w:val="00083792"/>
    <w:rsid w:val="00085F90"/>
    <w:rsid w:val="0008613B"/>
    <w:rsid w:val="00090BAC"/>
    <w:rsid w:val="000A7C4F"/>
    <w:rsid w:val="000B0B1A"/>
    <w:rsid w:val="000B12C8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0DA3"/>
    <w:rsid w:val="000F1A61"/>
    <w:rsid w:val="000F5F7F"/>
    <w:rsid w:val="001016BD"/>
    <w:rsid w:val="00106F46"/>
    <w:rsid w:val="00107BE2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0FB8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3631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482E"/>
    <w:rsid w:val="002D52A1"/>
    <w:rsid w:val="002E29DF"/>
    <w:rsid w:val="002E7521"/>
    <w:rsid w:val="002F0D42"/>
    <w:rsid w:val="002F34E2"/>
    <w:rsid w:val="002F3829"/>
    <w:rsid w:val="002F38CF"/>
    <w:rsid w:val="003036C1"/>
    <w:rsid w:val="00305187"/>
    <w:rsid w:val="0030618C"/>
    <w:rsid w:val="00312129"/>
    <w:rsid w:val="00312A24"/>
    <w:rsid w:val="003138D4"/>
    <w:rsid w:val="003176C4"/>
    <w:rsid w:val="00320715"/>
    <w:rsid w:val="00321C21"/>
    <w:rsid w:val="00322C71"/>
    <w:rsid w:val="00330F1B"/>
    <w:rsid w:val="00333FA4"/>
    <w:rsid w:val="00336C61"/>
    <w:rsid w:val="00342CC4"/>
    <w:rsid w:val="00342D7B"/>
    <w:rsid w:val="0034684D"/>
    <w:rsid w:val="003507D8"/>
    <w:rsid w:val="003513A5"/>
    <w:rsid w:val="00351C14"/>
    <w:rsid w:val="00355D9B"/>
    <w:rsid w:val="00357FB7"/>
    <w:rsid w:val="00363153"/>
    <w:rsid w:val="00364249"/>
    <w:rsid w:val="00382BC5"/>
    <w:rsid w:val="003835DA"/>
    <w:rsid w:val="0038502C"/>
    <w:rsid w:val="00386777"/>
    <w:rsid w:val="00395684"/>
    <w:rsid w:val="003A1109"/>
    <w:rsid w:val="003A49C2"/>
    <w:rsid w:val="003B1970"/>
    <w:rsid w:val="003B3DB1"/>
    <w:rsid w:val="003B3E2A"/>
    <w:rsid w:val="003B55E5"/>
    <w:rsid w:val="003B5E26"/>
    <w:rsid w:val="003C1044"/>
    <w:rsid w:val="003C32EC"/>
    <w:rsid w:val="003D0847"/>
    <w:rsid w:val="003D0FD6"/>
    <w:rsid w:val="003E2BC9"/>
    <w:rsid w:val="003E416E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291A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17C2"/>
    <w:rsid w:val="004E2BE1"/>
    <w:rsid w:val="004E35F1"/>
    <w:rsid w:val="004E3F8E"/>
    <w:rsid w:val="004E4801"/>
    <w:rsid w:val="004E5008"/>
    <w:rsid w:val="004F0511"/>
    <w:rsid w:val="004F458D"/>
    <w:rsid w:val="004F664D"/>
    <w:rsid w:val="005024D2"/>
    <w:rsid w:val="00503CC1"/>
    <w:rsid w:val="00511F52"/>
    <w:rsid w:val="00513853"/>
    <w:rsid w:val="005162F4"/>
    <w:rsid w:val="0052184A"/>
    <w:rsid w:val="00524258"/>
    <w:rsid w:val="00530DD9"/>
    <w:rsid w:val="005320E4"/>
    <w:rsid w:val="005343AD"/>
    <w:rsid w:val="00534B83"/>
    <w:rsid w:val="005363E2"/>
    <w:rsid w:val="00536D89"/>
    <w:rsid w:val="00543809"/>
    <w:rsid w:val="00544E06"/>
    <w:rsid w:val="005463CB"/>
    <w:rsid w:val="00557116"/>
    <w:rsid w:val="0055763A"/>
    <w:rsid w:val="005611F3"/>
    <w:rsid w:val="005631DD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29E"/>
    <w:rsid w:val="005D783F"/>
    <w:rsid w:val="005D7DCE"/>
    <w:rsid w:val="005E2B7E"/>
    <w:rsid w:val="005E59F9"/>
    <w:rsid w:val="005F18A3"/>
    <w:rsid w:val="005F1ADF"/>
    <w:rsid w:val="005F40E1"/>
    <w:rsid w:val="005F56D9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18E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552F"/>
    <w:rsid w:val="007574EC"/>
    <w:rsid w:val="00760F19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5881"/>
    <w:rsid w:val="007D61A8"/>
    <w:rsid w:val="007F2D75"/>
    <w:rsid w:val="007F399D"/>
    <w:rsid w:val="007F48D4"/>
    <w:rsid w:val="00802635"/>
    <w:rsid w:val="00804C75"/>
    <w:rsid w:val="00806B1B"/>
    <w:rsid w:val="00815AD7"/>
    <w:rsid w:val="00817D9F"/>
    <w:rsid w:val="00824A7C"/>
    <w:rsid w:val="00832FA5"/>
    <w:rsid w:val="0083566C"/>
    <w:rsid w:val="00836659"/>
    <w:rsid w:val="008373A7"/>
    <w:rsid w:val="00843107"/>
    <w:rsid w:val="008457E5"/>
    <w:rsid w:val="008459FC"/>
    <w:rsid w:val="00847179"/>
    <w:rsid w:val="00851B3E"/>
    <w:rsid w:val="00851C4B"/>
    <w:rsid w:val="00854994"/>
    <w:rsid w:val="00860BC3"/>
    <w:rsid w:val="00863D42"/>
    <w:rsid w:val="00872A8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222"/>
    <w:rsid w:val="008E74F7"/>
    <w:rsid w:val="008F239E"/>
    <w:rsid w:val="008F7754"/>
    <w:rsid w:val="0090117D"/>
    <w:rsid w:val="009055DD"/>
    <w:rsid w:val="00906EFB"/>
    <w:rsid w:val="009108AF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65C1"/>
    <w:rsid w:val="009E4241"/>
    <w:rsid w:val="009F0554"/>
    <w:rsid w:val="009F1D06"/>
    <w:rsid w:val="009F1DF1"/>
    <w:rsid w:val="009F356C"/>
    <w:rsid w:val="009F51F2"/>
    <w:rsid w:val="00A02A7C"/>
    <w:rsid w:val="00A05E2F"/>
    <w:rsid w:val="00A07468"/>
    <w:rsid w:val="00A20DA8"/>
    <w:rsid w:val="00A218EC"/>
    <w:rsid w:val="00A310D7"/>
    <w:rsid w:val="00A3138F"/>
    <w:rsid w:val="00A319BE"/>
    <w:rsid w:val="00A31F9A"/>
    <w:rsid w:val="00A32E3D"/>
    <w:rsid w:val="00A35883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6F2D"/>
    <w:rsid w:val="00AA132F"/>
    <w:rsid w:val="00AB3338"/>
    <w:rsid w:val="00AB47C9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36E2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2DC3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06EF"/>
    <w:rsid w:val="00C9250E"/>
    <w:rsid w:val="00C9492F"/>
    <w:rsid w:val="00C97B11"/>
    <w:rsid w:val="00CB039A"/>
    <w:rsid w:val="00CB0B22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39DE"/>
    <w:rsid w:val="00D103FE"/>
    <w:rsid w:val="00D10BFA"/>
    <w:rsid w:val="00D10F00"/>
    <w:rsid w:val="00D150D8"/>
    <w:rsid w:val="00D23FA3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4F8F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46E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073A8"/>
    <w:rsid w:val="00E24673"/>
    <w:rsid w:val="00E24898"/>
    <w:rsid w:val="00E25BB7"/>
    <w:rsid w:val="00E3451E"/>
    <w:rsid w:val="00E355EE"/>
    <w:rsid w:val="00E35FB3"/>
    <w:rsid w:val="00E44C46"/>
    <w:rsid w:val="00E44FCF"/>
    <w:rsid w:val="00E47B65"/>
    <w:rsid w:val="00E517FE"/>
    <w:rsid w:val="00E65758"/>
    <w:rsid w:val="00E662CA"/>
    <w:rsid w:val="00E8076C"/>
    <w:rsid w:val="00E87DA4"/>
    <w:rsid w:val="00E9331F"/>
    <w:rsid w:val="00EA15F6"/>
    <w:rsid w:val="00EA20E5"/>
    <w:rsid w:val="00EA2756"/>
    <w:rsid w:val="00EA4B94"/>
    <w:rsid w:val="00EA60D4"/>
    <w:rsid w:val="00EC098C"/>
    <w:rsid w:val="00EC1615"/>
    <w:rsid w:val="00EC2CF7"/>
    <w:rsid w:val="00EC33FC"/>
    <w:rsid w:val="00EC3C46"/>
    <w:rsid w:val="00EC69FF"/>
    <w:rsid w:val="00ED00F1"/>
    <w:rsid w:val="00ED11EA"/>
    <w:rsid w:val="00ED23F4"/>
    <w:rsid w:val="00ED3097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2686B"/>
    <w:rsid w:val="00F3061E"/>
    <w:rsid w:val="00F32EF4"/>
    <w:rsid w:val="00F35094"/>
    <w:rsid w:val="00F41CDF"/>
    <w:rsid w:val="00F4412A"/>
    <w:rsid w:val="00F55FD5"/>
    <w:rsid w:val="00F56A75"/>
    <w:rsid w:val="00F60B45"/>
    <w:rsid w:val="00F60C18"/>
    <w:rsid w:val="00F64FB6"/>
    <w:rsid w:val="00F728FB"/>
    <w:rsid w:val="00F7663A"/>
    <w:rsid w:val="00F76A1C"/>
    <w:rsid w:val="00F80FD0"/>
    <w:rsid w:val="00F82630"/>
    <w:rsid w:val="00F83448"/>
    <w:rsid w:val="00F8345C"/>
    <w:rsid w:val="00F95E8D"/>
    <w:rsid w:val="00FA164B"/>
    <w:rsid w:val="00FA1A9D"/>
    <w:rsid w:val="00FA532D"/>
    <w:rsid w:val="00FA7A79"/>
    <w:rsid w:val="00FA7D51"/>
    <w:rsid w:val="00FD1497"/>
    <w:rsid w:val="00FD7F58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C33F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C33F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C33F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33F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C33F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C33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7371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union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merriam-webster.com/dictionary/interse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ROI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821</Words>
  <Characters>1038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7</cp:revision>
  <cp:lastPrinted>2025-11-06T05:37:00Z</cp:lastPrinted>
  <dcterms:created xsi:type="dcterms:W3CDTF">2025-10-26T12:51:00Z</dcterms:created>
  <dcterms:modified xsi:type="dcterms:W3CDTF">2025-11-06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